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5FC78" w14:textId="77777777" w:rsidR="00406B6A" w:rsidRDefault="00406B6A" w:rsidP="004C255B">
      <w:pPr>
        <w:spacing w:after="0"/>
        <w:rPr>
          <w:noProof/>
          <w:lang w:eastAsia="en-GB"/>
        </w:rPr>
      </w:pPr>
    </w:p>
    <w:p w14:paraId="74038865" w14:textId="77777777" w:rsidR="00406B6A" w:rsidRDefault="00406B6A" w:rsidP="004C255B">
      <w:pPr>
        <w:spacing w:after="0"/>
        <w:rPr>
          <w:noProof/>
          <w:lang w:eastAsia="en-GB"/>
        </w:rPr>
      </w:pPr>
    </w:p>
    <w:p w14:paraId="46946DD2" w14:textId="77777777" w:rsidR="00406B6A" w:rsidRDefault="00406B6A" w:rsidP="004C255B">
      <w:pPr>
        <w:spacing w:after="0"/>
        <w:rPr>
          <w:noProof/>
          <w:lang w:eastAsia="en-GB"/>
        </w:rPr>
      </w:pPr>
    </w:p>
    <w:p w14:paraId="4745F71E" w14:textId="77777777" w:rsidR="00406B6A" w:rsidRDefault="00406B6A" w:rsidP="004C255B">
      <w:pPr>
        <w:spacing w:after="0"/>
        <w:rPr>
          <w:noProof/>
          <w:lang w:eastAsia="en-GB"/>
        </w:rPr>
      </w:pPr>
    </w:p>
    <w:p w14:paraId="62260DF7" w14:textId="77777777" w:rsidR="00406B6A" w:rsidRDefault="00406B6A" w:rsidP="004C255B">
      <w:pPr>
        <w:spacing w:after="0"/>
        <w:rPr>
          <w:noProof/>
          <w:lang w:eastAsia="en-GB"/>
        </w:rPr>
      </w:pPr>
    </w:p>
    <w:p w14:paraId="68F2B54A" w14:textId="77777777" w:rsidR="00406B6A" w:rsidRDefault="00406B6A" w:rsidP="004C255B">
      <w:pPr>
        <w:spacing w:after="0"/>
        <w:rPr>
          <w:noProof/>
          <w:lang w:eastAsia="en-GB"/>
        </w:rPr>
      </w:pPr>
    </w:p>
    <w:p w14:paraId="4221BBB0" w14:textId="77777777" w:rsidR="00406B6A" w:rsidRDefault="00406B6A" w:rsidP="004C255B">
      <w:pPr>
        <w:spacing w:after="0"/>
        <w:rPr>
          <w:noProof/>
          <w:lang w:eastAsia="en-GB"/>
        </w:rPr>
      </w:pPr>
    </w:p>
    <w:p w14:paraId="232A26AE" w14:textId="77777777" w:rsidR="00406B6A" w:rsidRDefault="00406B6A" w:rsidP="004C255B">
      <w:pPr>
        <w:spacing w:after="0"/>
        <w:rPr>
          <w:noProof/>
          <w:lang w:eastAsia="en-GB"/>
        </w:rPr>
      </w:pPr>
    </w:p>
    <w:p w14:paraId="231AAF97" w14:textId="77777777" w:rsidR="00406B6A" w:rsidRDefault="00406B6A" w:rsidP="004C255B">
      <w:pPr>
        <w:spacing w:after="0"/>
        <w:rPr>
          <w:noProof/>
          <w:lang w:eastAsia="en-GB"/>
        </w:rPr>
      </w:pPr>
    </w:p>
    <w:p w14:paraId="51CEE72E" w14:textId="77777777" w:rsidR="00406B6A" w:rsidRDefault="00406B6A" w:rsidP="004C255B">
      <w:pPr>
        <w:spacing w:after="0"/>
        <w:rPr>
          <w:noProof/>
          <w:lang w:eastAsia="en-GB"/>
        </w:rPr>
      </w:pPr>
    </w:p>
    <w:p w14:paraId="0987B9D0" w14:textId="77777777" w:rsidR="00406B6A" w:rsidRDefault="00406B6A" w:rsidP="004C255B">
      <w:pPr>
        <w:spacing w:after="0"/>
        <w:rPr>
          <w:noProof/>
          <w:lang w:eastAsia="en-GB"/>
        </w:rPr>
      </w:pPr>
    </w:p>
    <w:p w14:paraId="36F01BD5" w14:textId="77777777" w:rsidR="00406B6A" w:rsidRDefault="00406B6A" w:rsidP="004C255B">
      <w:pPr>
        <w:spacing w:after="0"/>
        <w:rPr>
          <w:noProof/>
          <w:lang w:eastAsia="en-GB"/>
        </w:rPr>
      </w:pPr>
    </w:p>
    <w:p w14:paraId="346887DB" w14:textId="77777777" w:rsidR="00406B6A" w:rsidRDefault="00406B6A" w:rsidP="003508B2">
      <w:pPr>
        <w:spacing w:after="0"/>
        <w:jc w:val="center"/>
        <w:rPr>
          <w:noProof/>
          <w:lang w:eastAsia="en-GB"/>
        </w:rPr>
      </w:pPr>
    </w:p>
    <w:p w14:paraId="2930AF5B" w14:textId="77777777" w:rsidR="00406B6A" w:rsidRDefault="00406B6A" w:rsidP="004C255B">
      <w:pPr>
        <w:spacing w:after="0"/>
        <w:rPr>
          <w:noProof/>
          <w:lang w:eastAsia="en-GB"/>
        </w:rPr>
      </w:pPr>
    </w:p>
    <w:p w14:paraId="4BC404E2" w14:textId="77777777" w:rsidR="00406B6A" w:rsidRDefault="00406B6A" w:rsidP="004C255B">
      <w:pPr>
        <w:spacing w:after="0"/>
        <w:rPr>
          <w:noProof/>
          <w:lang w:eastAsia="en-GB"/>
        </w:rPr>
      </w:pPr>
    </w:p>
    <w:p w14:paraId="39FC2F3D" w14:textId="77777777" w:rsidR="00406B6A" w:rsidRDefault="00406B6A" w:rsidP="004C255B">
      <w:pPr>
        <w:spacing w:after="0"/>
        <w:rPr>
          <w:noProof/>
          <w:lang w:eastAsia="en-GB"/>
        </w:rPr>
      </w:pPr>
    </w:p>
    <w:p w14:paraId="1AAD0889" w14:textId="79B9F0C4" w:rsidR="00406B6A" w:rsidRPr="00EB54E6" w:rsidRDefault="00EB54E6" w:rsidP="003508B2">
      <w:pPr>
        <w:spacing w:after="0"/>
        <w:jc w:val="center"/>
        <w:rPr>
          <w:b/>
          <w:noProof/>
          <w:color w:val="auto"/>
          <w:sz w:val="72"/>
          <w:szCs w:val="72"/>
          <w:lang w:eastAsia="en-GB"/>
        </w:rPr>
      </w:pPr>
      <w:r w:rsidRPr="00EB54E6">
        <w:rPr>
          <w:b/>
          <w:noProof/>
          <w:color w:val="auto"/>
          <w:sz w:val="72"/>
          <w:szCs w:val="72"/>
          <w:lang w:eastAsia="en-GB"/>
        </w:rPr>
        <w:t>St Luke’s CE Primary School</w:t>
      </w:r>
    </w:p>
    <w:p w14:paraId="7B2D2D48" w14:textId="77777777" w:rsidR="00406B6A" w:rsidRPr="003508B2" w:rsidRDefault="00406B6A" w:rsidP="004C255B">
      <w:pPr>
        <w:spacing w:after="0"/>
        <w:rPr>
          <w:noProof/>
          <w:sz w:val="72"/>
          <w:szCs w:val="72"/>
          <w:lang w:eastAsia="en-GB"/>
        </w:rPr>
      </w:pPr>
    </w:p>
    <w:p w14:paraId="5D3548A4" w14:textId="4F3B89CA" w:rsidR="00120342" w:rsidRDefault="003508B2" w:rsidP="00406B6A">
      <w:pPr>
        <w:spacing w:after="0"/>
        <w:jc w:val="center"/>
        <w:rPr>
          <w:sz w:val="72"/>
        </w:rPr>
      </w:pPr>
      <w:r w:rsidRPr="003508B2">
        <w:rPr>
          <w:noProof/>
          <w:sz w:val="72"/>
          <w:lang w:eastAsia="en-GB"/>
        </w:rPr>
        <mc:AlternateContent>
          <mc:Choice Requires="wps">
            <w:drawing>
              <wp:anchor distT="45720" distB="45720" distL="114300" distR="114300" simplePos="0" relativeHeight="251687936" behindDoc="0" locked="0" layoutInCell="1" allowOverlap="1" wp14:anchorId="31C2D5CD" wp14:editId="40265CEC">
                <wp:simplePos x="0" y="0"/>
                <wp:positionH relativeFrom="column">
                  <wp:posOffset>-356870</wp:posOffset>
                </wp:positionH>
                <wp:positionV relativeFrom="paragraph">
                  <wp:posOffset>4437380</wp:posOffset>
                </wp:positionV>
                <wp:extent cx="236093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D45ACC5" w14:textId="30EF6327" w:rsidR="003508B2" w:rsidRPr="003508B2" w:rsidRDefault="003508B2" w:rsidP="003508B2">
                            <w:pPr>
                              <w:pStyle w:val="Footer"/>
                              <w:rPr>
                                <w:sz w:val="20"/>
                              </w:rPr>
                            </w:pPr>
                            <w:r w:rsidRPr="00CD430B">
                              <w:rPr>
                                <w:sz w:val="20"/>
                              </w:rPr>
                              <w:t>Last updated:</w:t>
                            </w:r>
                            <w:r w:rsidR="009E5407">
                              <w:rPr>
                                <w:sz w:val="20"/>
                              </w:rPr>
                              <w:t xml:space="preserve"> </w:t>
                            </w:r>
                            <w:r w:rsidR="00477EEB">
                              <w:rPr>
                                <w:sz w:val="20"/>
                              </w:rPr>
                              <w:t>February 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1C2D5CD" id="_x0000_t202" coordsize="21600,21600" o:spt="202" path="m,l,21600r21600,l21600,xe">
                <v:stroke joinstyle="miter"/>
                <v:path gradientshapeok="t" o:connecttype="rect"/>
              </v:shapetype>
              <v:shape id="Text Box 2" o:spid="_x0000_s1026" type="#_x0000_t202" style="position:absolute;left:0;text-align:left;margin-left:-28.1pt;margin-top:349.4pt;width:185.9pt;height:110.6pt;z-index:2516879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" stroked="f">
                <v:textbox style="mso-fit-shape-to-text:t">
                  <w:txbxContent>
                    <w:p w14:paraId="1D45ACC5" w14:textId="30EF6327" w:rsidR="003508B2" w:rsidRPr="003508B2" w:rsidRDefault="003508B2" w:rsidP="003508B2">
                      <w:pPr>
                        <w:pStyle w:val="Footer"/>
                        <w:rPr>
                          <w:sz w:val="20"/>
                        </w:rPr>
                      </w:pPr>
                      <w:r w:rsidRPr="00CD430B">
                        <w:rPr>
                          <w:sz w:val="20"/>
                        </w:rPr>
                        <w:t>Last updated:</w:t>
                      </w:r>
                      <w:r w:rsidR="009E5407">
                        <w:rPr>
                          <w:sz w:val="20"/>
                        </w:rPr>
                        <w:t xml:space="preserve"> </w:t>
                      </w:r>
                      <w:r w:rsidR="00477EEB">
                        <w:rPr>
                          <w:sz w:val="20"/>
                        </w:rPr>
                        <w:t>February 2021</w:t>
                      </w:r>
                    </w:p>
                  </w:txbxContent>
                </v:textbox>
                <w10:wrap type="square"/>
              </v:shape>
            </w:pict>
          </mc:Fallback>
        </mc:AlternateContent>
      </w:r>
      <w:r w:rsidR="00406B6A" w:rsidRPr="00406B6A">
        <w:rPr>
          <w:sz w:val="72"/>
        </w:rPr>
        <w:t>Charging and Remissions Policy</w:t>
      </w:r>
    </w:p>
    <w:p w14:paraId="45819D48" w14:textId="62B5FD00" w:rsidR="00120342" w:rsidRDefault="00120342" w:rsidP="00406B6A">
      <w:pPr>
        <w:spacing w:after="0"/>
        <w:jc w:val="center"/>
        <w:rPr>
          <w:sz w:val="72"/>
        </w:rPr>
      </w:pPr>
    </w:p>
    <w:p w14:paraId="0F2F283B" w14:textId="30FD3C3B" w:rsidR="006614C8" w:rsidRPr="00406B6A" w:rsidRDefault="00406B6A" w:rsidP="00406B6A">
      <w:pPr>
        <w:spacing w:after="0"/>
        <w:jc w:val="center"/>
        <w:rPr>
          <w:sz w:val="72"/>
        </w:rPr>
        <w:sectPr w:rsidR="006614C8" w:rsidRPr="00406B6A" w:rsidSect="008F5E52">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r w:rsidRPr="00406B6A">
        <w:rPr>
          <w:sz w:val="72"/>
        </w:rPr>
        <w:t xml:space="preserve"> </w:t>
      </w:r>
    </w:p>
    <w:p w14:paraId="1F2729B1" w14:textId="77777777" w:rsidR="00AB5B08" w:rsidRPr="004C255B" w:rsidRDefault="00FA582A" w:rsidP="004C255B">
      <w:pPr>
        <w:spacing w:after="0"/>
        <w:rPr>
          <w:b/>
          <w:sz w:val="28"/>
          <w:highlight w:val="lightGray"/>
        </w:rPr>
      </w:pPr>
      <w:r w:rsidRPr="004C255B">
        <w:rPr>
          <w:b/>
          <w:sz w:val="28"/>
        </w:rPr>
        <w:lastRenderedPageBreak/>
        <w:t>Contents:</w:t>
      </w:r>
    </w:p>
    <w:p w14:paraId="3C771F00" w14:textId="47352F53" w:rsidR="00E73AD5" w:rsidRPr="008F5E52" w:rsidRDefault="005474F7" w:rsidP="008F5E52">
      <w:pPr>
        <w:spacing w:before="120" w:after="120" w:line="480" w:lineRule="auto"/>
        <w:jc w:val="both"/>
        <w:rPr>
          <w:rStyle w:val="Hyperlink"/>
          <w:color w:val="auto"/>
          <w:sz w:val="28"/>
          <w:szCs w:val="28"/>
          <w:u w:val="none"/>
        </w:rPr>
      </w:pPr>
      <w:r w:rsidRPr="008F5E52">
        <w:rPr>
          <w:color w:val="auto"/>
          <w:sz w:val="28"/>
          <w:szCs w:val="28"/>
        </w:rPr>
        <w:fldChar w:fldCharType="begin"/>
      </w:r>
      <w:r w:rsidR="00C44B15" w:rsidRPr="008F5E52">
        <w:rPr>
          <w:color w:val="auto"/>
          <w:sz w:val="28"/>
          <w:szCs w:val="28"/>
        </w:rPr>
        <w:instrText>HYPERLINK  \l "_Statement_of_intent_1"</w:instrText>
      </w:r>
      <w:r w:rsidRPr="008F5E52">
        <w:rPr>
          <w:color w:val="auto"/>
          <w:sz w:val="28"/>
          <w:szCs w:val="28"/>
        </w:rPr>
      </w:r>
      <w:r w:rsidRPr="008F5E52">
        <w:rPr>
          <w:color w:val="auto"/>
          <w:sz w:val="28"/>
          <w:szCs w:val="28"/>
        </w:rPr>
        <w:fldChar w:fldCharType="separate"/>
      </w:r>
      <w:r w:rsidR="00E73AD5" w:rsidRPr="008F5E52">
        <w:rPr>
          <w:rStyle w:val="Hyperlink"/>
          <w:color w:val="auto"/>
          <w:sz w:val="28"/>
          <w:szCs w:val="28"/>
          <w:u w:val="none"/>
        </w:rPr>
        <w:t>Statement of intent</w:t>
      </w:r>
    </w:p>
    <w:p w14:paraId="40ED2994" w14:textId="4C66F98D" w:rsidR="00A47072" w:rsidRPr="008F5E52" w:rsidRDefault="005474F7" w:rsidP="008F5E52">
      <w:pPr>
        <w:pStyle w:val="ListParagraph"/>
        <w:numPr>
          <w:ilvl w:val="0"/>
          <w:numId w:val="2"/>
        </w:numPr>
        <w:spacing w:before="120" w:after="120" w:line="480" w:lineRule="auto"/>
        <w:jc w:val="both"/>
        <w:rPr>
          <w:color w:val="auto"/>
          <w:sz w:val="28"/>
          <w:szCs w:val="28"/>
        </w:rPr>
      </w:pPr>
      <w:r w:rsidRPr="008F5E52">
        <w:rPr>
          <w:color w:val="auto"/>
          <w:sz w:val="28"/>
          <w:szCs w:val="28"/>
        </w:rPr>
        <w:fldChar w:fldCharType="end"/>
      </w:r>
      <w:hyperlink w:anchor="legalfr" w:history="1">
        <w:r w:rsidR="005C3CBF" w:rsidRPr="008F5E52">
          <w:rPr>
            <w:rStyle w:val="Hyperlink"/>
            <w:color w:val="auto"/>
            <w:sz w:val="28"/>
            <w:szCs w:val="28"/>
            <w:u w:val="none"/>
          </w:rPr>
          <w:t>Legal framework</w:t>
        </w:r>
      </w:hyperlink>
      <w:r w:rsidR="00A47072" w:rsidRPr="008F5E52">
        <w:rPr>
          <w:color w:val="auto"/>
          <w:sz w:val="28"/>
          <w:szCs w:val="28"/>
        </w:rPr>
        <w:t xml:space="preserve"> </w:t>
      </w:r>
    </w:p>
    <w:p w14:paraId="6560DFCA" w14:textId="01567FDB" w:rsidR="00FD1B28" w:rsidRPr="008F5E52" w:rsidRDefault="00A22BC3" w:rsidP="008F5E52">
      <w:pPr>
        <w:pStyle w:val="ListParagraph"/>
        <w:numPr>
          <w:ilvl w:val="0"/>
          <w:numId w:val="2"/>
        </w:numPr>
        <w:spacing w:before="120" w:after="120" w:line="480" w:lineRule="auto"/>
        <w:jc w:val="both"/>
        <w:rPr>
          <w:rStyle w:val="Hyperlink"/>
          <w:color w:val="auto"/>
          <w:sz w:val="28"/>
          <w:szCs w:val="28"/>
          <w:u w:val="none"/>
        </w:rPr>
      </w:pPr>
      <w:r w:rsidRPr="008F5E52">
        <w:rPr>
          <w:color w:val="auto"/>
          <w:sz w:val="28"/>
          <w:szCs w:val="28"/>
        </w:rPr>
        <w:fldChar w:fldCharType="begin"/>
      </w:r>
      <w:r w:rsidRPr="008F5E52">
        <w:rPr>
          <w:color w:val="auto"/>
          <w:sz w:val="28"/>
          <w:szCs w:val="28"/>
        </w:rPr>
        <w:instrText xml:space="preserve"> HYPERLINK  \l "chargingforeducation" </w:instrText>
      </w:r>
      <w:r w:rsidRPr="008F5E52">
        <w:rPr>
          <w:color w:val="auto"/>
          <w:sz w:val="28"/>
          <w:szCs w:val="28"/>
        </w:rPr>
      </w:r>
      <w:r w:rsidRPr="008F5E52">
        <w:rPr>
          <w:color w:val="auto"/>
          <w:sz w:val="28"/>
          <w:szCs w:val="28"/>
        </w:rPr>
        <w:fldChar w:fldCharType="separate"/>
      </w:r>
      <w:r w:rsidRPr="008F5E52">
        <w:rPr>
          <w:rStyle w:val="Hyperlink"/>
          <w:color w:val="auto"/>
          <w:sz w:val="28"/>
          <w:szCs w:val="28"/>
          <w:u w:val="none"/>
        </w:rPr>
        <w:t>Charging for education</w:t>
      </w:r>
    </w:p>
    <w:p w14:paraId="50763E18" w14:textId="7547CEF3" w:rsidR="00A22BC3" w:rsidRPr="008F5E52" w:rsidRDefault="00A22BC3" w:rsidP="008F5E52">
      <w:pPr>
        <w:pStyle w:val="ListParagraph"/>
        <w:numPr>
          <w:ilvl w:val="0"/>
          <w:numId w:val="2"/>
        </w:numPr>
        <w:spacing w:before="120" w:after="120" w:line="480" w:lineRule="auto"/>
        <w:jc w:val="both"/>
        <w:rPr>
          <w:rStyle w:val="Hyperlink"/>
          <w:color w:val="auto"/>
          <w:sz w:val="28"/>
          <w:szCs w:val="28"/>
          <w:u w:val="none"/>
        </w:rPr>
      </w:pPr>
      <w:r w:rsidRPr="008F5E52">
        <w:rPr>
          <w:color w:val="auto"/>
          <w:sz w:val="28"/>
          <w:szCs w:val="28"/>
        </w:rPr>
        <w:fldChar w:fldCharType="end"/>
      </w:r>
      <w:hyperlink w:anchor="optionalextras" w:history="1">
        <w:r w:rsidRPr="008F5E52">
          <w:rPr>
            <w:rStyle w:val="Hyperlink"/>
            <w:color w:val="auto"/>
            <w:sz w:val="28"/>
            <w:szCs w:val="28"/>
            <w:u w:val="none"/>
          </w:rPr>
          <w:t>Optional extras</w:t>
        </w:r>
      </w:hyperlink>
    </w:p>
    <w:p w14:paraId="5F17FA24" w14:textId="77777777" w:rsidR="00A22BC3" w:rsidRPr="008F5E52" w:rsidRDefault="00C56BFC" w:rsidP="008F5E52">
      <w:pPr>
        <w:pStyle w:val="ListParagraph"/>
        <w:numPr>
          <w:ilvl w:val="0"/>
          <w:numId w:val="2"/>
        </w:numPr>
        <w:spacing w:before="120" w:after="120" w:line="480" w:lineRule="auto"/>
        <w:jc w:val="both"/>
        <w:rPr>
          <w:rStyle w:val="Hyperlink"/>
          <w:color w:val="auto"/>
          <w:sz w:val="28"/>
          <w:szCs w:val="28"/>
          <w:u w:val="none"/>
        </w:rPr>
      </w:pPr>
      <w:hyperlink w:anchor="voluntarycontributions" w:history="1">
        <w:r w:rsidR="00A22BC3" w:rsidRPr="008F5E52">
          <w:rPr>
            <w:rStyle w:val="Hyperlink"/>
            <w:color w:val="auto"/>
            <w:sz w:val="28"/>
            <w:szCs w:val="28"/>
            <w:u w:val="none"/>
          </w:rPr>
          <w:t>Voluntary contributions</w:t>
        </w:r>
      </w:hyperlink>
    </w:p>
    <w:p w14:paraId="35E42380" w14:textId="77777777" w:rsidR="00A22BC3" w:rsidRPr="008F5E52" w:rsidRDefault="00C56BFC" w:rsidP="008F5E52">
      <w:pPr>
        <w:pStyle w:val="ListParagraph"/>
        <w:numPr>
          <w:ilvl w:val="0"/>
          <w:numId w:val="2"/>
        </w:numPr>
        <w:spacing w:before="120" w:after="120" w:line="480" w:lineRule="auto"/>
        <w:jc w:val="both"/>
        <w:rPr>
          <w:rStyle w:val="Hyperlink"/>
          <w:color w:val="auto"/>
          <w:sz w:val="28"/>
          <w:szCs w:val="28"/>
          <w:u w:val="none"/>
        </w:rPr>
      </w:pPr>
      <w:hyperlink w:anchor="musictuition" w:history="1">
        <w:r w:rsidR="00A22BC3" w:rsidRPr="008F5E52">
          <w:rPr>
            <w:rStyle w:val="Hyperlink"/>
            <w:color w:val="auto"/>
            <w:sz w:val="28"/>
            <w:szCs w:val="28"/>
            <w:u w:val="none"/>
          </w:rPr>
          <w:t>Music tuition</w:t>
        </w:r>
      </w:hyperlink>
    </w:p>
    <w:p w14:paraId="0C32B8F9" w14:textId="77777777" w:rsidR="00A22BC3" w:rsidRPr="008F5E52" w:rsidRDefault="00C56BFC" w:rsidP="008F5E52">
      <w:pPr>
        <w:pStyle w:val="ListParagraph"/>
        <w:numPr>
          <w:ilvl w:val="0"/>
          <w:numId w:val="2"/>
        </w:numPr>
        <w:spacing w:before="120" w:after="120" w:line="480" w:lineRule="auto"/>
        <w:jc w:val="both"/>
        <w:rPr>
          <w:rStyle w:val="Hyperlink"/>
          <w:color w:val="auto"/>
          <w:sz w:val="28"/>
          <w:szCs w:val="28"/>
          <w:u w:val="none"/>
        </w:rPr>
      </w:pPr>
      <w:hyperlink w:anchor="transport" w:history="1">
        <w:r w:rsidR="00A22BC3" w:rsidRPr="008F5E52">
          <w:rPr>
            <w:rStyle w:val="Hyperlink"/>
            <w:color w:val="auto"/>
            <w:sz w:val="28"/>
            <w:szCs w:val="28"/>
            <w:u w:val="none"/>
          </w:rPr>
          <w:t>Transport</w:t>
        </w:r>
      </w:hyperlink>
    </w:p>
    <w:p w14:paraId="10EEE946" w14:textId="77777777" w:rsidR="00A22BC3" w:rsidRPr="008F5E52" w:rsidRDefault="00C56BFC" w:rsidP="008F5E52">
      <w:pPr>
        <w:pStyle w:val="ListParagraph"/>
        <w:numPr>
          <w:ilvl w:val="0"/>
          <w:numId w:val="2"/>
        </w:numPr>
        <w:spacing w:before="120" w:after="120" w:line="480" w:lineRule="auto"/>
        <w:jc w:val="both"/>
        <w:rPr>
          <w:rStyle w:val="Hyperlink"/>
          <w:color w:val="auto"/>
          <w:sz w:val="28"/>
          <w:szCs w:val="28"/>
          <w:u w:val="none"/>
        </w:rPr>
      </w:pPr>
      <w:hyperlink w:anchor="residentialvisits" w:history="1">
        <w:r w:rsidR="00A22BC3" w:rsidRPr="008F5E52">
          <w:rPr>
            <w:rStyle w:val="Hyperlink"/>
            <w:color w:val="auto"/>
            <w:sz w:val="28"/>
            <w:szCs w:val="28"/>
            <w:u w:val="none"/>
          </w:rPr>
          <w:t>Residential visits</w:t>
        </w:r>
      </w:hyperlink>
    </w:p>
    <w:p w14:paraId="3877DA7A" w14:textId="77777777" w:rsidR="00A22BC3" w:rsidRPr="008F5E52" w:rsidRDefault="00C56BFC" w:rsidP="008F5E52">
      <w:pPr>
        <w:pStyle w:val="ListParagraph"/>
        <w:numPr>
          <w:ilvl w:val="0"/>
          <w:numId w:val="2"/>
        </w:numPr>
        <w:spacing w:before="120" w:after="120" w:line="480" w:lineRule="auto"/>
        <w:jc w:val="both"/>
        <w:rPr>
          <w:rStyle w:val="Hyperlink"/>
          <w:color w:val="auto"/>
          <w:sz w:val="28"/>
          <w:szCs w:val="28"/>
          <w:u w:val="none"/>
        </w:rPr>
      </w:pPr>
      <w:hyperlink w:anchor="educationpartlyduringschoolhours" w:history="1">
        <w:r w:rsidR="00A22BC3" w:rsidRPr="008F5E52">
          <w:rPr>
            <w:rStyle w:val="Hyperlink"/>
            <w:color w:val="auto"/>
            <w:sz w:val="28"/>
            <w:szCs w:val="28"/>
            <w:u w:val="none"/>
          </w:rPr>
          <w:t>Education partly during school hours</w:t>
        </w:r>
      </w:hyperlink>
    </w:p>
    <w:p w14:paraId="69054F10" w14:textId="77777777" w:rsidR="00A22BC3" w:rsidRPr="008F5E52" w:rsidRDefault="00C56BFC" w:rsidP="008F5E52">
      <w:pPr>
        <w:pStyle w:val="ListParagraph"/>
        <w:numPr>
          <w:ilvl w:val="0"/>
          <w:numId w:val="2"/>
        </w:numPr>
        <w:spacing w:before="120" w:after="120" w:line="480" w:lineRule="auto"/>
        <w:jc w:val="both"/>
        <w:rPr>
          <w:rStyle w:val="Hyperlink"/>
          <w:color w:val="auto"/>
          <w:sz w:val="28"/>
          <w:szCs w:val="28"/>
          <w:u w:val="none"/>
        </w:rPr>
      </w:pPr>
      <w:hyperlink w:anchor="damagedorlostitems" w:history="1">
        <w:r w:rsidR="00A22BC3" w:rsidRPr="008F5E52">
          <w:rPr>
            <w:rStyle w:val="Hyperlink"/>
            <w:color w:val="auto"/>
            <w:sz w:val="28"/>
            <w:szCs w:val="28"/>
            <w:u w:val="none"/>
          </w:rPr>
          <w:t>Damaged or lost items</w:t>
        </w:r>
      </w:hyperlink>
    </w:p>
    <w:p w14:paraId="0BB7035D" w14:textId="77777777" w:rsidR="00A22BC3" w:rsidRPr="008F5E52" w:rsidRDefault="00C56BFC" w:rsidP="008F5E52">
      <w:pPr>
        <w:pStyle w:val="ListParagraph"/>
        <w:numPr>
          <w:ilvl w:val="0"/>
          <w:numId w:val="2"/>
        </w:numPr>
        <w:spacing w:before="120" w:after="120" w:line="480" w:lineRule="auto"/>
        <w:jc w:val="both"/>
        <w:rPr>
          <w:rStyle w:val="Hyperlink"/>
          <w:color w:val="auto"/>
          <w:sz w:val="28"/>
          <w:szCs w:val="28"/>
          <w:u w:val="none"/>
        </w:rPr>
      </w:pPr>
      <w:hyperlink w:anchor="remissions" w:history="1">
        <w:r w:rsidR="00A22BC3" w:rsidRPr="008F5E52">
          <w:rPr>
            <w:rStyle w:val="Hyperlink"/>
            <w:color w:val="auto"/>
            <w:sz w:val="28"/>
            <w:szCs w:val="28"/>
            <w:u w:val="none"/>
          </w:rPr>
          <w:t>Remissions</w:t>
        </w:r>
      </w:hyperlink>
    </w:p>
    <w:p w14:paraId="4B62D465" w14:textId="733D0C30" w:rsidR="00DD5C00" w:rsidRPr="008F5E52" w:rsidRDefault="00C56BFC" w:rsidP="008F5E52">
      <w:pPr>
        <w:pStyle w:val="ListParagraph"/>
        <w:numPr>
          <w:ilvl w:val="0"/>
          <w:numId w:val="2"/>
        </w:numPr>
        <w:spacing w:before="120" w:after="120" w:line="480" w:lineRule="auto"/>
        <w:jc w:val="both"/>
        <w:rPr>
          <w:b/>
          <w:bCs/>
          <w:color w:val="auto"/>
          <w:sz w:val="28"/>
          <w:szCs w:val="28"/>
        </w:rPr>
      </w:pPr>
      <w:hyperlink w:anchor="triprefund" w:history="1">
        <w:r w:rsidR="00DD5C00" w:rsidRPr="008F5E52">
          <w:rPr>
            <w:rStyle w:val="Hyperlink"/>
            <w:color w:val="auto"/>
            <w:sz w:val="28"/>
            <w:szCs w:val="28"/>
            <w:u w:val="none"/>
          </w:rPr>
          <w:t>School trip refunds</w:t>
        </w:r>
      </w:hyperlink>
    </w:p>
    <w:p w14:paraId="0708C581" w14:textId="4659F88E" w:rsidR="001F613D" w:rsidRPr="008F5E52" w:rsidRDefault="00DD5C00" w:rsidP="008F5E52">
      <w:pPr>
        <w:pStyle w:val="ListParagraph"/>
        <w:numPr>
          <w:ilvl w:val="0"/>
          <w:numId w:val="2"/>
        </w:numPr>
        <w:spacing w:before="120" w:after="120" w:line="480" w:lineRule="auto"/>
        <w:jc w:val="both"/>
        <w:rPr>
          <w:rStyle w:val="Hyperlink"/>
          <w:color w:val="auto"/>
          <w:sz w:val="28"/>
          <w:szCs w:val="28"/>
          <w:u w:val="none"/>
        </w:rPr>
      </w:pPr>
      <w:r w:rsidRPr="008F5E52">
        <w:rPr>
          <w:color w:val="auto"/>
          <w:sz w:val="28"/>
          <w:szCs w:val="28"/>
        </w:rPr>
        <w:fldChar w:fldCharType="begin"/>
      </w:r>
      <w:r w:rsidRPr="008F5E52">
        <w:rPr>
          <w:color w:val="auto"/>
          <w:sz w:val="28"/>
          <w:szCs w:val="28"/>
        </w:rPr>
        <w:instrText>HYPERLINK  \l "monreview"</w:instrText>
      </w:r>
      <w:r w:rsidRPr="008F5E52">
        <w:rPr>
          <w:color w:val="auto"/>
          <w:sz w:val="28"/>
          <w:szCs w:val="28"/>
        </w:rPr>
      </w:r>
      <w:r w:rsidRPr="008F5E52">
        <w:rPr>
          <w:color w:val="auto"/>
          <w:sz w:val="28"/>
          <w:szCs w:val="28"/>
        </w:rPr>
        <w:fldChar w:fldCharType="separate"/>
      </w:r>
      <w:r w:rsidR="001F613D" w:rsidRPr="008F5E52">
        <w:rPr>
          <w:rStyle w:val="Hyperlink"/>
          <w:color w:val="auto"/>
          <w:sz w:val="28"/>
          <w:szCs w:val="28"/>
          <w:u w:val="none"/>
        </w:rPr>
        <w:t>Monitoring and review</w:t>
      </w:r>
    </w:p>
    <w:p w14:paraId="768D9A9C" w14:textId="02E5C78B" w:rsidR="004B0BC2" w:rsidRDefault="00DD5C00" w:rsidP="008F5E52">
      <w:pPr>
        <w:spacing w:before="120" w:after="120" w:line="480" w:lineRule="auto"/>
        <w:jc w:val="both"/>
      </w:pPr>
      <w:r w:rsidRPr="008F5E52">
        <w:rPr>
          <w:color w:val="auto"/>
          <w:sz w:val="28"/>
          <w:szCs w:val="28"/>
        </w:rPr>
        <w:fldChar w:fldCharType="end"/>
      </w:r>
    </w:p>
    <w:p w14:paraId="31714E14" w14:textId="77777777" w:rsidR="003C4D7F" w:rsidRDefault="003C4D7F" w:rsidP="009A0E5E">
      <w:pPr>
        <w:spacing w:before="120" w:after="120" w:line="320" w:lineRule="exact"/>
        <w:jc w:val="both"/>
      </w:pPr>
    </w:p>
    <w:p w14:paraId="62CD3566" w14:textId="77777777" w:rsidR="003C4D7F" w:rsidRDefault="003C4D7F" w:rsidP="009A0E5E">
      <w:pPr>
        <w:spacing w:before="120" w:after="120" w:line="320" w:lineRule="exact"/>
        <w:jc w:val="both"/>
      </w:pPr>
    </w:p>
    <w:p w14:paraId="7586659D" w14:textId="77777777" w:rsidR="003C4D7F" w:rsidRDefault="003C4D7F" w:rsidP="009A0E5E">
      <w:pPr>
        <w:spacing w:before="120" w:after="120" w:line="320" w:lineRule="exact"/>
        <w:jc w:val="both"/>
      </w:pPr>
    </w:p>
    <w:p w14:paraId="3FF536E4" w14:textId="77777777" w:rsidR="003C4D7F" w:rsidRDefault="003C4D7F" w:rsidP="009A0E5E">
      <w:pPr>
        <w:spacing w:before="120" w:after="120" w:line="320" w:lineRule="exact"/>
        <w:jc w:val="both"/>
      </w:pPr>
    </w:p>
    <w:p w14:paraId="3D47903C" w14:textId="77777777" w:rsidR="003C4D7F" w:rsidRDefault="003C4D7F" w:rsidP="009A0E5E">
      <w:pPr>
        <w:spacing w:before="120" w:after="120" w:line="320" w:lineRule="exact"/>
        <w:jc w:val="both"/>
      </w:pPr>
    </w:p>
    <w:p w14:paraId="7D752B9B" w14:textId="77777777" w:rsidR="003C4D7F" w:rsidRDefault="003C4D7F" w:rsidP="009A0E5E">
      <w:pPr>
        <w:spacing w:before="120" w:after="120" w:line="320" w:lineRule="exact"/>
        <w:jc w:val="both"/>
      </w:pPr>
    </w:p>
    <w:p w14:paraId="1316C309" w14:textId="77777777" w:rsidR="00896D05" w:rsidRDefault="00896D05" w:rsidP="009A0E5E">
      <w:pPr>
        <w:spacing w:before="120" w:after="120" w:line="320" w:lineRule="exact"/>
        <w:jc w:val="both"/>
      </w:pPr>
    </w:p>
    <w:p w14:paraId="6B44EF22" w14:textId="77777777" w:rsidR="00896D05" w:rsidRDefault="00896D05" w:rsidP="009A0E5E">
      <w:pPr>
        <w:spacing w:before="120" w:after="120" w:line="320" w:lineRule="exact"/>
        <w:jc w:val="both"/>
      </w:pPr>
    </w:p>
    <w:p w14:paraId="0AF0649F" w14:textId="77777777" w:rsidR="008F5E52" w:rsidRDefault="008F5E52" w:rsidP="002061FB">
      <w:pPr>
        <w:pStyle w:val="Heading10"/>
        <w:numPr>
          <w:ilvl w:val="0"/>
          <w:numId w:val="0"/>
        </w:numPr>
        <w:rPr>
          <w:b w:val="0"/>
          <w:sz w:val="22"/>
        </w:rPr>
      </w:pPr>
      <w:bookmarkStart w:id="0" w:name="_Statement_of_intent"/>
      <w:bookmarkStart w:id="1" w:name="_Statement_of_intent_1"/>
      <w:bookmarkStart w:id="2" w:name="a"/>
      <w:bookmarkEnd w:id="0"/>
      <w:bookmarkEnd w:id="1"/>
    </w:p>
    <w:p w14:paraId="1BD51D33" w14:textId="12315E03" w:rsidR="002603C4" w:rsidRPr="00A66A56" w:rsidRDefault="00E73AD5" w:rsidP="002061FB">
      <w:pPr>
        <w:pStyle w:val="Heading10"/>
        <w:numPr>
          <w:ilvl w:val="0"/>
          <w:numId w:val="0"/>
        </w:numPr>
      </w:pPr>
      <w:r w:rsidRPr="00A66A56">
        <w:lastRenderedPageBreak/>
        <w:t>Statement of i</w:t>
      </w:r>
      <w:r w:rsidR="000F29F1" w:rsidRPr="00A66A56">
        <w:t>ntent</w:t>
      </w:r>
      <w:bookmarkEnd w:id="2"/>
    </w:p>
    <w:p w14:paraId="59CDF036" w14:textId="77777777" w:rsidR="002603C4" w:rsidRPr="002603C4" w:rsidRDefault="002603C4" w:rsidP="009A0E5E">
      <w:pPr>
        <w:jc w:val="both"/>
        <w:rPr>
          <w:sz w:val="2"/>
        </w:rPr>
      </w:pPr>
    </w:p>
    <w:p w14:paraId="4C853AC8" w14:textId="51E43EDD" w:rsidR="008B3658" w:rsidRDefault="00EB54E6" w:rsidP="009A0E5E">
      <w:pPr>
        <w:jc w:val="both"/>
      </w:pPr>
      <w:r w:rsidRPr="00EB54E6">
        <w:rPr>
          <w:color w:val="auto"/>
        </w:rPr>
        <w:t>St Luke’s CE Primary School</w:t>
      </w:r>
      <w:r w:rsidR="00EF6117" w:rsidRPr="00EB54E6">
        <w:rPr>
          <w:b/>
          <w:color w:val="auto"/>
        </w:rPr>
        <w:t xml:space="preserve"> </w:t>
      </w:r>
      <w:r w:rsidR="00EF6117" w:rsidRPr="002603C4">
        <w:t xml:space="preserve">is </w:t>
      </w:r>
      <w:bookmarkStart w:id="3" w:name="_Duties_of_Supervisory"/>
      <w:bookmarkEnd w:id="3"/>
      <w:r w:rsidR="008B3658">
        <w:t>committed to ensuring equal opportunities for all pupils, regardless of financial circumstances, and has established the following policy and procedures to ensure</w:t>
      </w:r>
      <w:r w:rsidR="005C2C1E">
        <w:t xml:space="preserve"> that </w:t>
      </w:r>
      <w:r w:rsidR="008B3658">
        <w:t>no child is discriminated against</w:t>
      </w:r>
      <w:r w:rsidR="00BE38A7">
        <w:t xml:space="preserve"> by our offering of school trips, activities and educational extras.</w:t>
      </w:r>
    </w:p>
    <w:p w14:paraId="2E2CEB77" w14:textId="77777777" w:rsidR="00764A36" w:rsidRDefault="008B3658" w:rsidP="009A0E5E">
      <w:pPr>
        <w:jc w:val="both"/>
      </w:pPr>
      <w:r>
        <w:t xml:space="preserve">In addition, we are committed to adhering to legal requirements regarding </w:t>
      </w:r>
      <w:r w:rsidR="005C2C1E">
        <w:t xml:space="preserve">charging for </w:t>
      </w:r>
      <w:r>
        <w:t xml:space="preserve">school </w:t>
      </w:r>
      <w:r w:rsidR="00BE38A7">
        <w:t>activities</w:t>
      </w:r>
      <w:r w:rsidR="00843FAC">
        <w:t>,</w:t>
      </w:r>
      <w:r>
        <w:t xml:space="preserve"> and meeting a</w:t>
      </w:r>
      <w:r w:rsidR="00BE38A7">
        <w:t>ll</w:t>
      </w:r>
      <w:r>
        <w:t xml:space="preserve"> statutory guidance provided by the DfE. </w:t>
      </w:r>
    </w:p>
    <w:p w14:paraId="0C5201C9" w14:textId="77777777" w:rsidR="00A47072" w:rsidRPr="00A35BC0" w:rsidRDefault="00A47072" w:rsidP="009A0E5E">
      <w:pPr>
        <w:jc w:val="both"/>
      </w:pPr>
      <w:r>
        <w:t>We promise:</w:t>
      </w:r>
    </w:p>
    <w:p w14:paraId="411B2F6C" w14:textId="77777777" w:rsidR="00A47072" w:rsidRDefault="00A47072" w:rsidP="009A0E5E">
      <w:pPr>
        <w:pStyle w:val="ListParagraph"/>
        <w:numPr>
          <w:ilvl w:val="0"/>
          <w:numId w:val="7"/>
        </w:numPr>
        <w:jc w:val="both"/>
      </w:pPr>
      <w:r>
        <w:t>Not to charge for education provided during school hours.</w:t>
      </w:r>
    </w:p>
    <w:p w14:paraId="4AF70CF0" w14:textId="77777777" w:rsidR="00A47072" w:rsidRPr="00CE3A9F" w:rsidRDefault="00A47072" w:rsidP="009A0E5E">
      <w:pPr>
        <w:pStyle w:val="ListParagraph"/>
        <w:numPr>
          <w:ilvl w:val="0"/>
          <w:numId w:val="7"/>
        </w:numPr>
        <w:jc w:val="both"/>
      </w:pPr>
      <w:r>
        <w:t xml:space="preserve">To inform parents on low incomes and in receipt of relevant benefits of the support available to them when asking for contributions. </w:t>
      </w:r>
    </w:p>
    <w:p w14:paraId="595405C0" w14:textId="77777777" w:rsidR="000A601C" w:rsidRDefault="000A601C" w:rsidP="009A0E5E">
      <w:pPr>
        <w:jc w:val="both"/>
      </w:pPr>
    </w:p>
    <w:p w14:paraId="076D73AA" w14:textId="77777777" w:rsidR="000A601C" w:rsidRDefault="000A601C" w:rsidP="009A0E5E">
      <w:pPr>
        <w:jc w:val="both"/>
      </w:pPr>
    </w:p>
    <w:p w14:paraId="0CFAFD3A" w14:textId="77777777" w:rsidR="000A601C" w:rsidRDefault="000A601C" w:rsidP="009A0E5E">
      <w:pPr>
        <w:jc w:val="both"/>
      </w:pPr>
    </w:p>
    <w:p w14:paraId="13D163F4" w14:textId="77777777" w:rsidR="000A601C" w:rsidRDefault="000A601C" w:rsidP="009A0E5E">
      <w:pPr>
        <w:jc w:val="both"/>
      </w:pPr>
    </w:p>
    <w:p w14:paraId="62F43EDC" w14:textId="77777777" w:rsidR="000A601C" w:rsidRDefault="000A601C" w:rsidP="009A0E5E">
      <w:pPr>
        <w:jc w:val="both"/>
      </w:pPr>
    </w:p>
    <w:p w14:paraId="4F1C791A" w14:textId="77777777" w:rsidR="000A601C" w:rsidRDefault="000A601C" w:rsidP="009A0E5E">
      <w:pPr>
        <w:jc w:val="both"/>
      </w:pPr>
    </w:p>
    <w:p w14:paraId="125ECBF7" w14:textId="77777777" w:rsidR="000A601C" w:rsidRDefault="000A601C" w:rsidP="009A0E5E">
      <w:pPr>
        <w:jc w:val="both"/>
      </w:pPr>
    </w:p>
    <w:p w14:paraId="59C37D53" w14:textId="77777777" w:rsidR="00585C21" w:rsidRDefault="00585C21" w:rsidP="009A0E5E">
      <w:pPr>
        <w:jc w:val="both"/>
      </w:pPr>
    </w:p>
    <w:p w14:paraId="3BABB4A4" w14:textId="77777777" w:rsidR="00585C21" w:rsidRDefault="00585C21" w:rsidP="009A0E5E">
      <w:pPr>
        <w:jc w:val="both"/>
      </w:pPr>
    </w:p>
    <w:p w14:paraId="453DC91A" w14:textId="7DE8A2AD" w:rsidR="007A60AA" w:rsidRDefault="007A60AA" w:rsidP="009A0E5E">
      <w:pPr>
        <w:jc w:val="both"/>
      </w:pPr>
    </w:p>
    <w:p w14:paraId="60B5BEA8" w14:textId="37601DF4" w:rsidR="00D353A9" w:rsidRDefault="00D353A9" w:rsidP="009A0E5E">
      <w:pPr>
        <w:jc w:val="both"/>
      </w:pPr>
    </w:p>
    <w:p w14:paraId="7D69FB32" w14:textId="65D69A08" w:rsidR="00D353A9" w:rsidRDefault="00D353A9" w:rsidP="009A0E5E">
      <w:pPr>
        <w:jc w:val="both"/>
      </w:pPr>
    </w:p>
    <w:p w14:paraId="72A7A403" w14:textId="77777777" w:rsidR="00D353A9" w:rsidRDefault="00D353A9" w:rsidP="009A0E5E">
      <w:pPr>
        <w:jc w:val="both"/>
      </w:pPr>
    </w:p>
    <w:p w14:paraId="5C470F05" w14:textId="77777777" w:rsidR="000A601C" w:rsidRDefault="000A601C" w:rsidP="009A0E5E">
      <w:pPr>
        <w:jc w:val="both"/>
      </w:pPr>
    </w:p>
    <w:p w14:paraId="2D182456" w14:textId="77777777" w:rsidR="00585C21" w:rsidRPr="00585C21" w:rsidRDefault="00585C21" w:rsidP="00585C21">
      <w:pPr>
        <w:jc w:val="both"/>
      </w:pPr>
      <w:r w:rsidRPr="00585C21">
        <w:t>Signed by:</w:t>
      </w:r>
    </w:p>
    <w:p w14:paraId="1236B1D7" w14:textId="67A92DA5" w:rsidR="00585C21" w:rsidRPr="00585C21" w:rsidRDefault="00585C21" w:rsidP="00585C21">
      <w:pPr>
        <w:spacing w:before="120" w:after="120" w:line="320" w:lineRule="exact"/>
        <w:jc w:val="both"/>
      </w:pPr>
      <w:r w:rsidRPr="00585C21">
        <w:rPr>
          <w:noProof/>
          <w:lang w:eastAsia="en-GB"/>
        </w:rPr>
        <mc:AlternateContent>
          <mc:Choice Requires="wps">
            <w:drawing>
              <wp:anchor distT="0" distB="0" distL="114300" distR="114300" simplePos="0" relativeHeight="251663360" behindDoc="0" locked="0" layoutInCell="1" allowOverlap="1" wp14:anchorId="41EAC2BD" wp14:editId="663DB4BC">
                <wp:simplePos x="0" y="0"/>
                <wp:positionH relativeFrom="column">
                  <wp:posOffset>-53340</wp:posOffset>
                </wp:positionH>
                <wp:positionV relativeFrom="paragraph">
                  <wp:posOffset>170180</wp:posOffset>
                </wp:positionV>
                <wp:extent cx="1560830" cy="0"/>
                <wp:effectExtent l="0" t="0" r="20320" b="19050"/>
                <wp:wrapNone/>
                <wp:docPr id="4" name="Straight Connector 4"/>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E83D372" id="Straight Connector 4"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pt,13.4pt" to="118.7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" strokecolor="black [3040]"/>
            </w:pict>
          </mc:Fallback>
        </mc:AlternateContent>
      </w:r>
      <w:r w:rsidRPr="00585C21">
        <w:rPr>
          <w:noProof/>
          <w:lang w:eastAsia="en-GB"/>
        </w:rPr>
        <mc:AlternateContent>
          <mc:Choice Requires="wps">
            <w:drawing>
              <wp:anchor distT="0" distB="0" distL="114300" distR="114300" simplePos="0" relativeHeight="251665408" behindDoc="0" locked="0" layoutInCell="1" allowOverlap="1" wp14:anchorId="684B7599" wp14:editId="31EB5E9A">
                <wp:simplePos x="0" y="0"/>
                <wp:positionH relativeFrom="column">
                  <wp:posOffset>4248785</wp:posOffset>
                </wp:positionH>
                <wp:positionV relativeFrom="paragraph">
                  <wp:posOffset>169545</wp:posOffset>
                </wp:positionV>
                <wp:extent cx="1560830" cy="0"/>
                <wp:effectExtent l="0" t="0" r="20320" b="19050"/>
                <wp:wrapNone/>
                <wp:docPr id="2" name="Straight Connector 2"/>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0197988" id="Straight Connector 2"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4.55pt,13.35pt" to="457.4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" strokecolor="black [3040]"/>
            </w:pict>
          </mc:Fallback>
        </mc:AlternateContent>
      </w:r>
      <w:r w:rsidRPr="00585C21">
        <w:t xml:space="preserve">       </w:t>
      </w:r>
      <w:r w:rsidR="008F5E52">
        <w:t xml:space="preserve"> Ian Walsh</w:t>
      </w:r>
      <w:r w:rsidR="008F5E52">
        <w:tab/>
      </w:r>
      <w:r w:rsidR="008F5E52">
        <w:tab/>
      </w:r>
      <w:r w:rsidRPr="009E5407">
        <w:rPr>
          <w:bCs/>
          <w:color w:val="auto"/>
        </w:rPr>
        <w:t>Headteacher</w:t>
      </w:r>
      <w:r w:rsidRPr="00585C21">
        <w:t xml:space="preserve">                               </w:t>
      </w:r>
      <w:r w:rsidR="00EC15F1">
        <w:t xml:space="preserve">    </w:t>
      </w:r>
      <w:r w:rsidRPr="00585C21">
        <w:t xml:space="preserve">   Date: </w:t>
      </w:r>
      <w:r w:rsidR="008F5E52">
        <w:t>February 2021</w:t>
      </w:r>
    </w:p>
    <w:p w14:paraId="75981474" w14:textId="64AAFE5C" w:rsidR="000A601C" w:rsidRDefault="009E5407" w:rsidP="009A0E5E">
      <w:pPr>
        <w:jc w:val="both"/>
        <w:sectPr w:rsidR="000A601C" w:rsidSect="003508B2">
          <w:headerReference w:type="even" r:id="rId9"/>
          <w:headerReference w:type="default" r:id="rId10"/>
          <w:footerReference w:type="default" r:id="rId11"/>
          <w:headerReference w:type="first" r:id="rId12"/>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r w:rsidRPr="00585C21">
        <w:rPr>
          <w:noProof/>
          <w:lang w:eastAsia="en-GB"/>
        </w:rPr>
        <mc:AlternateContent>
          <mc:Choice Requires="wps">
            <w:drawing>
              <wp:anchor distT="0" distB="0" distL="114300" distR="114300" simplePos="0" relativeHeight="251667456" behindDoc="0" locked="0" layoutInCell="1" allowOverlap="1" wp14:anchorId="319AC1BB" wp14:editId="3BC5E6D1">
                <wp:simplePos x="0" y="0"/>
                <wp:positionH relativeFrom="column">
                  <wp:posOffset>4261749</wp:posOffset>
                </wp:positionH>
                <wp:positionV relativeFrom="paragraph">
                  <wp:posOffset>155575</wp:posOffset>
                </wp:positionV>
                <wp:extent cx="156083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B98B1A0" id="Straight Connector 8" o:spid="_x0000_s1026" style="position:absolute;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5.55pt,12.25pt" to="458.4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" strokecolor="black [3040]"/>
            </w:pict>
          </mc:Fallback>
        </mc:AlternateContent>
      </w:r>
      <w:r w:rsidR="00585C21" w:rsidRPr="00585C21">
        <w:rPr>
          <w:noProof/>
          <w:lang w:eastAsia="en-GB"/>
        </w:rPr>
        <mc:AlternateContent>
          <mc:Choice Requires="wps">
            <w:drawing>
              <wp:anchor distT="0" distB="0" distL="114300" distR="114300" simplePos="0" relativeHeight="251666432" behindDoc="0" locked="0" layoutInCell="1" allowOverlap="1" wp14:anchorId="2D9902A1" wp14:editId="0A1B48E3">
                <wp:simplePos x="0" y="0"/>
                <wp:positionH relativeFrom="column">
                  <wp:posOffset>-46990</wp:posOffset>
                </wp:positionH>
                <wp:positionV relativeFrom="paragraph">
                  <wp:posOffset>156210</wp:posOffset>
                </wp:positionV>
                <wp:extent cx="1560830" cy="0"/>
                <wp:effectExtent l="0" t="0" r="20320" b="19050"/>
                <wp:wrapNone/>
                <wp:docPr id="7" name="Straight Connector 7"/>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69B7BC5" id="Straight Connector 7"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pt,12.3pt" to="119.2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" strokecolor="black [3040]"/>
            </w:pict>
          </mc:Fallback>
        </mc:AlternateContent>
      </w:r>
      <w:r w:rsidR="00585C21" w:rsidRPr="00585C21">
        <w:t xml:space="preserve">        </w:t>
      </w:r>
      <w:r w:rsidR="008F5E52">
        <w:t>Margaret Hughes</w:t>
      </w:r>
      <w:r w:rsidR="008F5E52">
        <w:tab/>
      </w:r>
      <w:r w:rsidR="00585C21">
        <w:t>Chair of g</w:t>
      </w:r>
      <w:r w:rsidR="00585C21" w:rsidRPr="00585C21">
        <w:t>overnors                             Date:</w:t>
      </w:r>
      <w:r w:rsidR="008F5E52">
        <w:t xml:space="preserve"> February 2021</w:t>
      </w:r>
    </w:p>
    <w:p w14:paraId="7E59F59B" w14:textId="1DFBB6EE" w:rsidR="00A35BC0" w:rsidRPr="00C13FE3" w:rsidRDefault="00F27480" w:rsidP="009A0E5E">
      <w:pPr>
        <w:pStyle w:val="Heading1"/>
        <w:numPr>
          <w:ilvl w:val="0"/>
          <w:numId w:val="13"/>
        </w:numPr>
        <w:jc w:val="both"/>
        <w:rPr>
          <w:sz w:val="28"/>
        </w:rPr>
      </w:pPr>
      <w:bookmarkStart w:id="4" w:name="c"/>
      <w:bookmarkStart w:id="5" w:name="legalfr"/>
      <w:r w:rsidRPr="004254E3">
        <w:rPr>
          <w:sz w:val="28"/>
        </w:rPr>
        <w:lastRenderedPageBreak/>
        <w:t>Legal f</w:t>
      </w:r>
      <w:r w:rsidR="00F92614" w:rsidRPr="004254E3">
        <w:rPr>
          <w:sz w:val="28"/>
        </w:rPr>
        <w:t>ramework</w:t>
      </w:r>
      <w:bookmarkEnd w:id="4"/>
    </w:p>
    <w:bookmarkEnd w:id="5"/>
    <w:p w14:paraId="4278F620" w14:textId="58729839" w:rsidR="00A35BC0" w:rsidRPr="00F43EEE" w:rsidRDefault="008A1949" w:rsidP="00F43EEE">
      <w:pPr>
        <w:pStyle w:val="ListParagraph"/>
        <w:numPr>
          <w:ilvl w:val="1"/>
          <w:numId w:val="13"/>
        </w:numPr>
        <w:spacing w:before="240"/>
        <w:contextualSpacing w:val="0"/>
        <w:jc w:val="both"/>
      </w:pPr>
      <w:r w:rsidRPr="00E438FC">
        <w:t xml:space="preserve">This </w:t>
      </w:r>
      <w:r w:rsidR="000D7BA2" w:rsidRPr="00E438FC">
        <w:t>p</w:t>
      </w:r>
      <w:r w:rsidRPr="00E438FC">
        <w:t>olicy will have consideration for</w:t>
      </w:r>
      <w:r w:rsidR="000D7BA2" w:rsidRPr="00E438FC">
        <w:t>,</w:t>
      </w:r>
      <w:r w:rsidR="00AF431D">
        <w:t xml:space="preserve"> and be compliant</w:t>
      </w:r>
      <w:r w:rsidRPr="00E438FC">
        <w:t xml:space="preserve"> with</w:t>
      </w:r>
      <w:r w:rsidR="000D7BA2" w:rsidRPr="00E438FC">
        <w:t>,</w:t>
      </w:r>
      <w:r w:rsidRPr="00E438FC">
        <w:t xml:space="preserve"> the following legislation</w:t>
      </w:r>
      <w:r w:rsidR="00372B6E" w:rsidRPr="00E438FC">
        <w:t xml:space="preserve"> and statutory guidance</w:t>
      </w:r>
      <w:r w:rsidRPr="00E438FC">
        <w:t>:</w:t>
      </w:r>
    </w:p>
    <w:p w14:paraId="35870916" w14:textId="77777777" w:rsidR="00A43384" w:rsidRDefault="00A43384" w:rsidP="00F43EEE">
      <w:pPr>
        <w:pStyle w:val="ListParagraph"/>
        <w:numPr>
          <w:ilvl w:val="0"/>
          <w:numId w:val="6"/>
        </w:numPr>
        <w:spacing w:before="240" w:after="0"/>
        <w:contextualSpacing w:val="0"/>
        <w:jc w:val="both"/>
      </w:pPr>
      <w:r w:rsidRPr="002603C4">
        <w:t xml:space="preserve">Education Act </w:t>
      </w:r>
      <w:r w:rsidR="00CE3A9F">
        <w:t>1996</w:t>
      </w:r>
    </w:p>
    <w:p w14:paraId="18745435" w14:textId="77777777" w:rsidR="00F519F3" w:rsidRDefault="00F519F3" w:rsidP="00F43EEE">
      <w:pPr>
        <w:pStyle w:val="ListParagraph"/>
        <w:numPr>
          <w:ilvl w:val="0"/>
          <w:numId w:val="6"/>
        </w:numPr>
        <w:spacing w:after="0"/>
        <w:contextualSpacing w:val="0"/>
        <w:jc w:val="both"/>
      </w:pPr>
      <w:r>
        <w:t>The Charges for Music Tuition (England) Regulations 2007</w:t>
      </w:r>
    </w:p>
    <w:p w14:paraId="41CF261B" w14:textId="77777777" w:rsidR="00E83C7B" w:rsidRPr="002603C4" w:rsidRDefault="00E83C7B" w:rsidP="00F43EEE">
      <w:pPr>
        <w:pStyle w:val="ListParagraph"/>
        <w:numPr>
          <w:ilvl w:val="0"/>
          <w:numId w:val="6"/>
        </w:numPr>
        <w:spacing w:after="0"/>
        <w:contextualSpacing w:val="0"/>
        <w:jc w:val="both"/>
      </w:pPr>
      <w:r w:rsidRPr="00A372F1">
        <w:t>The Education (Prescribed Public Examinations) (England) Regulations 2010</w:t>
      </w:r>
    </w:p>
    <w:p w14:paraId="42F5C422" w14:textId="77777777" w:rsidR="00A43384" w:rsidRPr="002603C4" w:rsidRDefault="00A43384" w:rsidP="00F43EEE">
      <w:pPr>
        <w:pStyle w:val="ListParagraph"/>
        <w:numPr>
          <w:ilvl w:val="0"/>
          <w:numId w:val="6"/>
        </w:numPr>
        <w:spacing w:after="0"/>
        <w:contextualSpacing w:val="0"/>
        <w:jc w:val="both"/>
      </w:pPr>
      <w:r w:rsidRPr="002603C4">
        <w:t>DfE (201</w:t>
      </w:r>
      <w:r w:rsidR="00925A40">
        <w:t>8</w:t>
      </w:r>
      <w:r w:rsidRPr="002603C4">
        <w:t>) ‘</w:t>
      </w:r>
      <w:r w:rsidR="005C2C1E">
        <w:t xml:space="preserve">Charging for </w:t>
      </w:r>
      <w:r w:rsidR="00BC2C01">
        <w:t>s</w:t>
      </w:r>
      <w:r w:rsidR="00CE3A9F">
        <w:t>chool</w:t>
      </w:r>
      <w:r w:rsidR="005C2C1E">
        <w:t xml:space="preserve"> </w:t>
      </w:r>
      <w:r w:rsidR="00BC2C01">
        <w:t>a</w:t>
      </w:r>
      <w:r w:rsidR="00CE3A9F">
        <w:t>ctivities’</w:t>
      </w:r>
    </w:p>
    <w:p w14:paraId="69721C86" w14:textId="333DEAB2" w:rsidR="00A43384" w:rsidRPr="002603C4" w:rsidRDefault="00A43384" w:rsidP="00F43EEE">
      <w:pPr>
        <w:pStyle w:val="ListParagraph"/>
        <w:numPr>
          <w:ilvl w:val="0"/>
          <w:numId w:val="6"/>
        </w:numPr>
        <w:spacing w:after="0"/>
        <w:contextualSpacing w:val="0"/>
        <w:jc w:val="both"/>
      </w:pPr>
      <w:r w:rsidRPr="002603C4">
        <w:t>DfE (20</w:t>
      </w:r>
      <w:r w:rsidR="00562DD0">
        <w:t>20</w:t>
      </w:r>
      <w:r w:rsidRPr="002603C4">
        <w:t>) ‘</w:t>
      </w:r>
      <w:r w:rsidR="00AF431D">
        <w:t>Governance</w:t>
      </w:r>
      <w:r w:rsidR="00CE3A9F">
        <w:t xml:space="preserve"> </w:t>
      </w:r>
      <w:r w:rsidR="00BC2C01">
        <w:t>h</w:t>
      </w:r>
      <w:r w:rsidR="00CE3A9F">
        <w:t>andbook’</w:t>
      </w:r>
    </w:p>
    <w:p w14:paraId="5C9F1B77" w14:textId="77777777" w:rsidR="00EB54E6" w:rsidRPr="00EB54E6" w:rsidRDefault="00EB54E6" w:rsidP="00EB54E6">
      <w:pPr>
        <w:pStyle w:val="ListParagraph"/>
        <w:spacing w:after="0"/>
        <w:ind w:left="1066"/>
        <w:contextualSpacing w:val="0"/>
        <w:jc w:val="both"/>
      </w:pPr>
      <w:bookmarkStart w:id="6" w:name="ourpromise"/>
    </w:p>
    <w:p w14:paraId="46B4EF4A" w14:textId="69618102" w:rsidR="00E81CF9" w:rsidRDefault="00E81CF9" w:rsidP="009E5407">
      <w:pPr>
        <w:pStyle w:val="ListParagraph"/>
        <w:numPr>
          <w:ilvl w:val="1"/>
          <w:numId w:val="13"/>
        </w:numPr>
        <w:spacing w:after="0"/>
        <w:contextualSpacing w:val="0"/>
        <w:jc w:val="both"/>
      </w:pPr>
      <w:r>
        <w:t>This policy operates in conjunction with the following school policies and procedures:</w:t>
      </w:r>
    </w:p>
    <w:p w14:paraId="6F4A53E7" w14:textId="2F70A2AE" w:rsidR="00E81CF9" w:rsidRDefault="00E81CF9" w:rsidP="009E5407">
      <w:pPr>
        <w:pStyle w:val="PolicyBullets"/>
        <w:spacing w:before="240"/>
        <w:rPr>
          <w:bCs/>
        </w:rPr>
      </w:pPr>
      <w:r w:rsidRPr="00EB54E6">
        <w:rPr>
          <w:bCs/>
        </w:rPr>
        <w:t>Complaints Procedures Policy</w:t>
      </w:r>
    </w:p>
    <w:p w14:paraId="0F1DB1C6" w14:textId="77777777" w:rsidR="00EB54E6" w:rsidRPr="00EB54E6" w:rsidRDefault="00EB54E6" w:rsidP="00EB54E6">
      <w:pPr>
        <w:pStyle w:val="PolicyBullets"/>
        <w:numPr>
          <w:ilvl w:val="0"/>
          <w:numId w:val="0"/>
        </w:numPr>
        <w:spacing w:before="240"/>
        <w:ind w:left="1800"/>
        <w:rPr>
          <w:bCs/>
        </w:rPr>
      </w:pPr>
    </w:p>
    <w:p w14:paraId="302CD867" w14:textId="1B754A6C" w:rsidR="00A35BC0" w:rsidRPr="00C13FE3" w:rsidRDefault="00EB54E6" w:rsidP="009E5407">
      <w:pPr>
        <w:pStyle w:val="Heading1"/>
        <w:numPr>
          <w:ilvl w:val="0"/>
          <w:numId w:val="13"/>
        </w:numPr>
        <w:spacing w:line="276" w:lineRule="auto"/>
        <w:jc w:val="both"/>
        <w:rPr>
          <w:sz w:val="28"/>
        </w:rPr>
      </w:pPr>
      <w:bookmarkStart w:id="7" w:name="chargingforeducation"/>
      <w:bookmarkEnd w:id="6"/>
      <w:r>
        <w:rPr>
          <w:color w:val="347186"/>
          <w:sz w:val="28"/>
        </w:rPr>
        <w:t xml:space="preserve"> </w:t>
      </w:r>
      <w:r w:rsidR="00CE3A9F" w:rsidRPr="00CE3A9F">
        <w:rPr>
          <w:sz w:val="28"/>
        </w:rPr>
        <w:t>Charging for education</w:t>
      </w:r>
    </w:p>
    <w:p w14:paraId="3ADB9570" w14:textId="0E03FC2B" w:rsidR="00A35BC0" w:rsidRDefault="00CE3A9F" w:rsidP="00C13FE3">
      <w:pPr>
        <w:pStyle w:val="ListParagraph"/>
        <w:numPr>
          <w:ilvl w:val="1"/>
          <w:numId w:val="13"/>
        </w:numPr>
        <w:tabs>
          <w:tab w:val="num" w:pos="1080"/>
        </w:tabs>
        <w:spacing w:before="240"/>
        <w:ind w:left="1083"/>
        <w:contextualSpacing w:val="0"/>
        <w:jc w:val="both"/>
      </w:pPr>
      <w:bookmarkStart w:id="8" w:name="_Hlk54686101"/>
      <w:bookmarkEnd w:id="7"/>
      <w:r>
        <w:t>We will not charge parents for:</w:t>
      </w:r>
    </w:p>
    <w:p w14:paraId="1500BF1C" w14:textId="77777777" w:rsidR="006C7AF5" w:rsidRDefault="00CE3A9F" w:rsidP="009A0E5E">
      <w:pPr>
        <w:pStyle w:val="ListParagraph"/>
        <w:numPr>
          <w:ilvl w:val="0"/>
          <w:numId w:val="14"/>
        </w:numPr>
        <w:tabs>
          <w:tab w:val="num" w:pos="1080"/>
        </w:tabs>
        <w:jc w:val="both"/>
      </w:pPr>
      <w:r>
        <w:t>Admission applications.</w:t>
      </w:r>
    </w:p>
    <w:p w14:paraId="58B04B58" w14:textId="77777777" w:rsidR="006C7AF5" w:rsidRDefault="00CE3A9F" w:rsidP="009A0E5E">
      <w:pPr>
        <w:pStyle w:val="ListParagraph"/>
        <w:numPr>
          <w:ilvl w:val="0"/>
          <w:numId w:val="14"/>
        </w:numPr>
        <w:tabs>
          <w:tab w:val="num" w:pos="1080"/>
        </w:tabs>
        <w:jc w:val="both"/>
      </w:pPr>
      <w:r>
        <w:t>Education provided during school hours.</w:t>
      </w:r>
    </w:p>
    <w:p w14:paraId="7E475551" w14:textId="48ED4C51" w:rsidR="006C7AF5" w:rsidRDefault="00CE3A9F" w:rsidP="009A0E5E">
      <w:pPr>
        <w:pStyle w:val="ListParagraph"/>
        <w:numPr>
          <w:ilvl w:val="0"/>
          <w:numId w:val="14"/>
        </w:numPr>
        <w:tabs>
          <w:tab w:val="num" w:pos="1080"/>
        </w:tabs>
        <w:jc w:val="both"/>
      </w:pPr>
      <w:r>
        <w:t xml:space="preserve">Education provided outside school hours if it is part of the national curriculum, part of a syllabus for a prescribed public examination that the pupil is being prepared for by the school, or part of </w:t>
      </w:r>
      <w:r w:rsidR="002061FB">
        <w:t>RE</w:t>
      </w:r>
      <w:r>
        <w:t>.</w:t>
      </w:r>
    </w:p>
    <w:p w14:paraId="11A10947" w14:textId="77777777" w:rsidR="006C7AF5" w:rsidRDefault="00CE3A9F" w:rsidP="009A0E5E">
      <w:pPr>
        <w:pStyle w:val="ListParagraph"/>
        <w:numPr>
          <w:ilvl w:val="0"/>
          <w:numId w:val="14"/>
        </w:numPr>
        <w:tabs>
          <w:tab w:val="num" w:pos="1080"/>
        </w:tabs>
        <w:jc w:val="both"/>
      </w:pPr>
      <w:r>
        <w:t xml:space="preserve">Instrumental or vocal tuition, unless provided at the request of the pupil’s parents. </w:t>
      </w:r>
    </w:p>
    <w:p w14:paraId="69ED9E37" w14:textId="77777777" w:rsidR="006C7AF5" w:rsidRDefault="00CE3A9F" w:rsidP="009A0E5E">
      <w:pPr>
        <w:pStyle w:val="ListParagraph"/>
        <w:numPr>
          <w:ilvl w:val="0"/>
          <w:numId w:val="14"/>
        </w:numPr>
        <w:tabs>
          <w:tab w:val="num" w:pos="1080"/>
        </w:tabs>
        <w:jc w:val="both"/>
      </w:pPr>
      <w:r>
        <w:t xml:space="preserve">Entry for a prescribed public examination, if the pupil has been prepared for it </w:t>
      </w:r>
      <w:bookmarkStart w:id="9" w:name="_Hlk54686087"/>
      <w:r>
        <w:t>at the school.</w:t>
      </w:r>
    </w:p>
    <w:p w14:paraId="5BDB9160" w14:textId="50C0D064" w:rsidR="004D6E57" w:rsidRDefault="00CE3A9F" w:rsidP="009A0E5E">
      <w:pPr>
        <w:pStyle w:val="ListParagraph"/>
        <w:numPr>
          <w:ilvl w:val="0"/>
          <w:numId w:val="14"/>
        </w:numPr>
        <w:tabs>
          <w:tab w:val="num" w:pos="1080"/>
        </w:tabs>
        <w:jc w:val="both"/>
      </w:pPr>
      <w:r>
        <w:t xml:space="preserve">Examination resits, if the pupil is being prepared for the resits at the school. </w:t>
      </w:r>
    </w:p>
    <w:p w14:paraId="68865638" w14:textId="7E5C337B" w:rsidR="00A35BC0" w:rsidRDefault="004D6E57" w:rsidP="00F43EEE">
      <w:pPr>
        <w:pStyle w:val="ListBullet"/>
        <w:numPr>
          <w:ilvl w:val="1"/>
          <w:numId w:val="13"/>
        </w:numPr>
        <w:contextualSpacing w:val="0"/>
        <w:jc w:val="both"/>
      </w:pPr>
      <w:r>
        <w:t>We may charge parents for</w:t>
      </w:r>
      <w:r w:rsidR="00120B7B">
        <w:t xml:space="preserve"> the following</w:t>
      </w:r>
      <w:bookmarkEnd w:id="9"/>
      <w:r>
        <w:t>:</w:t>
      </w:r>
    </w:p>
    <w:p w14:paraId="04A685A1" w14:textId="77777777" w:rsidR="004D6E57" w:rsidRPr="00A22BC3" w:rsidRDefault="004D6E57" w:rsidP="009F3FA7">
      <w:pPr>
        <w:pStyle w:val="ListBullet"/>
        <w:tabs>
          <w:tab w:val="clear" w:pos="360"/>
          <w:tab w:val="num" w:pos="1786"/>
        </w:tabs>
        <w:ind w:left="1426"/>
        <w:jc w:val="both"/>
      </w:pPr>
      <w:r>
        <w:t>Materials, books</w:t>
      </w:r>
      <w:bookmarkEnd w:id="8"/>
      <w:r>
        <w:t>, inst</w:t>
      </w:r>
      <w:r w:rsidR="00A47072">
        <w:t xml:space="preserve">ruments or equipment, where they </w:t>
      </w:r>
      <w:r>
        <w:t xml:space="preserve">desire </w:t>
      </w:r>
      <w:r w:rsidR="00A47072">
        <w:t>their child</w:t>
      </w:r>
      <w:r w:rsidR="00120B7B">
        <w:t xml:space="preserve"> to own them</w:t>
      </w:r>
    </w:p>
    <w:p w14:paraId="3EF3DF00" w14:textId="07FB44E2" w:rsidR="004D6E57" w:rsidRPr="00D53DDC" w:rsidRDefault="00C56BFC" w:rsidP="009A0E5E">
      <w:pPr>
        <w:pStyle w:val="ListBullet"/>
        <w:tabs>
          <w:tab w:val="clear" w:pos="360"/>
          <w:tab w:val="num" w:pos="1080"/>
        </w:tabs>
        <w:ind w:left="1426"/>
        <w:jc w:val="both"/>
        <w:rPr>
          <w:rStyle w:val="Hyperlink"/>
          <w:color w:val="000000" w:themeColor="text1"/>
          <w:u w:val="none"/>
        </w:rPr>
      </w:pPr>
      <w:hyperlink w:anchor="musictuition" w:history="1">
        <w:r w:rsidR="00F11310" w:rsidRPr="008F5E52">
          <w:rPr>
            <w:rStyle w:val="Hyperlink"/>
            <w:color w:val="auto"/>
            <w:u w:val="none"/>
          </w:rPr>
          <w:t>Music tuition</w:t>
        </w:r>
      </w:hyperlink>
      <w:r w:rsidR="00F11310" w:rsidRPr="00D53DDC">
        <w:rPr>
          <w:rStyle w:val="Hyperlink"/>
          <w:color w:val="auto"/>
          <w:u w:val="none"/>
        </w:rPr>
        <w:t xml:space="preserve"> (in certain circumstances)</w:t>
      </w:r>
    </w:p>
    <w:p w14:paraId="5F8C14DE" w14:textId="71FAEA5D" w:rsidR="00F11310" w:rsidRDefault="00F11310" w:rsidP="009A0E5E">
      <w:pPr>
        <w:pStyle w:val="ListBullet"/>
        <w:tabs>
          <w:tab w:val="clear" w:pos="360"/>
          <w:tab w:val="num" w:pos="1080"/>
        </w:tabs>
        <w:ind w:left="1426"/>
        <w:jc w:val="both"/>
        <w:rPr>
          <w:rStyle w:val="Hyperlink"/>
          <w:color w:val="auto"/>
          <w:u w:val="none"/>
        </w:rPr>
      </w:pPr>
      <w:r w:rsidRPr="00D53DDC">
        <w:rPr>
          <w:rStyle w:val="Hyperlink"/>
          <w:color w:val="auto"/>
          <w:u w:val="none"/>
        </w:rPr>
        <w:t>Vocational tuition (in certain circumstances)</w:t>
      </w:r>
    </w:p>
    <w:p w14:paraId="41FDED91" w14:textId="55383AC5" w:rsidR="008F5E52" w:rsidRPr="00D53DDC" w:rsidRDefault="008F5E52" w:rsidP="009A0E5E">
      <w:pPr>
        <w:pStyle w:val="ListBullet"/>
        <w:tabs>
          <w:tab w:val="clear" w:pos="360"/>
          <w:tab w:val="num" w:pos="1080"/>
        </w:tabs>
        <w:ind w:left="1426"/>
        <w:jc w:val="both"/>
        <w:rPr>
          <w:rStyle w:val="Hyperlink"/>
          <w:color w:val="auto"/>
          <w:u w:val="none"/>
        </w:rPr>
      </w:pPr>
      <w:r>
        <w:rPr>
          <w:rStyle w:val="Hyperlink"/>
          <w:color w:val="auto"/>
          <w:u w:val="none"/>
        </w:rPr>
        <w:t>Optional extras</w:t>
      </w:r>
    </w:p>
    <w:p w14:paraId="24E0E776" w14:textId="62F2BCE4" w:rsidR="00591124" w:rsidRPr="00A22BC3" w:rsidRDefault="00591124" w:rsidP="009A0E5E">
      <w:pPr>
        <w:pStyle w:val="ListBullet"/>
        <w:tabs>
          <w:tab w:val="clear" w:pos="360"/>
          <w:tab w:val="num" w:pos="1080"/>
        </w:tabs>
        <w:ind w:left="1426"/>
        <w:jc w:val="both"/>
      </w:pPr>
      <w:r w:rsidRPr="00D53DDC">
        <w:rPr>
          <w:rStyle w:val="Hyperlink"/>
          <w:color w:val="auto"/>
          <w:u w:val="none"/>
        </w:rPr>
        <w:t>Certain early years provision</w:t>
      </w:r>
    </w:p>
    <w:p w14:paraId="2CBEDA11" w14:textId="28B4BB90" w:rsidR="004D6E57" w:rsidRDefault="00A22BC3" w:rsidP="005E1A2E">
      <w:pPr>
        <w:pStyle w:val="ListBullet"/>
        <w:tabs>
          <w:tab w:val="clear" w:pos="360"/>
          <w:tab w:val="num" w:pos="1080"/>
        </w:tabs>
        <w:ind w:left="1423" w:hanging="357"/>
        <w:contextualSpacing w:val="0"/>
        <w:jc w:val="both"/>
      </w:pPr>
      <w:r w:rsidRPr="00A22BC3">
        <w:t>Use of c</w:t>
      </w:r>
      <w:r w:rsidR="00120B7B">
        <w:t>ommunity facilities</w:t>
      </w:r>
    </w:p>
    <w:p w14:paraId="388C4B65" w14:textId="2730454F" w:rsidR="008F5E52" w:rsidRDefault="008F5E52" w:rsidP="008F5E52">
      <w:pPr>
        <w:pStyle w:val="ListBullet"/>
        <w:numPr>
          <w:ilvl w:val="0"/>
          <w:numId w:val="0"/>
        </w:numPr>
        <w:ind w:left="360" w:hanging="360"/>
        <w:contextualSpacing w:val="0"/>
        <w:jc w:val="both"/>
      </w:pPr>
    </w:p>
    <w:p w14:paraId="01DFAA17" w14:textId="232FDAE9" w:rsidR="008F5E52" w:rsidRDefault="008F5E52" w:rsidP="008F5E52">
      <w:pPr>
        <w:pStyle w:val="ListBullet"/>
        <w:numPr>
          <w:ilvl w:val="0"/>
          <w:numId w:val="0"/>
        </w:numPr>
        <w:ind w:left="360" w:hanging="360"/>
        <w:contextualSpacing w:val="0"/>
        <w:jc w:val="both"/>
      </w:pPr>
    </w:p>
    <w:p w14:paraId="7DEDDC08" w14:textId="291F125F" w:rsidR="008F5E52" w:rsidRDefault="008F5E52" w:rsidP="008F5E52">
      <w:pPr>
        <w:pStyle w:val="ListBullet"/>
        <w:numPr>
          <w:ilvl w:val="0"/>
          <w:numId w:val="0"/>
        </w:numPr>
        <w:ind w:left="360" w:hanging="360"/>
        <w:contextualSpacing w:val="0"/>
        <w:jc w:val="both"/>
      </w:pPr>
    </w:p>
    <w:p w14:paraId="28109CE8" w14:textId="77777777" w:rsidR="008F5E52" w:rsidRDefault="008F5E52" w:rsidP="008F5E52">
      <w:pPr>
        <w:pStyle w:val="ListBullet"/>
        <w:numPr>
          <w:ilvl w:val="0"/>
          <w:numId w:val="0"/>
        </w:numPr>
        <w:ind w:left="360" w:hanging="360"/>
        <w:contextualSpacing w:val="0"/>
        <w:jc w:val="both"/>
      </w:pPr>
    </w:p>
    <w:p w14:paraId="67F65EBA" w14:textId="7148ACCF" w:rsidR="00A35BC0" w:rsidRPr="00C13FE3" w:rsidRDefault="004D6E57" w:rsidP="009A0E5E">
      <w:pPr>
        <w:pStyle w:val="Heading1"/>
        <w:numPr>
          <w:ilvl w:val="0"/>
          <w:numId w:val="13"/>
        </w:numPr>
        <w:jc w:val="both"/>
        <w:rPr>
          <w:sz w:val="28"/>
        </w:rPr>
      </w:pPr>
      <w:bookmarkStart w:id="10" w:name="optionalextras"/>
      <w:r w:rsidRPr="00F519F3">
        <w:rPr>
          <w:sz w:val="28"/>
        </w:rPr>
        <w:lastRenderedPageBreak/>
        <w:t>Optional extras</w:t>
      </w:r>
    </w:p>
    <w:bookmarkEnd w:id="10"/>
    <w:p w14:paraId="2C21FA93" w14:textId="21CD0DCC" w:rsidR="00A35BC0" w:rsidRDefault="004D6E57" w:rsidP="00C13FE3">
      <w:pPr>
        <w:pStyle w:val="ListParagraph"/>
        <w:numPr>
          <w:ilvl w:val="1"/>
          <w:numId w:val="13"/>
        </w:numPr>
        <w:spacing w:before="240"/>
        <w:contextualSpacing w:val="0"/>
        <w:jc w:val="both"/>
      </w:pPr>
      <w:r>
        <w:t>We may charge parents for the following optional extras:</w:t>
      </w:r>
    </w:p>
    <w:p w14:paraId="2E96A0A9" w14:textId="77777777" w:rsidR="004D6E57" w:rsidRDefault="004D6E57" w:rsidP="00D53DDC">
      <w:pPr>
        <w:pStyle w:val="ListParagraph"/>
        <w:numPr>
          <w:ilvl w:val="0"/>
          <w:numId w:val="8"/>
        </w:numPr>
        <w:ind w:left="1423" w:hanging="357"/>
        <w:contextualSpacing w:val="0"/>
        <w:jc w:val="both"/>
      </w:pPr>
      <w:r>
        <w:t>Education provided outside of school time that is not:</w:t>
      </w:r>
    </w:p>
    <w:p w14:paraId="639E4344" w14:textId="666B80B7" w:rsidR="004D6E57" w:rsidRDefault="004D6E57" w:rsidP="009A0E5E">
      <w:pPr>
        <w:pStyle w:val="ListParagraph"/>
        <w:numPr>
          <w:ilvl w:val="1"/>
          <w:numId w:val="8"/>
        </w:numPr>
        <w:jc w:val="both"/>
      </w:pPr>
      <w:r>
        <w:t>Part of the national curriculum</w:t>
      </w:r>
    </w:p>
    <w:p w14:paraId="498779AB" w14:textId="4535D54E" w:rsidR="004D6E57" w:rsidRDefault="004D6E57" w:rsidP="009A0E5E">
      <w:pPr>
        <w:pStyle w:val="ListParagraph"/>
        <w:numPr>
          <w:ilvl w:val="1"/>
          <w:numId w:val="8"/>
        </w:numPr>
        <w:jc w:val="both"/>
      </w:pPr>
      <w:r>
        <w:t>Part of a syllabus for a prescribed public examination that the pupil is being prepared for at the school</w:t>
      </w:r>
    </w:p>
    <w:p w14:paraId="6D537986" w14:textId="18A88764" w:rsidR="004D6E57" w:rsidRDefault="004D6E57" w:rsidP="001A2719">
      <w:pPr>
        <w:pStyle w:val="ListParagraph"/>
        <w:numPr>
          <w:ilvl w:val="1"/>
          <w:numId w:val="8"/>
        </w:numPr>
        <w:ind w:left="2143" w:hanging="357"/>
        <w:contextualSpacing w:val="0"/>
        <w:jc w:val="both"/>
      </w:pPr>
      <w:r>
        <w:t>R</w:t>
      </w:r>
      <w:r w:rsidR="00706B6E">
        <w:t>E</w:t>
      </w:r>
    </w:p>
    <w:p w14:paraId="3669F2CE" w14:textId="77777777" w:rsidR="004D6E57" w:rsidRDefault="004D6E57" w:rsidP="009A0E5E">
      <w:pPr>
        <w:pStyle w:val="ListParagraph"/>
        <w:numPr>
          <w:ilvl w:val="0"/>
          <w:numId w:val="8"/>
        </w:numPr>
        <w:jc w:val="both"/>
      </w:pPr>
      <w:r>
        <w:t>Examination entry fees where the pupil has not been prepared for the examinations at the school</w:t>
      </w:r>
    </w:p>
    <w:p w14:paraId="19949CAF" w14:textId="77777777" w:rsidR="004D6E57" w:rsidRDefault="004D6E57" w:rsidP="009A0E5E">
      <w:pPr>
        <w:pStyle w:val="ListParagraph"/>
        <w:numPr>
          <w:ilvl w:val="0"/>
          <w:numId w:val="8"/>
        </w:numPr>
        <w:jc w:val="both"/>
      </w:pPr>
      <w:r>
        <w:t>Transport</w:t>
      </w:r>
      <w:r w:rsidR="00A47072">
        <w:t>,</w:t>
      </w:r>
      <w:r>
        <w:t xml:space="preserve"> other than that arranged by the </w:t>
      </w:r>
      <w:r w:rsidR="00120B7B">
        <w:t>LA</w:t>
      </w:r>
      <w:r>
        <w:t xml:space="preserve"> for the pupil to be provided with education</w:t>
      </w:r>
    </w:p>
    <w:p w14:paraId="754BA2DD" w14:textId="77777777" w:rsidR="004D6E57" w:rsidRDefault="004D6E57" w:rsidP="009A0E5E">
      <w:pPr>
        <w:pStyle w:val="ListParagraph"/>
        <w:numPr>
          <w:ilvl w:val="0"/>
          <w:numId w:val="8"/>
        </w:numPr>
        <w:jc w:val="both"/>
      </w:pPr>
      <w:r>
        <w:t>Board and lodging for a pupil on a residential visit</w:t>
      </w:r>
    </w:p>
    <w:p w14:paraId="1DE980D6" w14:textId="7D791388" w:rsidR="006C7AF5" w:rsidRDefault="004D6E57" w:rsidP="009F3FA7">
      <w:pPr>
        <w:pStyle w:val="ListParagraph"/>
        <w:numPr>
          <w:ilvl w:val="0"/>
          <w:numId w:val="8"/>
        </w:numPr>
        <w:ind w:left="1423" w:hanging="357"/>
        <w:contextualSpacing w:val="0"/>
        <w:jc w:val="both"/>
      </w:pPr>
      <w:r>
        <w:t>Extended day services offered to pupils</w:t>
      </w:r>
    </w:p>
    <w:p w14:paraId="22004B5D" w14:textId="6FDE99CB" w:rsidR="004D6E57" w:rsidRDefault="004D6E57" w:rsidP="009A0E5E">
      <w:pPr>
        <w:pStyle w:val="ListParagraph"/>
        <w:numPr>
          <w:ilvl w:val="1"/>
          <w:numId w:val="13"/>
        </w:numPr>
        <w:jc w:val="both"/>
      </w:pPr>
      <w:r>
        <w:t xml:space="preserve">When calculating the cost of optional extras, the school will only take into account </w:t>
      </w:r>
      <w:r w:rsidR="00F11310">
        <w:t xml:space="preserve">the cost, or an appropriate proportion of the cost, of </w:t>
      </w:r>
      <w:r>
        <w:t>the following:</w:t>
      </w:r>
    </w:p>
    <w:p w14:paraId="0057FC6A" w14:textId="145ED3C2" w:rsidR="004D6E57" w:rsidRDefault="004D6E57" w:rsidP="009A0E5E">
      <w:pPr>
        <w:pStyle w:val="ListBullet"/>
        <w:tabs>
          <w:tab w:val="clear" w:pos="360"/>
          <w:tab w:val="num" w:pos="1426"/>
        </w:tabs>
        <w:ind w:left="1426"/>
        <w:jc w:val="both"/>
      </w:pPr>
      <w:r>
        <w:t>Materials, books, instruments or equipment p</w:t>
      </w:r>
      <w:r w:rsidR="00071E9D">
        <w:t>rovided in relation to the optional extra</w:t>
      </w:r>
    </w:p>
    <w:p w14:paraId="4A7B28E0" w14:textId="28062526" w:rsidR="004D6E57" w:rsidRDefault="00F11310" w:rsidP="009A0E5E">
      <w:pPr>
        <w:pStyle w:val="ListBullet"/>
        <w:tabs>
          <w:tab w:val="clear" w:pos="360"/>
          <w:tab w:val="num" w:pos="1080"/>
        </w:tabs>
        <w:ind w:left="1426"/>
        <w:jc w:val="both"/>
      </w:pPr>
      <w:r>
        <w:t>B</w:t>
      </w:r>
      <w:r w:rsidR="004D6E57">
        <w:t>uildings and accommodation</w:t>
      </w:r>
    </w:p>
    <w:p w14:paraId="71DC0652" w14:textId="3D473590" w:rsidR="004D6E57" w:rsidRDefault="00F11310" w:rsidP="009A0E5E">
      <w:pPr>
        <w:pStyle w:val="ListBullet"/>
        <w:tabs>
          <w:tab w:val="clear" w:pos="360"/>
          <w:tab w:val="num" w:pos="1080"/>
        </w:tabs>
        <w:ind w:left="1426"/>
        <w:jc w:val="both"/>
      </w:pPr>
      <w:r>
        <w:t>E</w:t>
      </w:r>
      <w:r w:rsidR="004D6E57">
        <w:t>mployment of non-teaching staff</w:t>
      </w:r>
    </w:p>
    <w:p w14:paraId="20EB6410" w14:textId="038FB573" w:rsidR="004D6E57" w:rsidRDefault="00F11310" w:rsidP="009A0E5E">
      <w:pPr>
        <w:pStyle w:val="ListBullet"/>
        <w:tabs>
          <w:tab w:val="clear" w:pos="360"/>
          <w:tab w:val="num" w:pos="1080"/>
        </w:tabs>
        <w:ind w:left="1426"/>
        <w:jc w:val="both"/>
      </w:pPr>
      <w:r>
        <w:t>T</w:t>
      </w:r>
      <w:r w:rsidR="004D6E57">
        <w:t xml:space="preserve">eaching staff (including </w:t>
      </w:r>
      <w:r w:rsidR="00706B6E">
        <w:t>TA</w:t>
      </w:r>
      <w:r w:rsidR="004D6E57">
        <w:t>s) under contracts for services purely to provide an optional extra</w:t>
      </w:r>
    </w:p>
    <w:p w14:paraId="016A7F6D" w14:textId="1AABBE68" w:rsidR="004D6E57" w:rsidRDefault="00F11310" w:rsidP="009A0E5E">
      <w:pPr>
        <w:pStyle w:val="ListBullet"/>
        <w:tabs>
          <w:tab w:val="clear" w:pos="360"/>
          <w:tab w:val="num" w:pos="1080"/>
        </w:tabs>
        <w:ind w:left="1426"/>
        <w:jc w:val="both"/>
      </w:pPr>
      <w:r>
        <w:t>T</w:t>
      </w:r>
      <w:r w:rsidR="004D6E57">
        <w:t xml:space="preserve">eaching staff employed to provide </w:t>
      </w:r>
      <w:r w:rsidR="00071E9D">
        <w:t xml:space="preserve">vocal tuition or </w:t>
      </w:r>
      <w:r w:rsidR="004D6E57">
        <w:t>tuition in playing a musical instrument</w:t>
      </w:r>
    </w:p>
    <w:p w14:paraId="4D7D8D72" w14:textId="77777777" w:rsidR="00F11310" w:rsidRDefault="004D6E57" w:rsidP="009A0E5E">
      <w:pPr>
        <w:pStyle w:val="ListParagraph"/>
        <w:numPr>
          <w:ilvl w:val="1"/>
          <w:numId w:val="13"/>
        </w:numPr>
        <w:contextualSpacing w:val="0"/>
        <w:jc w:val="both"/>
      </w:pPr>
      <w:r w:rsidRPr="00F519F3">
        <w:t xml:space="preserve">The school will not charge in excess of the actual cost of providing the optional extra divided by the number of participating pupils. </w:t>
      </w:r>
    </w:p>
    <w:p w14:paraId="249E1A73" w14:textId="49B4546D" w:rsidR="00F11310" w:rsidRDefault="00706B6E" w:rsidP="009A0E5E">
      <w:pPr>
        <w:pStyle w:val="ListParagraph"/>
        <w:numPr>
          <w:ilvl w:val="1"/>
          <w:numId w:val="13"/>
        </w:numPr>
        <w:contextualSpacing w:val="0"/>
        <w:jc w:val="both"/>
      </w:pPr>
      <w:r>
        <w:t>Th</w:t>
      </w:r>
      <w:r w:rsidR="00F519F3" w:rsidRPr="00F519F3">
        <w:t>e</w:t>
      </w:r>
      <w:r>
        <w:t xml:space="preserve"> school</w:t>
      </w:r>
      <w:r w:rsidR="00F519F3" w:rsidRPr="00F519F3">
        <w:t xml:space="preserve"> will not charge a subsidy for </w:t>
      </w:r>
      <w:r w:rsidR="00071E9D">
        <w:t xml:space="preserve">any </w:t>
      </w:r>
      <w:r w:rsidR="00F519F3" w:rsidRPr="00F519F3">
        <w:t xml:space="preserve">pupils wishing to participate but whose parents are unwilling or unable to pay the full charge. </w:t>
      </w:r>
    </w:p>
    <w:p w14:paraId="6DA72241" w14:textId="2617BFBA" w:rsidR="004D6E57" w:rsidRDefault="00F519F3" w:rsidP="009A0E5E">
      <w:pPr>
        <w:pStyle w:val="ListParagraph"/>
        <w:numPr>
          <w:ilvl w:val="1"/>
          <w:numId w:val="13"/>
        </w:numPr>
        <w:contextualSpacing w:val="0"/>
        <w:jc w:val="both"/>
      </w:pPr>
      <w:r>
        <w:t xml:space="preserve">If a proportion of the activity takes place during school hours, </w:t>
      </w:r>
      <w:r w:rsidR="00706B6E">
        <w:t>the school</w:t>
      </w:r>
      <w:r>
        <w:t xml:space="preserve"> will not charge for the cost of alternative provision for those not participating.</w:t>
      </w:r>
    </w:p>
    <w:p w14:paraId="57FCF6C6" w14:textId="6F0B834B" w:rsidR="00591124" w:rsidRDefault="00591124" w:rsidP="009A0E5E">
      <w:pPr>
        <w:pStyle w:val="ListParagraph"/>
        <w:numPr>
          <w:ilvl w:val="1"/>
          <w:numId w:val="13"/>
        </w:numPr>
        <w:jc w:val="both"/>
      </w:pPr>
      <w:r>
        <w:t>The school will not charge for supply teachers to cover for teachers who are absent from school accompanying pupils on a residential visit.</w:t>
      </w:r>
    </w:p>
    <w:p w14:paraId="3FDA1784" w14:textId="77777777" w:rsidR="006C7AF5" w:rsidRDefault="006C7AF5" w:rsidP="009A0E5E">
      <w:pPr>
        <w:pStyle w:val="ListParagraph"/>
        <w:ind w:left="792"/>
        <w:jc w:val="both"/>
      </w:pPr>
    </w:p>
    <w:p w14:paraId="2CC50ABB" w14:textId="78230C26" w:rsidR="00F519F3" w:rsidRDefault="00F519F3" w:rsidP="009A0E5E">
      <w:pPr>
        <w:pStyle w:val="ListParagraph"/>
        <w:numPr>
          <w:ilvl w:val="1"/>
          <w:numId w:val="13"/>
        </w:numPr>
        <w:jc w:val="both"/>
      </w:pPr>
      <w:r>
        <w:t xml:space="preserve">Participation in any optional activity will be on the basis of parental choice and a willingness to meet the charges. Therefore, parental agreement is a prerequisite for the provision of an optional extra. </w:t>
      </w:r>
    </w:p>
    <w:p w14:paraId="2DA70FEE" w14:textId="77777777" w:rsidR="00591124" w:rsidRDefault="00591124" w:rsidP="00D53DDC">
      <w:pPr>
        <w:pStyle w:val="ListParagraph"/>
      </w:pPr>
    </w:p>
    <w:p w14:paraId="78CB6322" w14:textId="479EE5C7" w:rsidR="00591124" w:rsidRDefault="00591124" w:rsidP="009A0E5E">
      <w:pPr>
        <w:pStyle w:val="ListParagraph"/>
        <w:numPr>
          <w:ilvl w:val="1"/>
          <w:numId w:val="13"/>
        </w:numPr>
        <w:jc w:val="both"/>
      </w:pPr>
      <w:r>
        <w:t>If a charge is to be made for a particular activity, such as optional extras, parents will be informed of how the charge will be calculated.</w:t>
      </w:r>
    </w:p>
    <w:p w14:paraId="338A55EE" w14:textId="77777777" w:rsidR="00EB54E6" w:rsidRDefault="00EB54E6" w:rsidP="00EB54E6">
      <w:pPr>
        <w:pStyle w:val="ListParagraph"/>
      </w:pPr>
    </w:p>
    <w:p w14:paraId="35E1CE99" w14:textId="77777777" w:rsidR="00EB54E6" w:rsidRDefault="00EB54E6" w:rsidP="00EB54E6">
      <w:pPr>
        <w:pStyle w:val="ListParagraph"/>
        <w:ind w:left="1066"/>
        <w:jc w:val="both"/>
      </w:pPr>
    </w:p>
    <w:p w14:paraId="50AB0E2D" w14:textId="35BA6C44" w:rsidR="00A35BC0" w:rsidRPr="00C13FE3" w:rsidRDefault="00F519F3" w:rsidP="00C13FE3">
      <w:pPr>
        <w:pStyle w:val="Heading1"/>
        <w:numPr>
          <w:ilvl w:val="0"/>
          <w:numId w:val="13"/>
        </w:numPr>
        <w:jc w:val="both"/>
        <w:rPr>
          <w:sz w:val="28"/>
        </w:rPr>
      </w:pPr>
      <w:bookmarkStart w:id="11" w:name="voluntarycontributions"/>
      <w:r w:rsidRPr="00F519F3">
        <w:rPr>
          <w:sz w:val="28"/>
        </w:rPr>
        <w:lastRenderedPageBreak/>
        <w:t>Voluntary contributions</w:t>
      </w:r>
    </w:p>
    <w:bookmarkEnd w:id="11"/>
    <w:p w14:paraId="6D0FA5F7" w14:textId="7938A5DB" w:rsidR="006C7AF5" w:rsidRDefault="00706B6E" w:rsidP="00C13FE3">
      <w:pPr>
        <w:pStyle w:val="ListParagraph"/>
        <w:numPr>
          <w:ilvl w:val="1"/>
          <w:numId w:val="13"/>
        </w:numPr>
        <w:spacing w:before="240"/>
        <w:contextualSpacing w:val="0"/>
        <w:jc w:val="both"/>
      </w:pPr>
      <w:r>
        <w:t>The school</w:t>
      </w:r>
      <w:r w:rsidR="00F519F3">
        <w:t xml:space="preserve"> may, from time-to-time</w:t>
      </w:r>
      <w:r w:rsidR="00A47072">
        <w:t>,</w:t>
      </w:r>
      <w:r w:rsidR="00F519F3">
        <w:t xml:space="preserve"> ask for voluntary contributions towards the benefit of the school or school activities. If an activity cannot be funded without voluntary contributions, </w:t>
      </w:r>
      <w:r>
        <w:t>the school</w:t>
      </w:r>
      <w:r w:rsidR="00F519F3">
        <w:t xml:space="preserve"> will make this clear to parents at the outset. </w:t>
      </w:r>
      <w:r>
        <w:t>The school</w:t>
      </w:r>
      <w:r w:rsidR="00F519F3">
        <w:t xml:space="preserve"> will also make it clear that there is no obligation for</w:t>
      </w:r>
      <w:r w:rsidR="004535D8">
        <w:t xml:space="preserve"> parents to make a contribution, and notify parents whether assistance is available. </w:t>
      </w:r>
      <w:r w:rsidR="00F519F3">
        <w:t xml:space="preserve"> </w:t>
      </w:r>
    </w:p>
    <w:p w14:paraId="326B80A0" w14:textId="0D3FBD4B" w:rsidR="006C7AF5" w:rsidRDefault="00F519F3" w:rsidP="00C13FE3">
      <w:pPr>
        <w:pStyle w:val="ListParagraph"/>
        <w:numPr>
          <w:ilvl w:val="1"/>
          <w:numId w:val="13"/>
        </w:numPr>
        <w:contextualSpacing w:val="0"/>
        <w:jc w:val="both"/>
      </w:pPr>
      <w:r>
        <w:t xml:space="preserve">No </w:t>
      </w:r>
      <w:r w:rsidR="00C13FE3">
        <w:t>pupil</w:t>
      </w:r>
      <w:r>
        <w:t xml:space="preserve"> will be excluded from an activity simply because their parents are unwilling or unable to pay. If a parent is unwilling or unable to pay, their child will still be given an equal opportunity to take part in the activity. If insufficient voluntary contributions are raised to fund an activity, and the school cannot fund it via another source, the activity will be cancelled. </w:t>
      </w:r>
    </w:p>
    <w:p w14:paraId="6132365E" w14:textId="614DAE1A" w:rsidR="00F519F3" w:rsidRDefault="00706B6E" w:rsidP="00C13FE3">
      <w:pPr>
        <w:pStyle w:val="ListParagraph"/>
        <w:numPr>
          <w:ilvl w:val="1"/>
          <w:numId w:val="13"/>
        </w:numPr>
        <w:contextualSpacing w:val="0"/>
        <w:jc w:val="both"/>
      </w:pPr>
      <w:r>
        <w:t>The school</w:t>
      </w:r>
      <w:r w:rsidR="00F519F3">
        <w:t xml:space="preserve"> will strive to ensure that parents do not feel pressurised into </w:t>
      </w:r>
      <w:r w:rsidR="00071E9D">
        <w:t>making</w:t>
      </w:r>
      <w:r w:rsidR="00F519F3">
        <w:t xml:space="preserve"> voluntary contributions.</w:t>
      </w:r>
    </w:p>
    <w:p w14:paraId="1FF971FF" w14:textId="4FFAD3FC" w:rsidR="00A35BC0" w:rsidRPr="00C13FE3" w:rsidRDefault="00F519F3" w:rsidP="00C13FE3">
      <w:pPr>
        <w:pStyle w:val="Heading1"/>
        <w:numPr>
          <w:ilvl w:val="0"/>
          <w:numId w:val="13"/>
        </w:numPr>
        <w:jc w:val="both"/>
        <w:rPr>
          <w:sz w:val="28"/>
        </w:rPr>
      </w:pPr>
      <w:bookmarkStart w:id="12" w:name="musictuition"/>
      <w:r w:rsidRPr="00F519F3">
        <w:rPr>
          <w:sz w:val="28"/>
        </w:rPr>
        <w:t>Music tuition</w:t>
      </w:r>
    </w:p>
    <w:bookmarkEnd w:id="12"/>
    <w:p w14:paraId="2266ED99" w14:textId="59691CA3" w:rsidR="006C7AF5" w:rsidRPr="008B3658" w:rsidRDefault="00F519F3" w:rsidP="00C13FE3">
      <w:pPr>
        <w:pStyle w:val="ListParagraph"/>
        <w:numPr>
          <w:ilvl w:val="1"/>
          <w:numId w:val="13"/>
        </w:numPr>
        <w:spacing w:before="240"/>
        <w:contextualSpacing w:val="0"/>
        <w:jc w:val="both"/>
      </w:pPr>
      <w:r>
        <w:t xml:space="preserve">Music tuition is the only exception to the rule that all education provided during school hours must be free. </w:t>
      </w:r>
      <w:r w:rsidRPr="008B3658">
        <w:t>The Charges for Music Tuition (England) Regulations 2007 allow for charges to be made for v</w:t>
      </w:r>
      <w:r>
        <w:t>ocal or instrumental tuition provided either individually or to groups of any size – provided that the tuition is at the request of the pupil</w:t>
      </w:r>
      <w:r w:rsidR="004535D8">
        <w:t>’</w:t>
      </w:r>
      <w:r>
        <w:t>s parents.</w:t>
      </w:r>
    </w:p>
    <w:p w14:paraId="61B5D8A0" w14:textId="77777777" w:rsidR="00F519F3" w:rsidRDefault="00F519F3" w:rsidP="00C13FE3">
      <w:pPr>
        <w:pStyle w:val="ListParagraph"/>
        <w:numPr>
          <w:ilvl w:val="1"/>
          <w:numId w:val="13"/>
        </w:numPr>
        <w:contextualSpacing w:val="0"/>
        <w:jc w:val="both"/>
      </w:pPr>
      <w:r w:rsidRPr="00F519F3">
        <w:t xml:space="preserve">The charges will not exceed the cost of the provision, including the cost of the staff providing the tuition. </w:t>
      </w:r>
    </w:p>
    <w:p w14:paraId="144A790B" w14:textId="18AB9FDC" w:rsidR="00A35BC0" w:rsidRPr="00AF3380" w:rsidRDefault="00F519F3" w:rsidP="009A0E5E">
      <w:pPr>
        <w:pStyle w:val="Heading1"/>
        <w:numPr>
          <w:ilvl w:val="0"/>
          <w:numId w:val="13"/>
        </w:numPr>
        <w:jc w:val="both"/>
        <w:rPr>
          <w:sz w:val="28"/>
        </w:rPr>
      </w:pPr>
      <w:bookmarkStart w:id="13" w:name="transport"/>
      <w:r w:rsidRPr="00F519F3">
        <w:rPr>
          <w:sz w:val="28"/>
        </w:rPr>
        <w:t>Transport</w:t>
      </w:r>
    </w:p>
    <w:bookmarkEnd w:id="13"/>
    <w:p w14:paraId="45447C7F" w14:textId="7C1CFCB3" w:rsidR="00A35BC0" w:rsidRDefault="00A60D1A" w:rsidP="00AF3380">
      <w:pPr>
        <w:pStyle w:val="ListParagraph"/>
        <w:numPr>
          <w:ilvl w:val="1"/>
          <w:numId w:val="13"/>
        </w:numPr>
        <w:spacing w:before="240"/>
        <w:contextualSpacing w:val="0"/>
        <w:jc w:val="both"/>
      </w:pPr>
      <w:r>
        <w:t>The school</w:t>
      </w:r>
      <w:r w:rsidR="00F519F3">
        <w:t xml:space="preserve"> will not charge for:</w:t>
      </w:r>
    </w:p>
    <w:p w14:paraId="6F68DAB7" w14:textId="77777777" w:rsidR="00F519F3" w:rsidRDefault="00F519F3" w:rsidP="009A0E5E">
      <w:pPr>
        <w:pStyle w:val="ListParagraph"/>
        <w:numPr>
          <w:ilvl w:val="0"/>
          <w:numId w:val="9"/>
        </w:numPr>
        <w:jc w:val="both"/>
      </w:pPr>
      <w:r>
        <w:t>Transporting registered pupils</w:t>
      </w:r>
      <w:r w:rsidR="002B1E37">
        <w:t xml:space="preserve"> to or from the school premise</w:t>
      </w:r>
      <w:r w:rsidR="004535D8">
        <w:t>s</w:t>
      </w:r>
      <w:r w:rsidR="002B1E37">
        <w:t xml:space="preserve">, where the LA has a statutory obligation to provide the transport. </w:t>
      </w:r>
    </w:p>
    <w:p w14:paraId="249BA2BB" w14:textId="77777777" w:rsidR="00F519F3" w:rsidRDefault="00F519F3" w:rsidP="009A0E5E">
      <w:pPr>
        <w:pStyle w:val="ListParagraph"/>
        <w:numPr>
          <w:ilvl w:val="0"/>
          <w:numId w:val="9"/>
        </w:numPr>
        <w:jc w:val="both"/>
      </w:pPr>
      <w:r>
        <w:t>Transporting registered pupils to other premises where the governing bo</w:t>
      </w:r>
      <w:r w:rsidR="004030F8">
        <w:t>ar</w:t>
      </w:r>
      <w:r>
        <w:t xml:space="preserve">d or </w:t>
      </w:r>
      <w:r w:rsidR="00071E9D">
        <w:t>LA</w:t>
      </w:r>
      <w:r>
        <w:t xml:space="preserve"> has arranged for pupils to be educated.</w:t>
      </w:r>
    </w:p>
    <w:p w14:paraId="01BEAA57" w14:textId="77777777" w:rsidR="00F519F3" w:rsidRDefault="00F519F3" w:rsidP="009A0E5E">
      <w:pPr>
        <w:pStyle w:val="ListParagraph"/>
        <w:numPr>
          <w:ilvl w:val="0"/>
          <w:numId w:val="9"/>
        </w:numPr>
        <w:jc w:val="both"/>
      </w:pPr>
      <w:r>
        <w:t>Transporting pupils to meet an examination requirement when they have been prepared for the examination at the school.</w:t>
      </w:r>
    </w:p>
    <w:p w14:paraId="238D719F" w14:textId="7975D7E3" w:rsidR="004535D8" w:rsidRDefault="00F519F3" w:rsidP="009A0E5E">
      <w:pPr>
        <w:pStyle w:val="ListParagraph"/>
        <w:numPr>
          <w:ilvl w:val="0"/>
          <w:numId w:val="9"/>
        </w:numPr>
        <w:jc w:val="both"/>
      </w:pPr>
      <w:r>
        <w:t xml:space="preserve">Transport provided for an educational visit. </w:t>
      </w:r>
    </w:p>
    <w:p w14:paraId="0A4FA948" w14:textId="309FF746" w:rsidR="00A35BC0" w:rsidRPr="00AF3380" w:rsidRDefault="002B1E37" w:rsidP="00AF3380">
      <w:pPr>
        <w:pStyle w:val="Heading1"/>
        <w:numPr>
          <w:ilvl w:val="0"/>
          <w:numId w:val="13"/>
        </w:numPr>
        <w:jc w:val="both"/>
        <w:rPr>
          <w:sz w:val="28"/>
        </w:rPr>
      </w:pPr>
      <w:bookmarkStart w:id="14" w:name="residentialvisits"/>
      <w:r w:rsidRPr="002B1E37">
        <w:rPr>
          <w:sz w:val="28"/>
        </w:rPr>
        <w:t>Residential visits</w:t>
      </w:r>
    </w:p>
    <w:bookmarkEnd w:id="14"/>
    <w:p w14:paraId="6FEAE2BE" w14:textId="7F175662" w:rsidR="00A35BC0" w:rsidRDefault="00A60D1A" w:rsidP="00AF3380">
      <w:pPr>
        <w:pStyle w:val="ListParagraph"/>
        <w:numPr>
          <w:ilvl w:val="1"/>
          <w:numId w:val="13"/>
        </w:numPr>
        <w:spacing w:before="240"/>
        <w:contextualSpacing w:val="0"/>
        <w:jc w:val="both"/>
      </w:pPr>
      <w:r>
        <w:t>The school</w:t>
      </w:r>
      <w:r w:rsidR="002B1E37">
        <w:t xml:space="preserve"> will not charge for:</w:t>
      </w:r>
    </w:p>
    <w:p w14:paraId="21098EBB" w14:textId="77777777" w:rsidR="006C7AF5" w:rsidRDefault="002B1E37" w:rsidP="009A0E5E">
      <w:pPr>
        <w:pStyle w:val="ListParagraph"/>
        <w:numPr>
          <w:ilvl w:val="0"/>
          <w:numId w:val="15"/>
        </w:numPr>
        <w:jc w:val="both"/>
      </w:pPr>
      <w:r>
        <w:t>Education provided on any visit that takes place during school hours.</w:t>
      </w:r>
    </w:p>
    <w:p w14:paraId="06B57195" w14:textId="3D59FB71" w:rsidR="006C7AF5" w:rsidRDefault="002B1E37" w:rsidP="009A0E5E">
      <w:pPr>
        <w:pStyle w:val="ListParagraph"/>
        <w:numPr>
          <w:ilvl w:val="0"/>
          <w:numId w:val="15"/>
        </w:numPr>
        <w:jc w:val="both"/>
      </w:pPr>
      <w:r>
        <w:t xml:space="preserve">Education provided on any visit that takes place outside school hours if it is part of the national curriculum, part of a syllabus for a prescribed public examination that the pupil is being prepared for at the school, or part of </w:t>
      </w:r>
      <w:r w:rsidR="00706B6E">
        <w:t>RE</w:t>
      </w:r>
      <w:r>
        <w:t>.</w:t>
      </w:r>
    </w:p>
    <w:p w14:paraId="79D305D7" w14:textId="77777777" w:rsidR="002B1E37" w:rsidRDefault="002B1E37" w:rsidP="009A0E5E">
      <w:pPr>
        <w:pStyle w:val="ListParagraph"/>
        <w:numPr>
          <w:ilvl w:val="0"/>
          <w:numId w:val="15"/>
        </w:numPr>
        <w:jc w:val="both"/>
      </w:pPr>
      <w:r>
        <w:t xml:space="preserve">Supply teachers to cover for teachers accompanying pupils on visits. </w:t>
      </w:r>
    </w:p>
    <w:p w14:paraId="2F940975" w14:textId="3EC58196" w:rsidR="002B1E37" w:rsidRDefault="00A60D1A" w:rsidP="009A0E5E">
      <w:pPr>
        <w:pStyle w:val="ListBullet"/>
        <w:numPr>
          <w:ilvl w:val="1"/>
          <w:numId w:val="13"/>
        </w:numPr>
        <w:jc w:val="both"/>
      </w:pPr>
      <w:r>
        <w:lastRenderedPageBreak/>
        <w:t>The school</w:t>
      </w:r>
      <w:r w:rsidR="00071E9D">
        <w:t xml:space="preserve"> may charge for board and lodging</w:t>
      </w:r>
      <w:r>
        <w:t>,</w:t>
      </w:r>
      <w:r w:rsidR="00071E9D">
        <w:t xml:space="preserve"> but the charge will not exceed the actual cost. </w:t>
      </w:r>
    </w:p>
    <w:p w14:paraId="5D3BAD30" w14:textId="77777777" w:rsidR="002B1E37" w:rsidRDefault="00017B4E" w:rsidP="009A0E5E">
      <w:pPr>
        <w:pStyle w:val="ListParagraph"/>
        <w:numPr>
          <w:ilvl w:val="1"/>
          <w:numId w:val="13"/>
        </w:numPr>
        <w:jc w:val="both"/>
      </w:pPr>
      <w:r>
        <w:t>P</w:t>
      </w:r>
      <w:r w:rsidRPr="00017B4E">
        <w:t>arents will be exempt from board and lodging costs</w:t>
      </w:r>
      <w:r>
        <w:t xml:space="preserve"> if they can prove that they are in receipt of one or more of the following benefits:</w:t>
      </w:r>
    </w:p>
    <w:p w14:paraId="556FE28D" w14:textId="77777777" w:rsidR="00017B4E" w:rsidRDefault="00017B4E" w:rsidP="009A0E5E">
      <w:pPr>
        <w:pStyle w:val="ListBullet"/>
        <w:numPr>
          <w:ilvl w:val="0"/>
          <w:numId w:val="11"/>
        </w:numPr>
        <w:jc w:val="both"/>
      </w:pPr>
      <w:r>
        <w:t xml:space="preserve">Income Support </w:t>
      </w:r>
    </w:p>
    <w:p w14:paraId="40532C71" w14:textId="77777777" w:rsidR="00017B4E" w:rsidRDefault="00017B4E" w:rsidP="009A0E5E">
      <w:pPr>
        <w:pStyle w:val="ListBullet"/>
        <w:numPr>
          <w:ilvl w:val="0"/>
          <w:numId w:val="11"/>
        </w:numPr>
        <w:jc w:val="both"/>
      </w:pPr>
      <w:r>
        <w:t>Income</w:t>
      </w:r>
      <w:r w:rsidR="00ED1767">
        <w:t>-b</w:t>
      </w:r>
      <w:r>
        <w:t>ased Jobseeker</w:t>
      </w:r>
      <w:r w:rsidR="00ED1767">
        <w:t>’</w:t>
      </w:r>
      <w:r>
        <w:t xml:space="preserve">s Allowance </w:t>
      </w:r>
    </w:p>
    <w:p w14:paraId="51DCB022" w14:textId="77777777" w:rsidR="00ED1767" w:rsidRDefault="00ED1767" w:rsidP="009A0E5E">
      <w:pPr>
        <w:pStyle w:val="ListBullet"/>
        <w:numPr>
          <w:ilvl w:val="0"/>
          <w:numId w:val="11"/>
        </w:numPr>
        <w:jc w:val="both"/>
      </w:pPr>
      <w:r>
        <w:t>Income-related Employment and Support Allowance</w:t>
      </w:r>
    </w:p>
    <w:p w14:paraId="1A5DF453" w14:textId="77777777" w:rsidR="00017B4E" w:rsidRDefault="00017B4E" w:rsidP="009A0E5E">
      <w:pPr>
        <w:pStyle w:val="ListBullet"/>
        <w:numPr>
          <w:ilvl w:val="0"/>
          <w:numId w:val="11"/>
        </w:numPr>
        <w:jc w:val="both"/>
      </w:pPr>
      <w:r>
        <w:t>Support under part VI of the Immigration and Asylum Act 1999</w:t>
      </w:r>
    </w:p>
    <w:p w14:paraId="2172E42E" w14:textId="77777777" w:rsidR="00ED1767" w:rsidRDefault="00ED1767" w:rsidP="00ED1767">
      <w:pPr>
        <w:pStyle w:val="ListBullet"/>
        <w:numPr>
          <w:ilvl w:val="0"/>
          <w:numId w:val="11"/>
        </w:numPr>
        <w:jc w:val="both"/>
      </w:pPr>
      <w:r>
        <w:t>The guarantee</w:t>
      </w:r>
      <w:r w:rsidR="0040315F">
        <w:t>d</w:t>
      </w:r>
      <w:r>
        <w:t xml:space="preserve"> element of State Pension Credit</w:t>
      </w:r>
    </w:p>
    <w:p w14:paraId="4FA86BE3" w14:textId="77777777" w:rsidR="00017B4E" w:rsidRDefault="00017B4E" w:rsidP="009A0E5E">
      <w:pPr>
        <w:pStyle w:val="ListBullet"/>
        <w:numPr>
          <w:ilvl w:val="0"/>
          <w:numId w:val="11"/>
        </w:numPr>
        <w:jc w:val="both"/>
      </w:pPr>
      <w:r>
        <w:t xml:space="preserve">Child Tax Credit, provided that </w:t>
      </w:r>
      <w:r w:rsidR="00ED1767">
        <w:t xml:space="preserve">they are not also entitled to Working Tax Credit and have an annual gross income of no more than </w:t>
      </w:r>
      <w:r>
        <w:t>£16,190</w:t>
      </w:r>
    </w:p>
    <w:p w14:paraId="0B3FBFA1" w14:textId="77777777" w:rsidR="00ED1767" w:rsidRDefault="00ED1767" w:rsidP="009A0E5E">
      <w:pPr>
        <w:pStyle w:val="ListBullet"/>
        <w:numPr>
          <w:ilvl w:val="0"/>
          <w:numId w:val="11"/>
        </w:numPr>
        <w:jc w:val="both"/>
      </w:pPr>
      <w:r>
        <w:t>Working Tax Credit run-on – paid for four weeks after they stop qualifying for Working Tax Credit</w:t>
      </w:r>
    </w:p>
    <w:p w14:paraId="27A74700" w14:textId="77777777" w:rsidR="00017B4E" w:rsidRDefault="00ED1767" w:rsidP="009A0E5E">
      <w:pPr>
        <w:pStyle w:val="ListBullet"/>
        <w:numPr>
          <w:ilvl w:val="0"/>
          <w:numId w:val="11"/>
        </w:numPr>
        <w:jc w:val="both"/>
      </w:pPr>
      <w:r>
        <w:t>Universal Credit – if they apply on or after 1 April 2018, their household income must be less than £7,400 a year (after tax and not including any benefits they receive)</w:t>
      </w:r>
    </w:p>
    <w:p w14:paraId="6FD89468" w14:textId="1D9D5C0F" w:rsidR="00A35BC0" w:rsidRPr="00AF3380" w:rsidRDefault="00A15F4D" w:rsidP="00AF3380">
      <w:pPr>
        <w:pStyle w:val="Heading1"/>
        <w:numPr>
          <w:ilvl w:val="0"/>
          <w:numId w:val="13"/>
        </w:numPr>
        <w:jc w:val="both"/>
        <w:rPr>
          <w:sz w:val="28"/>
        </w:rPr>
      </w:pPr>
      <w:bookmarkStart w:id="15" w:name="educationpartlyduringschoolhours"/>
      <w:r w:rsidRPr="00A15F4D">
        <w:rPr>
          <w:sz w:val="28"/>
        </w:rPr>
        <w:t>Education partly during school hours</w:t>
      </w:r>
    </w:p>
    <w:bookmarkEnd w:id="15"/>
    <w:p w14:paraId="53C99877" w14:textId="5A7926B4" w:rsidR="006C7AF5" w:rsidRDefault="00A15F4D" w:rsidP="00AF3380">
      <w:pPr>
        <w:pStyle w:val="ListParagraph"/>
        <w:numPr>
          <w:ilvl w:val="1"/>
          <w:numId w:val="13"/>
        </w:numPr>
        <w:spacing w:before="240"/>
        <w:contextualSpacing w:val="0"/>
        <w:jc w:val="both"/>
      </w:pPr>
      <w:r>
        <w:t>If 50 percent or more of the time spent on an activity occurs during school hours (including time spent travelling if the travel occurs during school hours), it is deemed to take place during school hours and no charge will be made.</w:t>
      </w:r>
    </w:p>
    <w:p w14:paraId="0A088B35" w14:textId="2398CD0F" w:rsidR="006C7AF5" w:rsidRPr="00AF3380" w:rsidRDefault="00A15F4D" w:rsidP="00AF3380">
      <w:pPr>
        <w:pStyle w:val="ListParagraph"/>
        <w:numPr>
          <w:ilvl w:val="1"/>
          <w:numId w:val="13"/>
        </w:numPr>
        <w:contextualSpacing w:val="0"/>
        <w:jc w:val="both"/>
      </w:pPr>
      <w:r>
        <w:t xml:space="preserve">If less than 50 percent of the time spent on an activity occurs during school hours, it is deemed to have taken place outside school hours and </w:t>
      </w:r>
      <w:r w:rsidR="00A60D1A">
        <w:t>the school</w:t>
      </w:r>
      <w:r>
        <w:t xml:space="preserve"> may charge for the activity; however, </w:t>
      </w:r>
      <w:r w:rsidR="00A60D1A">
        <w:t>the school</w:t>
      </w:r>
      <w:r>
        <w:t xml:space="preserve"> will not charge if the activity is part of the national curriculum, part of a syllabus for a prescribed public examination that the pupil is being prepared for at the school, </w:t>
      </w:r>
      <w:r w:rsidR="006C7AF5">
        <w:t xml:space="preserve">or part of </w:t>
      </w:r>
      <w:r w:rsidR="00706B6E">
        <w:t>RE</w:t>
      </w:r>
      <w:r w:rsidR="006C7AF5">
        <w:t>.</w:t>
      </w:r>
    </w:p>
    <w:p w14:paraId="6460651B" w14:textId="5FECF176" w:rsidR="006C7AF5" w:rsidRDefault="00F11310" w:rsidP="00AF3380">
      <w:pPr>
        <w:pStyle w:val="ListParagraph"/>
        <w:numPr>
          <w:ilvl w:val="1"/>
          <w:numId w:val="13"/>
        </w:numPr>
        <w:contextualSpacing w:val="0"/>
        <w:jc w:val="both"/>
      </w:pPr>
      <w:r w:rsidRPr="00D53DDC">
        <w:rPr>
          <w:b/>
          <w:color w:val="347186"/>
        </w:rPr>
        <w:t>[</w:t>
      </w:r>
      <w:r w:rsidR="00A15F4D" w:rsidRPr="00D53DDC">
        <w:rPr>
          <w:b/>
          <w:color w:val="347186"/>
        </w:rPr>
        <w:t>Residential visits</w:t>
      </w:r>
      <w:r w:rsidRPr="00D53DDC">
        <w:rPr>
          <w:b/>
          <w:color w:val="347186"/>
        </w:rPr>
        <w:t>]</w:t>
      </w:r>
      <w:r w:rsidR="008B3658" w:rsidRPr="006C7AF5">
        <w:rPr>
          <w:b/>
        </w:rPr>
        <w:t xml:space="preserve"> </w:t>
      </w:r>
      <w:r w:rsidR="00A15F4D" w:rsidRPr="00A15F4D">
        <w:t xml:space="preserve">If the number of school sessions covered by the visit is equal to or greater than 50 percent of the number of half days (any period of 12 hours ending with noon or midnight on any day) spent on the visit, </w:t>
      </w:r>
      <w:r w:rsidR="00A60D1A">
        <w:t>the school</w:t>
      </w:r>
      <w:r w:rsidR="00A15F4D" w:rsidRPr="00A15F4D">
        <w:t xml:space="preserve"> will not charge for the activity. </w:t>
      </w:r>
    </w:p>
    <w:p w14:paraId="4B6F82F9" w14:textId="1FF82F1C" w:rsidR="006C7AF5" w:rsidRDefault="00A15F4D" w:rsidP="00AF3380">
      <w:pPr>
        <w:pStyle w:val="ListParagraph"/>
        <w:numPr>
          <w:ilvl w:val="1"/>
          <w:numId w:val="13"/>
        </w:numPr>
        <w:contextualSpacing w:val="0"/>
        <w:jc w:val="both"/>
      </w:pPr>
      <w:r>
        <w:t xml:space="preserve">The remission of charges for board and </w:t>
      </w:r>
      <w:r w:rsidR="00764A36">
        <w:t>lodging</w:t>
      </w:r>
      <w:r>
        <w:t xml:space="preserve"> </w:t>
      </w:r>
      <w:r w:rsidR="00764A36">
        <w:t xml:space="preserve">payments is the responsibility of the school. These costs will be borne by </w:t>
      </w:r>
      <w:r w:rsidR="00A60D1A">
        <w:t>the school’s</w:t>
      </w:r>
      <w:r w:rsidR="00764A36">
        <w:t xml:space="preserve"> contingency funds. </w:t>
      </w:r>
    </w:p>
    <w:p w14:paraId="690F04CF" w14:textId="68E50FDC" w:rsidR="009D28E9" w:rsidRDefault="009D28E9" w:rsidP="00AF3380">
      <w:pPr>
        <w:pStyle w:val="ListParagraph"/>
        <w:numPr>
          <w:ilvl w:val="1"/>
          <w:numId w:val="13"/>
        </w:numPr>
        <w:contextualSpacing w:val="0"/>
        <w:jc w:val="both"/>
      </w:pPr>
      <w:r>
        <w:t>Any charges for extended day services will be optional.</w:t>
      </w:r>
    </w:p>
    <w:p w14:paraId="369E510D" w14:textId="77777777" w:rsidR="00EB54E6" w:rsidRPr="00AF3380" w:rsidRDefault="00EB54E6" w:rsidP="00EB54E6">
      <w:pPr>
        <w:pStyle w:val="ListParagraph"/>
        <w:ind w:left="1066"/>
        <w:contextualSpacing w:val="0"/>
        <w:jc w:val="both"/>
      </w:pPr>
    </w:p>
    <w:p w14:paraId="0C09AEB7" w14:textId="52998732" w:rsidR="00A35BC0" w:rsidRPr="00063892" w:rsidRDefault="00E83C7B" w:rsidP="009A0E5E">
      <w:pPr>
        <w:pStyle w:val="Heading1"/>
        <w:numPr>
          <w:ilvl w:val="0"/>
          <w:numId w:val="13"/>
        </w:numPr>
        <w:jc w:val="both"/>
        <w:rPr>
          <w:sz w:val="28"/>
        </w:rPr>
      </w:pPr>
      <w:bookmarkStart w:id="16" w:name="damagedorlostitems"/>
      <w:r w:rsidRPr="00E83C7B">
        <w:rPr>
          <w:sz w:val="28"/>
        </w:rPr>
        <w:t>Damaged or lost items</w:t>
      </w:r>
    </w:p>
    <w:bookmarkEnd w:id="16"/>
    <w:p w14:paraId="6A80507C" w14:textId="76AB0225" w:rsidR="00E83C7B" w:rsidRDefault="00E83C7B" w:rsidP="00063892">
      <w:pPr>
        <w:pStyle w:val="ListParagraph"/>
        <w:numPr>
          <w:ilvl w:val="1"/>
          <w:numId w:val="13"/>
        </w:numPr>
        <w:spacing w:before="240"/>
        <w:jc w:val="both"/>
      </w:pPr>
      <w:r>
        <w:t xml:space="preserve">The school may charge parents for the cost of replacing items broken, damaged or lost due to their child’s behaviour. Parents will not be taken to court for failure to pay such costs. </w:t>
      </w:r>
    </w:p>
    <w:p w14:paraId="197E4C04" w14:textId="77777777" w:rsidR="00E9675F" w:rsidRDefault="00E9675F" w:rsidP="00E9675F">
      <w:pPr>
        <w:pStyle w:val="ListParagraph"/>
        <w:spacing w:before="240"/>
        <w:ind w:left="1066"/>
        <w:jc w:val="both"/>
      </w:pPr>
    </w:p>
    <w:p w14:paraId="2CC4B938" w14:textId="322B4B16" w:rsidR="00A35BC0" w:rsidRPr="00063892" w:rsidRDefault="00F14FAC" w:rsidP="009A0E5E">
      <w:pPr>
        <w:pStyle w:val="Heading1"/>
        <w:numPr>
          <w:ilvl w:val="0"/>
          <w:numId w:val="13"/>
        </w:numPr>
        <w:jc w:val="both"/>
        <w:rPr>
          <w:sz w:val="28"/>
        </w:rPr>
      </w:pPr>
      <w:bookmarkStart w:id="17" w:name="remissions"/>
      <w:r>
        <w:rPr>
          <w:sz w:val="28"/>
        </w:rPr>
        <w:lastRenderedPageBreak/>
        <w:t xml:space="preserve">Remissions </w:t>
      </w:r>
    </w:p>
    <w:bookmarkEnd w:id="17"/>
    <w:p w14:paraId="02F2A4C9" w14:textId="155270B9" w:rsidR="006C7AF5" w:rsidRDefault="00FF62F0" w:rsidP="00FF62F0">
      <w:pPr>
        <w:pStyle w:val="ListParagraph"/>
        <w:numPr>
          <w:ilvl w:val="1"/>
          <w:numId w:val="13"/>
        </w:numPr>
        <w:spacing w:before="240"/>
        <w:contextualSpacing w:val="0"/>
        <w:jc w:val="both"/>
      </w:pPr>
      <w:r>
        <w:t>The school</w:t>
      </w:r>
      <w:r w:rsidR="00F14FAC">
        <w:t xml:space="preserve"> ha</w:t>
      </w:r>
      <w:r>
        <w:t>s</w:t>
      </w:r>
      <w:r w:rsidR="00F14FAC">
        <w:t xml:space="preserve"> set aside a small fund to enable </w:t>
      </w:r>
      <w:r>
        <w:t>parents</w:t>
      </w:r>
      <w:r w:rsidR="00F14FAC">
        <w:t xml:space="preserve"> in financial difficulty to send their children on visits</w:t>
      </w:r>
      <w:r>
        <w:t xml:space="preserve"> and </w:t>
      </w:r>
      <w:r w:rsidR="00F14FAC">
        <w:t>activities. The funding is limited and there is no guarantee that all requests can be met. Assistance will be allocated on a needs basis, and if the full cost of the trip</w:t>
      </w:r>
      <w:r>
        <w:t xml:space="preserve"> or </w:t>
      </w:r>
      <w:r w:rsidR="00F14FAC">
        <w:t>activity cannot be met through assistance funding and voluntary contributions, the trip</w:t>
      </w:r>
      <w:r>
        <w:t xml:space="preserve"> or </w:t>
      </w:r>
      <w:r w:rsidR="00F14FAC">
        <w:t>activity will be cancelled.</w:t>
      </w:r>
    </w:p>
    <w:p w14:paraId="31A860A7" w14:textId="77777777" w:rsidR="00F14FAC" w:rsidRDefault="00F14FAC" w:rsidP="009A0E5E">
      <w:pPr>
        <w:pStyle w:val="ListParagraph"/>
        <w:numPr>
          <w:ilvl w:val="1"/>
          <w:numId w:val="13"/>
        </w:numPr>
        <w:jc w:val="both"/>
      </w:pPr>
      <w:r>
        <w:t>Parents in receipt of any of the following benefits may request assistance with the costs of activities:</w:t>
      </w:r>
    </w:p>
    <w:p w14:paraId="2390B1E6" w14:textId="77777777" w:rsidR="00F14FAC" w:rsidRDefault="00925A40" w:rsidP="009A0E5E">
      <w:pPr>
        <w:pStyle w:val="ListBullet"/>
        <w:tabs>
          <w:tab w:val="clear" w:pos="360"/>
          <w:tab w:val="num" w:pos="1426"/>
        </w:tabs>
        <w:ind w:left="1426"/>
        <w:jc w:val="both"/>
      </w:pPr>
      <w:r>
        <w:t>Income Support</w:t>
      </w:r>
    </w:p>
    <w:p w14:paraId="01059D20" w14:textId="77777777" w:rsidR="00925A40" w:rsidRDefault="00925A40" w:rsidP="00925A40">
      <w:pPr>
        <w:pStyle w:val="ListBullet"/>
        <w:ind w:left="1426"/>
        <w:jc w:val="both"/>
      </w:pPr>
      <w:r>
        <w:t>Income-based Jobseeker’s Allowance</w:t>
      </w:r>
    </w:p>
    <w:p w14:paraId="4F697C90" w14:textId="77777777" w:rsidR="00925A40" w:rsidRDefault="00925A40" w:rsidP="00925A40">
      <w:pPr>
        <w:pStyle w:val="ListBullet"/>
        <w:ind w:left="1426"/>
        <w:jc w:val="both"/>
      </w:pPr>
      <w:r>
        <w:t>Income-related Employment and Support Allowance</w:t>
      </w:r>
    </w:p>
    <w:p w14:paraId="1CDC7309" w14:textId="77777777" w:rsidR="00F14FAC" w:rsidRDefault="00925A40" w:rsidP="00925A40">
      <w:pPr>
        <w:pStyle w:val="ListBullet"/>
        <w:ind w:left="1426"/>
        <w:jc w:val="both"/>
      </w:pPr>
      <w:r>
        <w:t>S</w:t>
      </w:r>
      <w:r w:rsidR="00F14FAC">
        <w:t>upport under part VI of the Immigration and Asylum Act 1999</w:t>
      </w:r>
    </w:p>
    <w:p w14:paraId="5035F397" w14:textId="77777777" w:rsidR="00925A40" w:rsidRDefault="00925A40" w:rsidP="009A0E5E">
      <w:pPr>
        <w:pStyle w:val="ListBullet"/>
        <w:ind w:left="1426"/>
        <w:jc w:val="both"/>
      </w:pPr>
      <w:r>
        <w:t xml:space="preserve">The guaranteed element of </w:t>
      </w:r>
      <w:r w:rsidR="000269DA">
        <w:t xml:space="preserve">State </w:t>
      </w:r>
      <w:r>
        <w:t>Pension Credit</w:t>
      </w:r>
    </w:p>
    <w:p w14:paraId="40CEC118" w14:textId="77777777" w:rsidR="00F14FAC" w:rsidRDefault="00F14FAC" w:rsidP="009A0E5E">
      <w:pPr>
        <w:pStyle w:val="ListBullet"/>
        <w:ind w:left="1426"/>
        <w:jc w:val="both"/>
      </w:pPr>
      <w:r>
        <w:t xml:space="preserve">Child Tax Credit, provided that </w:t>
      </w:r>
      <w:r w:rsidR="001B1A66">
        <w:t xml:space="preserve">they are not also entitled to </w:t>
      </w:r>
      <w:r>
        <w:t>Working Tax Credit and the</w:t>
      </w:r>
      <w:r w:rsidR="00925A40">
        <w:t>y</w:t>
      </w:r>
      <w:r>
        <w:t xml:space="preserve"> </w:t>
      </w:r>
      <w:r w:rsidR="00925A40">
        <w:t xml:space="preserve">have an annual gross income of no more than </w:t>
      </w:r>
      <w:r>
        <w:t>£16,190</w:t>
      </w:r>
    </w:p>
    <w:p w14:paraId="56D29C5F" w14:textId="77777777" w:rsidR="00925A40" w:rsidRDefault="00925A40" w:rsidP="009A0E5E">
      <w:pPr>
        <w:pStyle w:val="ListBullet"/>
        <w:ind w:left="1426"/>
        <w:jc w:val="both"/>
      </w:pPr>
      <w:r>
        <w:t>Working Tax Credit run on – paid for four weeks after they stop qualifying for Working Tax Credit.</w:t>
      </w:r>
    </w:p>
    <w:p w14:paraId="68C5BC81" w14:textId="77777777" w:rsidR="00925A40" w:rsidRDefault="00925A40" w:rsidP="009A0E5E">
      <w:pPr>
        <w:pStyle w:val="ListBullet"/>
        <w:ind w:left="1426"/>
        <w:jc w:val="both"/>
      </w:pPr>
      <w:r>
        <w:t xml:space="preserve">Universal Credit – if </w:t>
      </w:r>
      <w:r w:rsidR="00C77A4A">
        <w:t>they</w:t>
      </w:r>
      <w:r>
        <w:t xml:space="preserve"> apply on or after 1 April 2018</w:t>
      </w:r>
      <w:r w:rsidR="00C77A4A">
        <w:t>, their</w:t>
      </w:r>
      <w:r>
        <w:t xml:space="preserve"> household income must be less than £7,400 a year (after tax and not including any benefits </w:t>
      </w:r>
      <w:r w:rsidR="00C77A4A">
        <w:t>they</w:t>
      </w:r>
      <w:r>
        <w:t xml:space="preserve"> </w:t>
      </w:r>
      <w:r w:rsidR="001B1A66">
        <w:t>receive</w:t>
      </w:r>
      <w:r>
        <w:t>)</w:t>
      </w:r>
    </w:p>
    <w:p w14:paraId="04DD9275" w14:textId="13CC5E3D" w:rsidR="00F14FAC" w:rsidRPr="00E83C7B" w:rsidRDefault="00F14FAC" w:rsidP="009A0E5E">
      <w:pPr>
        <w:pStyle w:val="ListParagraph"/>
        <w:numPr>
          <w:ilvl w:val="1"/>
          <w:numId w:val="13"/>
        </w:numPr>
        <w:jc w:val="both"/>
      </w:pPr>
      <w:r w:rsidRPr="00E83C7B">
        <w:t xml:space="preserve">To request assistance, parents should contact the </w:t>
      </w:r>
      <w:r w:rsidR="004030F8" w:rsidRPr="00E9675F">
        <w:rPr>
          <w:color w:val="auto"/>
        </w:rPr>
        <w:t>S</w:t>
      </w:r>
      <w:r w:rsidR="00E9675F" w:rsidRPr="00E9675F">
        <w:rPr>
          <w:color w:val="auto"/>
        </w:rPr>
        <w:t xml:space="preserve">chool </w:t>
      </w:r>
      <w:r w:rsidR="004030F8" w:rsidRPr="00E9675F">
        <w:rPr>
          <w:color w:val="auto"/>
        </w:rPr>
        <w:t>B</w:t>
      </w:r>
      <w:r w:rsidR="00E9675F" w:rsidRPr="00E9675F">
        <w:rPr>
          <w:color w:val="auto"/>
        </w:rPr>
        <w:t xml:space="preserve">usiness </w:t>
      </w:r>
      <w:r w:rsidR="004030F8" w:rsidRPr="00E9675F">
        <w:rPr>
          <w:color w:val="auto"/>
        </w:rPr>
        <w:t>M</w:t>
      </w:r>
      <w:r w:rsidR="00E9675F" w:rsidRPr="00E9675F">
        <w:rPr>
          <w:color w:val="auto"/>
        </w:rPr>
        <w:t>anager</w:t>
      </w:r>
      <w:r w:rsidR="008E6AB7" w:rsidRPr="00E9675F">
        <w:rPr>
          <w:color w:val="auto"/>
        </w:rPr>
        <w:t xml:space="preserve"> </w:t>
      </w:r>
      <w:r w:rsidR="008E6AB7">
        <w:t xml:space="preserve">via </w:t>
      </w:r>
      <w:r w:rsidR="00E9675F" w:rsidRPr="00E9675F">
        <w:rPr>
          <w:color w:val="auto"/>
          <w:u w:color="FFD006"/>
        </w:rPr>
        <w:t>the school contact address</w:t>
      </w:r>
      <w:r w:rsidRPr="00E83C7B">
        <w:t xml:space="preserve">. </w:t>
      </w:r>
    </w:p>
    <w:p w14:paraId="1CDD881F" w14:textId="6007199F" w:rsidR="00C92B6A" w:rsidRDefault="00D765F2" w:rsidP="00421646">
      <w:pPr>
        <w:pStyle w:val="Heading1"/>
        <w:numPr>
          <w:ilvl w:val="0"/>
          <w:numId w:val="13"/>
        </w:numPr>
        <w:rPr>
          <w:sz w:val="28"/>
        </w:rPr>
      </w:pPr>
      <w:bookmarkStart w:id="18" w:name="review"/>
      <w:bookmarkStart w:id="19" w:name="triprefund"/>
      <w:bookmarkEnd w:id="18"/>
      <w:r>
        <w:rPr>
          <w:sz w:val="28"/>
        </w:rPr>
        <w:t>School trip r</w:t>
      </w:r>
      <w:r w:rsidR="00C92B6A">
        <w:rPr>
          <w:sz w:val="28"/>
        </w:rPr>
        <w:t xml:space="preserve">efunds </w:t>
      </w:r>
      <w:bookmarkEnd w:id="19"/>
    </w:p>
    <w:p w14:paraId="1E9E3FA3" w14:textId="06A29853" w:rsidR="007A57E0" w:rsidRDefault="007A57E0" w:rsidP="00F07CF2">
      <w:pPr>
        <w:pStyle w:val="ListParagraph"/>
        <w:numPr>
          <w:ilvl w:val="1"/>
          <w:numId w:val="13"/>
        </w:numPr>
        <w:spacing w:before="240"/>
        <w:contextualSpacing w:val="0"/>
        <w:jc w:val="both"/>
      </w:pPr>
      <w:r>
        <w:t xml:space="preserve">All initial deposits for school trips will be non-refundable. Parents will be informed of this when they are provided with initial information about the trip. </w:t>
      </w:r>
    </w:p>
    <w:p w14:paraId="26BA69DE" w14:textId="08532409" w:rsidR="007A57E0" w:rsidRDefault="007A57E0" w:rsidP="00C92B6A">
      <w:pPr>
        <w:pStyle w:val="ListParagraph"/>
        <w:numPr>
          <w:ilvl w:val="1"/>
          <w:numId w:val="13"/>
        </w:numPr>
        <w:contextualSpacing w:val="0"/>
        <w:jc w:val="both"/>
      </w:pPr>
      <w:r>
        <w:t>In the event that the school has to cancel a trip</w:t>
      </w:r>
      <w:r w:rsidR="0090056C">
        <w:t xml:space="preserve"> due to foreseen circumstances</w:t>
      </w:r>
      <w:r>
        <w:t xml:space="preserve">, parental contributions will be refunded. </w:t>
      </w:r>
    </w:p>
    <w:p w14:paraId="0E8F0B7D" w14:textId="70A90128" w:rsidR="00C92B6A" w:rsidRDefault="00891017" w:rsidP="00C92B6A">
      <w:pPr>
        <w:pStyle w:val="ListParagraph"/>
        <w:numPr>
          <w:ilvl w:val="1"/>
          <w:numId w:val="13"/>
        </w:numPr>
        <w:contextualSpacing w:val="0"/>
        <w:jc w:val="both"/>
      </w:pPr>
      <w:r>
        <w:t xml:space="preserve">In the event that a school trip </w:t>
      </w:r>
      <w:r w:rsidR="00FB3EB8">
        <w:t xml:space="preserve">is cancelled due to unforeseen circumstances, it is at the </w:t>
      </w:r>
      <w:r w:rsidR="00FB3EB8" w:rsidRPr="00E9675F">
        <w:rPr>
          <w:bCs/>
          <w:color w:val="auto"/>
        </w:rPr>
        <w:t>headteacher’s</w:t>
      </w:r>
      <w:r w:rsidR="00FB3EB8" w:rsidRPr="00E9675F">
        <w:rPr>
          <w:color w:val="auto"/>
        </w:rPr>
        <w:t xml:space="preserve"> </w:t>
      </w:r>
      <w:r w:rsidR="00FB3EB8">
        <w:t xml:space="preserve">discretion as to whether a refund is given to parents. The </w:t>
      </w:r>
      <w:r w:rsidR="00FB3EB8" w:rsidRPr="00E9675F">
        <w:rPr>
          <w:bCs/>
          <w:color w:val="auto"/>
        </w:rPr>
        <w:t>headteacher</w:t>
      </w:r>
      <w:r w:rsidR="00FB3EB8" w:rsidRPr="00E9675F">
        <w:rPr>
          <w:color w:val="auto"/>
        </w:rPr>
        <w:t xml:space="preserve"> </w:t>
      </w:r>
      <w:r w:rsidR="00FB3EB8">
        <w:t xml:space="preserve">will consult the </w:t>
      </w:r>
      <w:r w:rsidR="00FB3EB8" w:rsidRPr="00E9675F">
        <w:rPr>
          <w:bCs/>
          <w:color w:val="auto"/>
        </w:rPr>
        <w:t>governing board</w:t>
      </w:r>
      <w:r w:rsidR="00FB3EB8" w:rsidRPr="00E9675F">
        <w:rPr>
          <w:color w:val="auto"/>
        </w:rPr>
        <w:t xml:space="preserve"> </w:t>
      </w:r>
      <w:r w:rsidR="00FB3EB8">
        <w:t xml:space="preserve">on the matter, taking into account the cost to the school, including alternative provision cost. </w:t>
      </w:r>
    </w:p>
    <w:p w14:paraId="2B748A2A" w14:textId="464C6023" w:rsidR="00FB3EB8" w:rsidRDefault="00FB3EB8" w:rsidP="00C92B6A">
      <w:pPr>
        <w:pStyle w:val="ListParagraph"/>
        <w:numPr>
          <w:ilvl w:val="1"/>
          <w:numId w:val="13"/>
        </w:numPr>
        <w:contextualSpacing w:val="0"/>
        <w:jc w:val="both"/>
      </w:pPr>
      <w:r>
        <w:t xml:space="preserve">In the event that a school trip is postponed due to unforeseen circumstances, it is at the </w:t>
      </w:r>
      <w:r w:rsidRPr="00E9675F">
        <w:rPr>
          <w:bCs/>
          <w:color w:val="auto"/>
        </w:rPr>
        <w:t>headteacher’s</w:t>
      </w:r>
      <w:r>
        <w:t xml:space="preserve"> discretion as</w:t>
      </w:r>
      <w:r w:rsidR="00EC4017">
        <w:t xml:space="preserve"> to</w:t>
      </w:r>
      <w:r>
        <w:t xml:space="preserve"> what happens with the parental contributions for the trip. The </w:t>
      </w:r>
      <w:r w:rsidRPr="00E9675F">
        <w:rPr>
          <w:bCs/>
          <w:color w:val="auto"/>
        </w:rPr>
        <w:t>headteacher</w:t>
      </w:r>
      <w:r w:rsidRPr="00DE6E93">
        <w:rPr>
          <w:b/>
          <w:bCs/>
        </w:rPr>
        <w:t xml:space="preserve"> </w:t>
      </w:r>
      <w:r>
        <w:t xml:space="preserve">will discuss options with the </w:t>
      </w:r>
      <w:r w:rsidRPr="00E9675F">
        <w:rPr>
          <w:bCs/>
          <w:color w:val="auto"/>
        </w:rPr>
        <w:t>governing board</w:t>
      </w:r>
      <w:r>
        <w:t xml:space="preserve">, which could include carrying forward the money until the trip takes place, transferring the money to another trip, or refunding parents. </w:t>
      </w:r>
    </w:p>
    <w:p w14:paraId="7B10F93A" w14:textId="0161F218" w:rsidR="004D260F" w:rsidRDefault="004D260F" w:rsidP="00C92B6A">
      <w:pPr>
        <w:pStyle w:val="ListParagraph"/>
        <w:numPr>
          <w:ilvl w:val="1"/>
          <w:numId w:val="13"/>
        </w:numPr>
        <w:contextualSpacing w:val="0"/>
        <w:jc w:val="both"/>
      </w:pPr>
      <w:r>
        <w:t xml:space="preserve">In the event that the decision is made to postpone a trip due to foreseen circumstances, it is at the </w:t>
      </w:r>
      <w:r w:rsidRPr="00E9675F">
        <w:rPr>
          <w:bCs/>
          <w:color w:val="auto"/>
        </w:rPr>
        <w:t>headteacher’s</w:t>
      </w:r>
      <w:r>
        <w:t xml:space="preserve"> discretion as to what happens with the parental contributions for the trip. The </w:t>
      </w:r>
      <w:r w:rsidRPr="00E9675F">
        <w:rPr>
          <w:bCs/>
          <w:color w:val="auto"/>
        </w:rPr>
        <w:t>headteacher</w:t>
      </w:r>
      <w:r w:rsidRPr="00DE6E93">
        <w:rPr>
          <w:b/>
          <w:bCs/>
        </w:rPr>
        <w:t xml:space="preserve"> </w:t>
      </w:r>
      <w:r>
        <w:t xml:space="preserve">will discuss options with the </w:t>
      </w:r>
      <w:r w:rsidRPr="00E9675F">
        <w:rPr>
          <w:bCs/>
          <w:color w:val="auto"/>
        </w:rPr>
        <w:lastRenderedPageBreak/>
        <w:t>governing board</w:t>
      </w:r>
      <w:r>
        <w:t>, which could include carrying forward the money until the trip takes place, transferring the money to another trip, or refunding parents.</w:t>
      </w:r>
    </w:p>
    <w:p w14:paraId="64272D9C" w14:textId="1D16BADE" w:rsidR="00FB3EB8" w:rsidRDefault="00FB3EB8" w:rsidP="00C92B6A">
      <w:pPr>
        <w:pStyle w:val="ListParagraph"/>
        <w:numPr>
          <w:ilvl w:val="1"/>
          <w:numId w:val="13"/>
        </w:numPr>
        <w:contextualSpacing w:val="0"/>
        <w:jc w:val="both"/>
      </w:pPr>
      <w:r>
        <w:t>In the event that a pupil or their parents cancel the</w:t>
      </w:r>
      <w:r w:rsidR="009D28E9">
        <w:t xml:space="preserve"> pupil’s</w:t>
      </w:r>
      <w:r>
        <w:t xml:space="preserve"> place on a trip, it is at the </w:t>
      </w:r>
      <w:r w:rsidRPr="00E9675F">
        <w:rPr>
          <w:bCs/>
          <w:color w:val="auto"/>
        </w:rPr>
        <w:t>headteacher’s</w:t>
      </w:r>
      <w:r>
        <w:t xml:space="preserve"> discretion as to whether a refund is given. The </w:t>
      </w:r>
      <w:r w:rsidRPr="00E9675F">
        <w:rPr>
          <w:bCs/>
          <w:color w:val="auto"/>
        </w:rPr>
        <w:t>headteacher</w:t>
      </w:r>
      <w:r w:rsidRPr="00E9675F">
        <w:rPr>
          <w:color w:val="auto"/>
        </w:rPr>
        <w:t xml:space="preserve"> </w:t>
      </w:r>
      <w:r>
        <w:t xml:space="preserve">will consult the </w:t>
      </w:r>
      <w:r w:rsidRPr="00E9675F">
        <w:rPr>
          <w:bCs/>
          <w:color w:val="auto"/>
        </w:rPr>
        <w:t>governing board</w:t>
      </w:r>
      <w:r w:rsidRPr="00E9675F">
        <w:rPr>
          <w:color w:val="auto"/>
        </w:rPr>
        <w:t xml:space="preserve"> </w:t>
      </w:r>
      <w:r>
        <w:t xml:space="preserve">on the matter, taking into account the reason for cancellation, whether the school will be reimbursed for the pupil’s place on the trip, and whether the place on the trip can be offered to another pupil. </w:t>
      </w:r>
    </w:p>
    <w:p w14:paraId="30FC3044" w14:textId="6735D809" w:rsidR="00FB3EB8" w:rsidRDefault="00FB3EB8" w:rsidP="00C92B6A">
      <w:pPr>
        <w:pStyle w:val="ListParagraph"/>
        <w:numPr>
          <w:ilvl w:val="1"/>
          <w:numId w:val="13"/>
        </w:numPr>
        <w:contextualSpacing w:val="0"/>
        <w:jc w:val="both"/>
      </w:pPr>
      <w:r>
        <w:t xml:space="preserve">Where a pupil or their parents have previously cancelled a place on a trip and received a full refund, the school has the right to refuse to allow the pupil to attend future trips and visits. </w:t>
      </w:r>
    </w:p>
    <w:p w14:paraId="17ADC317" w14:textId="42D9325B" w:rsidR="00FB3EB8" w:rsidRDefault="00FB3EB8" w:rsidP="00D765F2">
      <w:pPr>
        <w:pStyle w:val="ListParagraph"/>
        <w:numPr>
          <w:ilvl w:val="1"/>
          <w:numId w:val="13"/>
        </w:numPr>
        <w:contextualSpacing w:val="0"/>
        <w:jc w:val="both"/>
      </w:pPr>
      <w:r>
        <w:t>In the event that a pupil cannot attend a trip at the last minute</w:t>
      </w:r>
      <w:r w:rsidR="009D2DF0">
        <w:t xml:space="preserve">, </w:t>
      </w:r>
      <w:r>
        <w:t>e.g. due to illness</w:t>
      </w:r>
      <w:r w:rsidR="007A57E0">
        <w:t xml:space="preserve">, it is at the </w:t>
      </w:r>
      <w:r w:rsidR="007A57E0" w:rsidRPr="00E9675F">
        <w:rPr>
          <w:bCs/>
          <w:color w:val="auto"/>
        </w:rPr>
        <w:t>headteacher’s</w:t>
      </w:r>
      <w:r w:rsidR="007A57E0">
        <w:t xml:space="preserve"> discretion as to whether a refund is given. The </w:t>
      </w:r>
      <w:r w:rsidR="007A57E0" w:rsidRPr="00E9675F">
        <w:rPr>
          <w:bCs/>
          <w:color w:val="auto"/>
        </w:rPr>
        <w:t>headteacher</w:t>
      </w:r>
      <w:r w:rsidR="007A57E0">
        <w:t xml:space="preserve"> will consult the </w:t>
      </w:r>
      <w:r w:rsidR="007A57E0" w:rsidRPr="00E9675F">
        <w:rPr>
          <w:bCs/>
          <w:color w:val="auto"/>
        </w:rPr>
        <w:t>governing board</w:t>
      </w:r>
      <w:r w:rsidR="007A57E0" w:rsidRPr="00E9675F">
        <w:rPr>
          <w:color w:val="auto"/>
        </w:rPr>
        <w:t xml:space="preserve"> </w:t>
      </w:r>
      <w:r w:rsidR="007A57E0">
        <w:t xml:space="preserve">on the matter, taking into account whether the school will be reimbursed for the pupil’s place on the trip and whether the place on the trip can be offered to another pupil. </w:t>
      </w:r>
    </w:p>
    <w:p w14:paraId="02EE4856" w14:textId="7FCE3AC7" w:rsidR="007A57E0" w:rsidRDefault="00FB3EB8" w:rsidP="007A57E0">
      <w:pPr>
        <w:pStyle w:val="ListParagraph"/>
        <w:numPr>
          <w:ilvl w:val="1"/>
          <w:numId w:val="13"/>
        </w:numPr>
        <w:contextualSpacing w:val="0"/>
        <w:jc w:val="both"/>
      </w:pPr>
      <w:r>
        <w:t>Once trip arrangements have been booked and confirmed, if contributions exceed the total cost of the trip, a refund will be given where the excess if greater than</w:t>
      </w:r>
      <w:r w:rsidR="00F07CF2">
        <w:t xml:space="preserve"> </w:t>
      </w:r>
      <w:r>
        <w:t>£</w:t>
      </w:r>
      <w:r w:rsidRPr="00E9675F">
        <w:rPr>
          <w:bCs/>
          <w:color w:val="auto"/>
        </w:rPr>
        <w:t>1</w:t>
      </w:r>
      <w:r w:rsidRPr="00E9675F">
        <w:rPr>
          <w:color w:val="auto"/>
        </w:rPr>
        <w:t xml:space="preserve"> </w:t>
      </w:r>
      <w:r w:rsidRPr="00E9675F">
        <w:rPr>
          <w:bCs/>
          <w:color w:val="auto"/>
        </w:rPr>
        <w:t>per pupil</w:t>
      </w:r>
      <w:r>
        <w:t xml:space="preserve">. </w:t>
      </w:r>
      <w:r w:rsidR="007A57E0">
        <w:t>If the excess is less than £</w:t>
      </w:r>
      <w:r w:rsidR="007A57E0" w:rsidRPr="00E9675F">
        <w:rPr>
          <w:bCs/>
          <w:color w:val="auto"/>
        </w:rPr>
        <w:t>1</w:t>
      </w:r>
      <w:r w:rsidR="007A57E0" w:rsidRPr="00E9675F">
        <w:rPr>
          <w:color w:val="auto"/>
        </w:rPr>
        <w:t xml:space="preserve"> </w:t>
      </w:r>
      <w:r w:rsidR="007A57E0" w:rsidRPr="00E9675F">
        <w:rPr>
          <w:bCs/>
          <w:color w:val="auto"/>
        </w:rPr>
        <w:t>per pupil</w:t>
      </w:r>
      <w:r w:rsidR="007A57E0">
        <w:t xml:space="preserve">, this will be paid into the school’s account. </w:t>
      </w:r>
    </w:p>
    <w:p w14:paraId="59C0EC81" w14:textId="15B5435D" w:rsidR="00C92B6A" w:rsidRDefault="007A57E0" w:rsidP="00C92B6A">
      <w:pPr>
        <w:pStyle w:val="ListParagraph"/>
        <w:numPr>
          <w:ilvl w:val="1"/>
          <w:numId w:val="13"/>
        </w:numPr>
        <w:contextualSpacing w:val="0"/>
        <w:jc w:val="both"/>
      </w:pPr>
      <w:r>
        <w:t xml:space="preserve">Excess expenditure will be subsidised by the school fund.  </w:t>
      </w:r>
    </w:p>
    <w:p w14:paraId="65E60F64" w14:textId="6E41F477" w:rsidR="00D765F2" w:rsidRDefault="00D765F2" w:rsidP="00D765F2">
      <w:pPr>
        <w:pStyle w:val="ListParagraph"/>
        <w:numPr>
          <w:ilvl w:val="1"/>
          <w:numId w:val="13"/>
        </w:numPr>
        <w:contextualSpacing w:val="0"/>
        <w:jc w:val="both"/>
      </w:pPr>
      <w:r>
        <w:t xml:space="preserve">The school will deal with cancellations and refunds on a case-by-case basis, ensuring that all pupils and their families are treated equally. </w:t>
      </w:r>
    </w:p>
    <w:p w14:paraId="58DAE26C" w14:textId="00270D8B" w:rsidR="00D765F2" w:rsidRPr="00DE6E93" w:rsidRDefault="00D765F2" w:rsidP="00DE6E93">
      <w:pPr>
        <w:pStyle w:val="ListParagraph"/>
        <w:numPr>
          <w:ilvl w:val="1"/>
          <w:numId w:val="13"/>
        </w:numPr>
        <w:contextualSpacing w:val="0"/>
        <w:jc w:val="both"/>
      </w:pPr>
      <w:r>
        <w:t xml:space="preserve">If a parent wishes to make a complaint about refunds, they can do so via the </w:t>
      </w:r>
      <w:r w:rsidRPr="00E9675F">
        <w:rPr>
          <w:bCs/>
          <w:color w:val="auto"/>
        </w:rPr>
        <w:t>Complaints Procedures Policy</w:t>
      </w:r>
      <w:r>
        <w:t xml:space="preserve">. </w:t>
      </w:r>
    </w:p>
    <w:p w14:paraId="43485411" w14:textId="2AFBE71A" w:rsidR="00F14FAC" w:rsidRPr="00421646" w:rsidRDefault="00421646" w:rsidP="00421646">
      <w:pPr>
        <w:pStyle w:val="Heading1"/>
        <w:numPr>
          <w:ilvl w:val="0"/>
          <w:numId w:val="13"/>
        </w:numPr>
        <w:rPr>
          <w:sz w:val="28"/>
        </w:rPr>
      </w:pPr>
      <w:bookmarkStart w:id="20" w:name="monreview"/>
      <w:r w:rsidRPr="00421646">
        <w:rPr>
          <w:sz w:val="28"/>
        </w:rPr>
        <w:t>Monitoring and review</w:t>
      </w:r>
    </w:p>
    <w:bookmarkEnd w:id="20"/>
    <w:p w14:paraId="48CDE78B" w14:textId="09691FA4" w:rsidR="002E5EA6" w:rsidRDefault="00421646" w:rsidP="00BC7D42">
      <w:pPr>
        <w:pStyle w:val="ListParagraph"/>
        <w:numPr>
          <w:ilvl w:val="1"/>
          <w:numId w:val="13"/>
        </w:numPr>
        <w:spacing w:before="240"/>
        <w:contextualSpacing w:val="0"/>
        <w:jc w:val="both"/>
      </w:pPr>
      <w:r>
        <w:t xml:space="preserve">This policy will be reviewed </w:t>
      </w:r>
      <w:r w:rsidRPr="00E9675F">
        <w:rPr>
          <w:color w:val="auto"/>
          <w:u w:color="FFD006"/>
        </w:rPr>
        <w:t>annually</w:t>
      </w:r>
      <w:r>
        <w:t xml:space="preserve"> by </w:t>
      </w:r>
      <w:r w:rsidRPr="00D53DDC">
        <w:rPr>
          <w:bCs/>
          <w:color w:val="auto"/>
        </w:rPr>
        <w:t xml:space="preserve">the </w:t>
      </w:r>
      <w:r w:rsidRPr="00E9675F">
        <w:rPr>
          <w:color w:val="auto"/>
          <w:u w:color="FFD006"/>
        </w:rPr>
        <w:t>governing bo</w:t>
      </w:r>
      <w:r w:rsidR="004030F8" w:rsidRPr="00E9675F">
        <w:rPr>
          <w:color w:val="auto"/>
          <w:u w:color="FFD006"/>
        </w:rPr>
        <w:t>ard</w:t>
      </w:r>
      <w:r w:rsidR="004D260F" w:rsidRPr="00E9675F">
        <w:rPr>
          <w:bCs/>
          <w:color w:val="auto"/>
        </w:rPr>
        <w:t xml:space="preserve"> </w:t>
      </w:r>
      <w:r w:rsidR="004D260F">
        <w:rPr>
          <w:bCs/>
          <w:color w:val="auto"/>
        </w:rPr>
        <w:t>and</w:t>
      </w:r>
      <w:r w:rsidRPr="003508B2">
        <w:rPr>
          <w:b/>
          <w:color w:val="FFD006"/>
          <w:u w:val="single" w:color="FFD006"/>
        </w:rPr>
        <w:t xml:space="preserve"> </w:t>
      </w:r>
      <w:r w:rsidRPr="00E9675F">
        <w:rPr>
          <w:color w:val="auto"/>
          <w:u w:color="FFD006"/>
        </w:rPr>
        <w:t>headteacher</w:t>
      </w:r>
      <w:r w:rsidRPr="00E9675F">
        <w:rPr>
          <w:color w:val="auto"/>
        </w:rPr>
        <w:t>.</w:t>
      </w:r>
      <w:r>
        <w:t xml:space="preserve"> </w:t>
      </w:r>
    </w:p>
    <w:p w14:paraId="0275A58E" w14:textId="65E3E3DC" w:rsidR="00C92B6A" w:rsidRPr="00E83C7B" w:rsidRDefault="00C92B6A" w:rsidP="00BC7D42">
      <w:pPr>
        <w:pStyle w:val="ListParagraph"/>
        <w:numPr>
          <w:ilvl w:val="1"/>
          <w:numId w:val="13"/>
        </w:numPr>
        <w:spacing w:before="240"/>
        <w:jc w:val="both"/>
      </w:pPr>
      <w:r>
        <w:t>The next scheduled review date for this policy is</w:t>
      </w:r>
      <w:r w:rsidR="00C56BFC">
        <w:rPr>
          <w:b/>
          <w:bCs/>
          <w:color w:val="auto"/>
        </w:rPr>
        <w:t xml:space="preserve"> September 2023</w:t>
      </w:r>
      <w:r>
        <w:t xml:space="preserve">. </w:t>
      </w:r>
    </w:p>
    <w:sectPr w:rsidR="00C92B6A" w:rsidRPr="00E83C7B" w:rsidSect="003508B2">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4519C" w14:textId="77777777" w:rsidR="00695FEB" w:rsidRDefault="00695FEB" w:rsidP="0091369E">
      <w:pPr>
        <w:spacing w:after="0" w:line="240" w:lineRule="auto"/>
      </w:pPr>
      <w:r>
        <w:separator/>
      </w:r>
    </w:p>
  </w:endnote>
  <w:endnote w:type="continuationSeparator" w:id="0">
    <w:p w14:paraId="02943D4E" w14:textId="77777777" w:rsidR="00695FEB" w:rsidRDefault="00695FEB" w:rsidP="009136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6D5F6" w14:textId="77777777" w:rsidR="00406B6A" w:rsidRPr="00406B6A" w:rsidRDefault="00406B6A" w:rsidP="00406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AC714" w14:textId="77777777" w:rsidR="00695FEB" w:rsidRDefault="00695FEB" w:rsidP="0091369E">
      <w:pPr>
        <w:spacing w:after="0" w:line="240" w:lineRule="auto"/>
      </w:pPr>
      <w:r>
        <w:separator/>
      </w:r>
    </w:p>
  </w:footnote>
  <w:footnote w:type="continuationSeparator" w:id="0">
    <w:p w14:paraId="7573E545" w14:textId="77777777" w:rsidR="00695FEB" w:rsidRDefault="00695FEB" w:rsidP="009136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6DE24" w14:textId="77777777" w:rsidR="00CD430B" w:rsidRDefault="00CD43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F0267" w14:textId="77777777" w:rsidR="00CD430B" w:rsidRDefault="00CD43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44D4A" w14:textId="77777777" w:rsidR="00CD430B" w:rsidRDefault="00CD43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D5459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65C68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70274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C6844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ABEB4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25E8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465D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200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323F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9EEC5A"/>
    <w:lvl w:ilvl="0">
      <w:start w:val="1"/>
      <w:numFmt w:val="bullet"/>
      <w:pStyle w:val="ListBullet"/>
      <w:lvlText w:val=""/>
      <w:lvlJc w:val="left"/>
      <w:pPr>
        <w:tabs>
          <w:tab w:val="num" w:pos="644"/>
        </w:tabs>
        <w:ind w:left="644" w:hanging="360"/>
      </w:pPr>
      <w:rPr>
        <w:rFonts w:ascii="Symbol" w:hAnsi="Symbol" w:hint="default"/>
      </w:rPr>
    </w:lvl>
  </w:abstractNum>
  <w:abstractNum w:abstractNumId="10" w15:restartNumberingAfterBreak="0">
    <w:nsid w:val="027F685D"/>
    <w:multiLevelType w:val="hybridMultilevel"/>
    <w:tmpl w:val="147AF56E"/>
    <w:lvl w:ilvl="0" w:tplc="08090001">
      <w:start w:val="1"/>
      <w:numFmt w:val="bullet"/>
      <w:lvlText w:val=""/>
      <w:lvlJc w:val="left"/>
      <w:pPr>
        <w:ind w:left="1426" w:hanging="360"/>
      </w:pPr>
      <w:rPr>
        <w:rFonts w:ascii="Symbol" w:hAnsi="Symbol" w:hint="default"/>
      </w:rPr>
    </w:lvl>
    <w:lvl w:ilvl="1" w:tplc="08090003" w:tentative="1">
      <w:start w:val="1"/>
      <w:numFmt w:val="bullet"/>
      <w:lvlText w:val="o"/>
      <w:lvlJc w:val="left"/>
      <w:pPr>
        <w:ind w:left="2146" w:hanging="360"/>
      </w:pPr>
      <w:rPr>
        <w:rFonts w:ascii="Courier New" w:hAnsi="Courier New" w:cs="Courier New" w:hint="default"/>
      </w:rPr>
    </w:lvl>
    <w:lvl w:ilvl="2" w:tplc="08090005" w:tentative="1">
      <w:start w:val="1"/>
      <w:numFmt w:val="bullet"/>
      <w:lvlText w:val=""/>
      <w:lvlJc w:val="left"/>
      <w:pPr>
        <w:ind w:left="2866" w:hanging="360"/>
      </w:pPr>
      <w:rPr>
        <w:rFonts w:ascii="Wingdings" w:hAnsi="Wingdings" w:hint="default"/>
      </w:rPr>
    </w:lvl>
    <w:lvl w:ilvl="3" w:tplc="08090001" w:tentative="1">
      <w:start w:val="1"/>
      <w:numFmt w:val="bullet"/>
      <w:lvlText w:val=""/>
      <w:lvlJc w:val="left"/>
      <w:pPr>
        <w:ind w:left="3586" w:hanging="360"/>
      </w:pPr>
      <w:rPr>
        <w:rFonts w:ascii="Symbol" w:hAnsi="Symbol" w:hint="default"/>
      </w:rPr>
    </w:lvl>
    <w:lvl w:ilvl="4" w:tplc="08090003" w:tentative="1">
      <w:start w:val="1"/>
      <w:numFmt w:val="bullet"/>
      <w:lvlText w:val="o"/>
      <w:lvlJc w:val="left"/>
      <w:pPr>
        <w:ind w:left="4306" w:hanging="360"/>
      </w:pPr>
      <w:rPr>
        <w:rFonts w:ascii="Courier New" w:hAnsi="Courier New" w:cs="Courier New" w:hint="default"/>
      </w:rPr>
    </w:lvl>
    <w:lvl w:ilvl="5" w:tplc="08090005" w:tentative="1">
      <w:start w:val="1"/>
      <w:numFmt w:val="bullet"/>
      <w:lvlText w:val=""/>
      <w:lvlJc w:val="left"/>
      <w:pPr>
        <w:ind w:left="5026" w:hanging="360"/>
      </w:pPr>
      <w:rPr>
        <w:rFonts w:ascii="Wingdings" w:hAnsi="Wingdings" w:hint="default"/>
      </w:rPr>
    </w:lvl>
    <w:lvl w:ilvl="6" w:tplc="08090001" w:tentative="1">
      <w:start w:val="1"/>
      <w:numFmt w:val="bullet"/>
      <w:lvlText w:val=""/>
      <w:lvlJc w:val="left"/>
      <w:pPr>
        <w:ind w:left="5746" w:hanging="360"/>
      </w:pPr>
      <w:rPr>
        <w:rFonts w:ascii="Symbol" w:hAnsi="Symbol" w:hint="default"/>
      </w:rPr>
    </w:lvl>
    <w:lvl w:ilvl="7" w:tplc="08090003" w:tentative="1">
      <w:start w:val="1"/>
      <w:numFmt w:val="bullet"/>
      <w:lvlText w:val="o"/>
      <w:lvlJc w:val="left"/>
      <w:pPr>
        <w:ind w:left="6466" w:hanging="360"/>
      </w:pPr>
      <w:rPr>
        <w:rFonts w:ascii="Courier New" w:hAnsi="Courier New" w:cs="Courier New" w:hint="default"/>
      </w:rPr>
    </w:lvl>
    <w:lvl w:ilvl="8" w:tplc="08090005" w:tentative="1">
      <w:start w:val="1"/>
      <w:numFmt w:val="bullet"/>
      <w:lvlText w:val=""/>
      <w:lvlJc w:val="left"/>
      <w:pPr>
        <w:ind w:left="7186" w:hanging="360"/>
      </w:pPr>
      <w:rPr>
        <w:rFonts w:ascii="Wingdings" w:hAnsi="Wingdings" w:hint="default"/>
      </w:rPr>
    </w:lvl>
  </w:abstractNum>
  <w:abstractNum w:abstractNumId="1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2" w15:restartNumberingAfterBreak="0">
    <w:nsid w:val="0C1D536F"/>
    <w:multiLevelType w:val="hybridMultilevel"/>
    <w:tmpl w:val="165E5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19780E"/>
    <w:multiLevelType w:val="multilevel"/>
    <w:tmpl w:val="064ABDA4"/>
    <w:lvl w:ilvl="0">
      <w:start w:val="1"/>
      <w:numFmt w:val="decimal"/>
      <w:lvlText w:val="%1."/>
      <w:lvlJc w:val="center"/>
      <w:pPr>
        <w:ind w:left="357" w:hanging="69"/>
      </w:pPr>
      <w:rPr>
        <w:rFonts w:hint="default"/>
      </w:rPr>
    </w:lvl>
    <w:lvl w:ilvl="1">
      <w:start w:val="1"/>
      <w:numFmt w:val="decimal"/>
      <w:lvlText w:val="%1.%2."/>
      <w:lvlJc w:val="center"/>
      <w:pPr>
        <w:ind w:left="1066"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4" w15:restartNumberingAfterBreak="0">
    <w:nsid w:val="13FE2365"/>
    <w:multiLevelType w:val="hybridMultilevel"/>
    <w:tmpl w:val="1620438C"/>
    <w:lvl w:ilvl="0" w:tplc="08090001">
      <w:start w:val="1"/>
      <w:numFmt w:val="bullet"/>
      <w:lvlText w:val=""/>
      <w:lvlJc w:val="left"/>
      <w:pPr>
        <w:ind w:left="1426" w:hanging="360"/>
      </w:pPr>
      <w:rPr>
        <w:rFonts w:ascii="Symbol" w:hAnsi="Symbol" w:hint="default"/>
      </w:rPr>
    </w:lvl>
    <w:lvl w:ilvl="1" w:tplc="08090003" w:tentative="1">
      <w:start w:val="1"/>
      <w:numFmt w:val="bullet"/>
      <w:lvlText w:val="o"/>
      <w:lvlJc w:val="left"/>
      <w:pPr>
        <w:ind w:left="2146" w:hanging="360"/>
      </w:pPr>
      <w:rPr>
        <w:rFonts w:ascii="Courier New" w:hAnsi="Courier New" w:cs="Courier New" w:hint="default"/>
      </w:rPr>
    </w:lvl>
    <w:lvl w:ilvl="2" w:tplc="08090005" w:tentative="1">
      <w:start w:val="1"/>
      <w:numFmt w:val="bullet"/>
      <w:lvlText w:val=""/>
      <w:lvlJc w:val="left"/>
      <w:pPr>
        <w:ind w:left="2866" w:hanging="360"/>
      </w:pPr>
      <w:rPr>
        <w:rFonts w:ascii="Wingdings" w:hAnsi="Wingdings" w:hint="default"/>
      </w:rPr>
    </w:lvl>
    <w:lvl w:ilvl="3" w:tplc="08090001" w:tentative="1">
      <w:start w:val="1"/>
      <w:numFmt w:val="bullet"/>
      <w:lvlText w:val=""/>
      <w:lvlJc w:val="left"/>
      <w:pPr>
        <w:ind w:left="3586" w:hanging="360"/>
      </w:pPr>
      <w:rPr>
        <w:rFonts w:ascii="Symbol" w:hAnsi="Symbol" w:hint="default"/>
      </w:rPr>
    </w:lvl>
    <w:lvl w:ilvl="4" w:tplc="08090003" w:tentative="1">
      <w:start w:val="1"/>
      <w:numFmt w:val="bullet"/>
      <w:lvlText w:val="o"/>
      <w:lvlJc w:val="left"/>
      <w:pPr>
        <w:ind w:left="4306" w:hanging="360"/>
      </w:pPr>
      <w:rPr>
        <w:rFonts w:ascii="Courier New" w:hAnsi="Courier New" w:cs="Courier New" w:hint="default"/>
      </w:rPr>
    </w:lvl>
    <w:lvl w:ilvl="5" w:tplc="08090005" w:tentative="1">
      <w:start w:val="1"/>
      <w:numFmt w:val="bullet"/>
      <w:lvlText w:val=""/>
      <w:lvlJc w:val="left"/>
      <w:pPr>
        <w:ind w:left="5026" w:hanging="360"/>
      </w:pPr>
      <w:rPr>
        <w:rFonts w:ascii="Wingdings" w:hAnsi="Wingdings" w:hint="default"/>
      </w:rPr>
    </w:lvl>
    <w:lvl w:ilvl="6" w:tplc="08090001" w:tentative="1">
      <w:start w:val="1"/>
      <w:numFmt w:val="bullet"/>
      <w:lvlText w:val=""/>
      <w:lvlJc w:val="left"/>
      <w:pPr>
        <w:ind w:left="5746" w:hanging="360"/>
      </w:pPr>
      <w:rPr>
        <w:rFonts w:ascii="Symbol" w:hAnsi="Symbol" w:hint="default"/>
      </w:rPr>
    </w:lvl>
    <w:lvl w:ilvl="7" w:tplc="08090003" w:tentative="1">
      <w:start w:val="1"/>
      <w:numFmt w:val="bullet"/>
      <w:lvlText w:val="o"/>
      <w:lvlJc w:val="left"/>
      <w:pPr>
        <w:ind w:left="6466" w:hanging="360"/>
      </w:pPr>
      <w:rPr>
        <w:rFonts w:ascii="Courier New" w:hAnsi="Courier New" w:cs="Courier New" w:hint="default"/>
      </w:rPr>
    </w:lvl>
    <w:lvl w:ilvl="8" w:tplc="08090005" w:tentative="1">
      <w:start w:val="1"/>
      <w:numFmt w:val="bullet"/>
      <w:lvlText w:val=""/>
      <w:lvlJc w:val="left"/>
      <w:pPr>
        <w:ind w:left="7186" w:hanging="360"/>
      </w:pPr>
      <w:rPr>
        <w:rFonts w:ascii="Wingdings" w:hAnsi="Wingdings" w:hint="default"/>
      </w:rPr>
    </w:lvl>
  </w:abstractNum>
  <w:abstractNum w:abstractNumId="15" w15:restartNumberingAfterBreak="0">
    <w:nsid w:val="1F2E4CBB"/>
    <w:multiLevelType w:val="hybridMultilevel"/>
    <w:tmpl w:val="B816CB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280220AF"/>
    <w:multiLevelType w:val="hybridMultilevel"/>
    <w:tmpl w:val="351038AA"/>
    <w:lvl w:ilvl="0" w:tplc="08090001">
      <w:start w:val="1"/>
      <w:numFmt w:val="bullet"/>
      <w:lvlText w:val=""/>
      <w:lvlJc w:val="left"/>
      <w:pPr>
        <w:ind w:left="1426" w:hanging="360"/>
      </w:pPr>
      <w:rPr>
        <w:rFonts w:ascii="Symbol" w:hAnsi="Symbol" w:hint="default"/>
      </w:rPr>
    </w:lvl>
    <w:lvl w:ilvl="1" w:tplc="08090003" w:tentative="1">
      <w:start w:val="1"/>
      <w:numFmt w:val="bullet"/>
      <w:lvlText w:val="o"/>
      <w:lvlJc w:val="left"/>
      <w:pPr>
        <w:ind w:left="2146" w:hanging="360"/>
      </w:pPr>
      <w:rPr>
        <w:rFonts w:ascii="Courier New" w:hAnsi="Courier New" w:cs="Courier New" w:hint="default"/>
      </w:rPr>
    </w:lvl>
    <w:lvl w:ilvl="2" w:tplc="08090005" w:tentative="1">
      <w:start w:val="1"/>
      <w:numFmt w:val="bullet"/>
      <w:lvlText w:val=""/>
      <w:lvlJc w:val="left"/>
      <w:pPr>
        <w:ind w:left="2866" w:hanging="360"/>
      </w:pPr>
      <w:rPr>
        <w:rFonts w:ascii="Wingdings" w:hAnsi="Wingdings" w:hint="default"/>
      </w:rPr>
    </w:lvl>
    <w:lvl w:ilvl="3" w:tplc="08090001" w:tentative="1">
      <w:start w:val="1"/>
      <w:numFmt w:val="bullet"/>
      <w:lvlText w:val=""/>
      <w:lvlJc w:val="left"/>
      <w:pPr>
        <w:ind w:left="3586" w:hanging="360"/>
      </w:pPr>
      <w:rPr>
        <w:rFonts w:ascii="Symbol" w:hAnsi="Symbol" w:hint="default"/>
      </w:rPr>
    </w:lvl>
    <w:lvl w:ilvl="4" w:tplc="08090003" w:tentative="1">
      <w:start w:val="1"/>
      <w:numFmt w:val="bullet"/>
      <w:lvlText w:val="o"/>
      <w:lvlJc w:val="left"/>
      <w:pPr>
        <w:ind w:left="4306" w:hanging="360"/>
      </w:pPr>
      <w:rPr>
        <w:rFonts w:ascii="Courier New" w:hAnsi="Courier New" w:cs="Courier New" w:hint="default"/>
      </w:rPr>
    </w:lvl>
    <w:lvl w:ilvl="5" w:tplc="08090005" w:tentative="1">
      <w:start w:val="1"/>
      <w:numFmt w:val="bullet"/>
      <w:lvlText w:val=""/>
      <w:lvlJc w:val="left"/>
      <w:pPr>
        <w:ind w:left="5026" w:hanging="360"/>
      </w:pPr>
      <w:rPr>
        <w:rFonts w:ascii="Wingdings" w:hAnsi="Wingdings" w:hint="default"/>
      </w:rPr>
    </w:lvl>
    <w:lvl w:ilvl="6" w:tplc="08090001" w:tentative="1">
      <w:start w:val="1"/>
      <w:numFmt w:val="bullet"/>
      <w:lvlText w:val=""/>
      <w:lvlJc w:val="left"/>
      <w:pPr>
        <w:ind w:left="5746" w:hanging="360"/>
      </w:pPr>
      <w:rPr>
        <w:rFonts w:ascii="Symbol" w:hAnsi="Symbol" w:hint="default"/>
      </w:rPr>
    </w:lvl>
    <w:lvl w:ilvl="7" w:tplc="08090003" w:tentative="1">
      <w:start w:val="1"/>
      <w:numFmt w:val="bullet"/>
      <w:lvlText w:val="o"/>
      <w:lvlJc w:val="left"/>
      <w:pPr>
        <w:ind w:left="6466" w:hanging="360"/>
      </w:pPr>
      <w:rPr>
        <w:rFonts w:ascii="Courier New" w:hAnsi="Courier New" w:cs="Courier New" w:hint="default"/>
      </w:rPr>
    </w:lvl>
    <w:lvl w:ilvl="8" w:tplc="08090005" w:tentative="1">
      <w:start w:val="1"/>
      <w:numFmt w:val="bullet"/>
      <w:lvlText w:val=""/>
      <w:lvlJc w:val="left"/>
      <w:pPr>
        <w:ind w:left="7186" w:hanging="360"/>
      </w:pPr>
      <w:rPr>
        <w:rFonts w:ascii="Wingdings" w:hAnsi="Wingdings" w:hint="default"/>
      </w:rPr>
    </w:lvl>
  </w:abstractNum>
  <w:abstractNum w:abstractNumId="17" w15:restartNumberingAfterBreak="0">
    <w:nsid w:val="2B13242A"/>
    <w:multiLevelType w:val="hybridMultilevel"/>
    <w:tmpl w:val="3B86CF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70733CD"/>
    <w:multiLevelType w:val="hybridMultilevel"/>
    <w:tmpl w:val="09BCAD06"/>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9" w15:restartNumberingAfterBreak="0">
    <w:nsid w:val="43E57458"/>
    <w:multiLevelType w:val="hybridMultilevel"/>
    <w:tmpl w:val="570E4708"/>
    <w:lvl w:ilvl="0" w:tplc="08090001">
      <w:start w:val="1"/>
      <w:numFmt w:val="bullet"/>
      <w:lvlText w:val=""/>
      <w:lvlJc w:val="left"/>
      <w:pPr>
        <w:ind w:left="1803" w:hanging="360"/>
      </w:pPr>
      <w:rPr>
        <w:rFonts w:ascii="Symbol" w:hAnsi="Symbol" w:hint="default"/>
      </w:rPr>
    </w:lvl>
    <w:lvl w:ilvl="1" w:tplc="08090003" w:tentative="1">
      <w:start w:val="1"/>
      <w:numFmt w:val="bullet"/>
      <w:lvlText w:val="o"/>
      <w:lvlJc w:val="left"/>
      <w:pPr>
        <w:ind w:left="2523" w:hanging="360"/>
      </w:pPr>
      <w:rPr>
        <w:rFonts w:ascii="Courier New" w:hAnsi="Courier New" w:cs="Courier New" w:hint="default"/>
      </w:rPr>
    </w:lvl>
    <w:lvl w:ilvl="2" w:tplc="08090005" w:tentative="1">
      <w:start w:val="1"/>
      <w:numFmt w:val="bullet"/>
      <w:lvlText w:val=""/>
      <w:lvlJc w:val="left"/>
      <w:pPr>
        <w:ind w:left="3243" w:hanging="360"/>
      </w:pPr>
      <w:rPr>
        <w:rFonts w:ascii="Wingdings" w:hAnsi="Wingdings" w:hint="default"/>
      </w:rPr>
    </w:lvl>
    <w:lvl w:ilvl="3" w:tplc="08090001" w:tentative="1">
      <w:start w:val="1"/>
      <w:numFmt w:val="bullet"/>
      <w:lvlText w:val=""/>
      <w:lvlJc w:val="left"/>
      <w:pPr>
        <w:ind w:left="3963" w:hanging="360"/>
      </w:pPr>
      <w:rPr>
        <w:rFonts w:ascii="Symbol" w:hAnsi="Symbol" w:hint="default"/>
      </w:rPr>
    </w:lvl>
    <w:lvl w:ilvl="4" w:tplc="08090003" w:tentative="1">
      <w:start w:val="1"/>
      <w:numFmt w:val="bullet"/>
      <w:lvlText w:val="o"/>
      <w:lvlJc w:val="left"/>
      <w:pPr>
        <w:ind w:left="4683" w:hanging="360"/>
      </w:pPr>
      <w:rPr>
        <w:rFonts w:ascii="Courier New" w:hAnsi="Courier New" w:cs="Courier New" w:hint="default"/>
      </w:rPr>
    </w:lvl>
    <w:lvl w:ilvl="5" w:tplc="08090005" w:tentative="1">
      <w:start w:val="1"/>
      <w:numFmt w:val="bullet"/>
      <w:lvlText w:val=""/>
      <w:lvlJc w:val="left"/>
      <w:pPr>
        <w:ind w:left="5403" w:hanging="360"/>
      </w:pPr>
      <w:rPr>
        <w:rFonts w:ascii="Wingdings" w:hAnsi="Wingdings" w:hint="default"/>
      </w:rPr>
    </w:lvl>
    <w:lvl w:ilvl="6" w:tplc="08090001" w:tentative="1">
      <w:start w:val="1"/>
      <w:numFmt w:val="bullet"/>
      <w:lvlText w:val=""/>
      <w:lvlJc w:val="left"/>
      <w:pPr>
        <w:ind w:left="6123" w:hanging="360"/>
      </w:pPr>
      <w:rPr>
        <w:rFonts w:ascii="Symbol" w:hAnsi="Symbol" w:hint="default"/>
      </w:rPr>
    </w:lvl>
    <w:lvl w:ilvl="7" w:tplc="08090003" w:tentative="1">
      <w:start w:val="1"/>
      <w:numFmt w:val="bullet"/>
      <w:lvlText w:val="o"/>
      <w:lvlJc w:val="left"/>
      <w:pPr>
        <w:ind w:left="6843" w:hanging="360"/>
      </w:pPr>
      <w:rPr>
        <w:rFonts w:ascii="Courier New" w:hAnsi="Courier New" w:cs="Courier New" w:hint="default"/>
      </w:rPr>
    </w:lvl>
    <w:lvl w:ilvl="8" w:tplc="08090005" w:tentative="1">
      <w:start w:val="1"/>
      <w:numFmt w:val="bullet"/>
      <w:lvlText w:val=""/>
      <w:lvlJc w:val="left"/>
      <w:pPr>
        <w:ind w:left="7563" w:hanging="360"/>
      </w:pPr>
      <w:rPr>
        <w:rFonts w:ascii="Wingdings" w:hAnsi="Wingdings" w:hint="default"/>
      </w:rPr>
    </w:lvl>
  </w:abstractNum>
  <w:abstractNum w:abstractNumId="20" w15:restartNumberingAfterBreak="0">
    <w:nsid w:val="4A5E4E50"/>
    <w:multiLevelType w:val="hybridMultilevel"/>
    <w:tmpl w:val="FFBEC226"/>
    <w:lvl w:ilvl="0" w:tplc="08090001">
      <w:start w:val="1"/>
      <w:numFmt w:val="bullet"/>
      <w:lvlText w:val=""/>
      <w:lvlJc w:val="left"/>
      <w:pPr>
        <w:ind w:left="1426" w:hanging="360"/>
      </w:pPr>
      <w:rPr>
        <w:rFonts w:ascii="Symbol" w:hAnsi="Symbol" w:hint="default"/>
      </w:rPr>
    </w:lvl>
    <w:lvl w:ilvl="1" w:tplc="32CC0F84">
      <w:start w:val="1"/>
      <w:numFmt w:val="bullet"/>
      <w:lvlText w:val="-"/>
      <w:lvlJc w:val="left"/>
      <w:pPr>
        <w:ind w:left="2146" w:hanging="360"/>
      </w:pPr>
      <w:rPr>
        <w:rFonts w:ascii="Courier New" w:hAnsi="Courier New" w:hint="default"/>
      </w:rPr>
    </w:lvl>
    <w:lvl w:ilvl="2" w:tplc="08090005" w:tentative="1">
      <w:start w:val="1"/>
      <w:numFmt w:val="bullet"/>
      <w:lvlText w:val=""/>
      <w:lvlJc w:val="left"/>
      <w:pPr>
        <w:ind w:left="2866" w:hanging="360"/>
      </w:pPr>
      <w:rPr>
        <w:rFonts w:ascii="Wingdings" w:hAnsi="Wingdings" w:hint="default"/>
      </w:rPr>
    </w:lvl>
    <w:lvl w:ilvl="3" w:tplc="08090001" w:tentative="1">
      <w:start w:val="1"/>
      <w:numFmt w:val="bullet"/>
      <w:lvlText w:val=""/>
      <w:lvlJc w:val="left"/>
      <w:pPr>
        <w:ind w:left="3586" w:hanging="360"/>
      </w:pPr>
      <w:rPr>
        <w:rFonts w:ascii="Symbol" w:hAnsi="Symbol" w:hint="default"/>
      </w:rPr>
    </w:lvl>
    <w:lvl w:ilvl="4" w:tplc="08090003" w:tentative="1">
      <w:start w:val="1"/>
      <w:numFmt w:val="bullet"/>
      <w:lvlText w:val="o"/>
      <w:lvlJc w:val="left"/>
      <w:pPr>
        <w:ind w:left="4306" w:hanging="360"/>
      </w:pPr>
      <w:rPr>
        <w:rFonts w:ascii="Courier New" w:hAnsi="Courier New" w:cs="Courier New" w:hint="default"/>
      </w:rPr>
    </w:lvl>
    <w:lvl w:ilvl="5" w:tplc="08090005" w:tentative="1">
      <w:start w:val="1"/>
      <w:numFmt w:val="bullet"/>
      <w:lvlText w:val=""/>
      <w:lvlJc w:val="left"/>
      <w:pPr>
        <w:ind w:left="5026" w:hanging="360"/>
      </w:pPr>
      <w:rPr>
        <w:rFonts w:ascii="Wingdings" w:hAnsi="Wingdings" w:hint="default"/>
      </w:rPr>
    </w:lvl>
    <w:lvl w:ilvl="6" w:tplc="08090001" w:tentative="1">
      <w:start w:val="1"/>
      <w:numFmt w:val="bullet"/>
      <w:lvlText w:val=""/>
      <w:lvlJc w:val="left"/>
      <w:pPr>
        <w:ind w:left="5746" w:hanging="360"/>
      </w:pPr>
      <w:rPr>
        <w:rFonts w:ascii="Symbol" w:hAnsi="Symbol" w:hint="default"/>
      </w:rPr>
    </w:lvl>
    <w:lvl w:ilvl="7" w:tplc="08090003" w:tentative="1">
      <w:start w:val="1"/>
      <w:numFmt w:val="bullet"/>
      <w:lvlText w:val="o"/>
      <w:lvlJc w:val="left"/>
      <w:pPr>
        <w:ind w:left="6466" w:hanging="360"/>
      </w:pPr>
      <w:rPr>
        <w:rFonts w:ascii="Courier New" w:hAnsi="Courier New" w:cs="Courier New" w:hint="default"/>
      </w:rPr>
    </w:lvl>
    <w:lvl w:ilvl="8" w:tplc="08090005" w:tentative="1">
      <w:start w:val="1"/>
      <w:numFmt w:val="bullet"/>
      <w:lvlText w:val=""/>
      <w:lvlJc w:val="left"/>
      <w:pPr>
        <w:ind w:left="7186" w:hanging="360"/>
      </w:pPr>
      <w:rPr>
        <w:rFonts w:ascii="Wingdings" w:hAnsi="Wingdings" w:hint="default"/>
      </w:rPr>
    </w:lvl>
  </w:abstractNum>
  <w:abstractNum w:abstractNumId="21" w15:restartNumberingAfterBreak="0">
    <w:nsid w:val="50A3531D"/>
    <w:multiLevelType w:val="multilevel"/>
    <w:tmpl w:val="0540AAB0"/>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7A63EB"/>
    <w:multiLevelType w:val="hybridMultilevel"/>
    <w:tmpl w:val="982084C2"/>
    <w:lvl w:ilvl="0" w:tplc="8A86D79C">
      <w:start w:val="1"/>
      <w:numFmt w:val="bullet"/>
      <w:pStyle w:val="PolicyBullets"/>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57227D2E"/>
    <w:multiLevelType w:val="hybridMultilevel"/>
    <w:tmpl w:val="3A4AA8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686244"/>
    <w:multiLevelType w:val="multilevel"/>
    <w:tmpl w:val="264A4890"/>
    <w:lvl w:ilvl="0">
      <w:start w:val="1"/>
      <w:numFmt w:val="decimal"/>
      <w:lvlText w:val="%1."/>
      <w:lvlJc w:val="left"/>
      <w:pPr>
        <w:ind w:left="1080" w:hanging="360"/>
      </w:pPr>
      <w:rPr>
        <w:b w:val="0"/>
        <w:bCs w:val="0"/>
        <w:color w:val="auto"/>
        <w:sz w:val="22"/>
        <w:szCs w:val="22"/>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6" w15:restartNumberingAfterBreak="0">
    <w:nsid w:val="73E32DD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715398F"/>
    <w:multiLevelType w:val="hybridMultilevel"/>
    <w:tmpl w:val="E6282AD0"/>
    <w:lvl w:ilvl="0" w:tplc="08090001">
      <w:start w:val="1"/>
      <w:numFmt w:val="bullet"/>
      <w:lvlText w:val=""/>
      <w:lvlJc w:val="left"/>
      <w:pPr>
        <w:ind w:left="1426" w:hanging="360"/>
      </w:pPr>
      <w:rPr>
        <w:rFonts w:ascii="Symbol" w:hAnsi="Symbol" w:hint="default"/>
      </w:rPr>
    </w:lvl>
    <w:lvl w:ilvl="1" w:tplc="08090003" w:tentative="1">
      <w:start w:val="1"/>
      <w:numFmt w:val="bullet"/>
      <w:lvlText w:val="o"/>
      <w:lvlJc w:val="left"/>
      <w:pPr>
        <w:ind w:left="2146" w:hanging="360"/>
      </w:pPr>
      <w:rPr>
        <w:rFonts w:ascii="Courier New" w:hAnsi="Courier New" w:cs="Courier New" w:hint="default"/>
      </w:rPr>
    </w:lvl>
    <w:lvl w:ilvl="2" w:tplc="08090005" w:tentative="1">
      <w:start w:val="1"/>
      <w:numFmt w:val="bullet"/>
      <w:lvlText w:val=""/>
      <w:lvlJc w:val="left"/>
      <w:pPr>
        <w:ind w:left="2866" w:hanging="360"/>
      </w:pPr>
      <w:rPr>
        <w:rFonts w:ascii="Wingdings" w:hAnsi="Wingdings" w:hint="default"/>
      </w:rPr>
    </w:lvl>
    <w:lvl w:ilvl="3" w:tplc="08090001" w:tentative="1">
      <w:start w:val="1"/>
      <w:numFmt w:val="bullet"/>
      <w:lvlText w:val=""/>
      <w:lvlJc w:val="left"/>
      <w:pPr>
        <w:ind w:left="3586" w:hanging="360"/>
      </w:pPr>
      <w:rPr>
        <w:rFonts w:ascii="Symbol" w:hAnsi="Symbol" w:hint="default"/>
      </w:rPr>
    </w:lvl>
    <w:lvl w:ilvl="4" w:tplc="08090003" w:tentative="1">
      <w:start w:val="1"/>
      <w:numFmt w:val="bullet"/>
      <w:lvlText w:val="o"/>
      <w:lvlJc w:val="left"/>
      <w:pPr>
        <w:ind w:left="4306" w:hanging="360"/>
      </w:pPr>
      <w:rPr>
        <w:rFonts w:ascii="Courier New" w:hAnsi="Courier New" w:cs="Courier New" w:hint="default"/>
      </w:rPr>
    </w:lvl>
    <w:lvl w:ilvl="5" w:tplc="08090005" w:tentative="1">
      <w:start w:val="1"/>
      <w:numFmt w:val="bullet"/>
      <w:lvlText w:val=""/>
      <w:lvlJc w:val="left"/>
      <w:pPr>
        <w:ind w:left="5026" w:hanging="360"/>
      </w:pPr>
      <w:rPr>
        <w:rFonts w:ascii="Wingdings" w:hAnsi="Wingdings" w:hint="default"/>
      </w:rPr>
    </w:lvl>
    <w:lvl w:ilvl="6" w:tplc="08090001" w:tentative="1">
      <w:start w:val="1"/>
      <w:numFmt w:val="bullet"/>
      <w:lvlText w:val=""/>
      <w:lvlJc w:val="left"/>
      <w:pPr>
        <w:ind w:left="5746" w:hanging="360"/>
      </w:pPr>
      <w:rPr>
        <w:rFonts w:ascii="Symbol" w:hAnsi="Symbol" w:hint="default"/>
      </w:rPr>
    </w:lvl>
    <w:lvl w:ilvl="7" w:tplc="08090003" w:tentative="1">
      <w:start w:val="1"/>
      <w:numFmt w:val="bullet"/>
      <w:lvlText w:val="o"/>
      <w:lvlJc w:val="left"/>
      <w:pPr>
        <w:ind w:left="6466" w:hanging="360"/>
      </w:pPr>
      <w:rPr>
        <w:rFonts w:ascii="Courier New" w:hAnsi="Courier New" w:cs="Courier New" w:hint="default"/>
      </w:rPr>
    </w:lvl>
    <w:lvl w:ilvl="8" w:tplc="08090005" w:tentative="1">
      <w:start w:val="1"/>
      <w:numFmt w:val="bullet"/>
      <w:lvlText w:val=""/>
      <w:lvlJc w:val="left"/>
      <w:pPr>
        <w:ind w:left="7186" w:hanging="360"/>
      </w:pPr>
      <w:rPr>
        <w:rFonts w:ascii="Wingdings" w:hAnsi="Wingdings" w:hint="default"/>
      </w:rPr>
    </w:lvl>
  </w:abstractNum>
  <w:abstractNum w:abstractNumId="28" w15:restartNumberingAfterBreak="0">
    <w:nsid w:val="791B5EFE"/>
    <w:multiLevelType w:val="hybridMultilevel"/>
    <w:tmpl w:val="EA762D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881700670">
    <w:abstractNumId w:val="11"/>
  </w:num>
  <w:num w:numId="2" w16cid:durableId="1091438576">
    <w:abstractNumId w:val="25"/>
  </w:num>
  <w:num w:numId="3" w16cid:durableId="896015622">
    <w:abstractNumId w:val="22"/>
  </w:num>
  <w:num w:numId="4" w16cid:durableId="886837577">
    <w:abstractNumId w:val="9"/>
  </w:num>
  <w:num w:numId="5" w16cid:durableId="726419512">
    <w:abstractNumId w:val="21"/>
  </w:num>
  <w:num w:numId="6" w16cid:durableId="1365322523">
    <w:abstractNumId w:val="16"/>
  </w:num>
  <w:num w:numId="7" w16cid:durableId="678001039">
    <w:abstractNumId w:val="23"/>
  </w:num>
  <w:num w:numId="8" w16cid:durableId="150950010">
    <w:abstractNumId w:val="20"/>
  </w:num>
  <w:num w:numId="9" w16cid:durableId="1897813083">
    <w:abstractNumId w:val="27"/>
  </w:num>
  <w:num w:numId="10" w16cid:durableId="509415947">
    <w:abstractNumId w:val="28"/>
  </w:num>
  <w:num w:numId="11" w16cid:durableId="1210800265">
    <w:abstractNumId w:val="10"/>
  </w:num>
  <w:num w:numId="12" w16cid:durableId="1205213669">
    <w:abstractNumId w:val="17"/>
  </w:num>
  <w:num w:numId="13" w16cid:durableId="1001155577">
    <w:abstractNumId w:val="13"/>
  </w:num>
  <w:num w:numId="14" w16cid:durableId="810560562">
    <w:abstractNumId w:val="15"/>
  </w:num>
  <w:num w:numId="15" w16cid:durableId="693263241">
    <w:abstractNumId w:val="14"/>
  </w:num>
  <w:num w:numId="16" w16cid:durableId="1360349331">
    <w:abstractNumId w:val="18"/>
  </w:num>
  <w:num w:numId="17" w16cid:durableId="1436752887">
    <w:abstractNumId w:val="19"/>
  </w:num>
  <w:num w:numId="18" w16cid:durableId="1903713556">
    <w:abstractNumId w:val="26"/>
  </w:num>
  <w:num w:numId="19" w16cid:durableId="1931798">
    <w:abstractNumId w:val="24"/>
  </w:num>
  <w:num w:numId="20" w16cid:durableId="16934658">
    <w:abstractNumId w:val="7"/>
  </w:num>
  <w:num w:numId="21" w16cid:durableId="412512336">
    <w:abstractNumId w:val="6"/>
  </w:num>
  <w:num w:numId="22" w16cid:durableId="1717853928">
    <w:abstractNumId w:val="5"/>
  </w:num>
  <w:num w:numId="23" w16cid:durableId="241380071">
    <w:abstractNumId w:val="4"/>
  </w:num>
  <w:num w:numId="24" w16cid:durableId="335960420">
    <w:abstractNumId w:val="8"/>
  </w:num>
  <w:num w:numId="25" w16cid:durableId="1427114151">
    <w:abstractNumId w:val="3"/>
  </w:num>
  <w:num w:numId="26" w16cid:durableId="1635790839">
    <w:abstractNumId w:val="2"/>
  </w:num>
  <w:num w:numId="27" w16cid:durableId="862742008">
    <w:abstractNumId w:val="1"/>
  </w:num>
  <w:num w:numId="28" w16cid:durableId="1143230289">
    <w:abstractNumId w:val="0"/>
  </w:num>
  <w:num w:numId="29" w16cid:durableId="35551084">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zI0sjSwBLJMLZR0lIJTi4sz8/NACoxqAXhDo4ssAAAA"/>
  </w:docVars>
  <w:rsids>
    <w:rsidRoot w:val="000F29F1"/>
    <w:rsid w:val="00002951"/>
    <w:rsid w:val="00013D59"/>
    <w:rsid w:val="00016A8A"/>
    <w:rsid w:val="00017B4E"/>
    <w:rsid w:val="00023759"/>
    <w:rsid w:val="000258FA"/>
    <w:rsid w:val="000269DA"/>
    <w:rsid w:val="00034321"/>
    <w:rsid w:val="0004280A"/>
    <w:rsid w:val="000458AE"/>
    <w:rsid w:val="0006170F"/>
    <w:rsid w:val="00063216"/>
    <w:rsid w:val="00063892"/>
    <w:rsid w:val="000703A5"/>
    <w:rsid w:val="00071E9D"/>
    <w:rsid w:val="0007615B"/>
    <w:rsid w:val="000762FF"/>
    <w:rsid w:val="00076519"/>
    <w:rsid w:val="000A2BE3"/>
    <w:rsid w:val="000A5CB2"/>
    <w:rsid w:val="000A601C"/>
    <w:rsid w:val="000C04D4"/>
    <w:rsid w:val="000C0930"/>
    <w:rsid w:val="000C6C98"/>
    <w:rsid w:val="000D77FF"/>
    <w:rsid w:val="000D7BA2"/>
    <w:rsid w:val="000F29F1"/>
    <w:rsid w:val="000F3F69"/>
    <w:rsid w:val="00110EA2"/>
    <w:rsid w:val="00120342"/>
    <w:rsid w:val="00120B7B"/>
    <w:rsid w:val="00122F8D"/>
    <w:rsid w:val="0013268B"/>
    <w:rsid w:val="00135E75"/>
    <w:rsid w:val="00143D31"/>
    <w:rsid w:val="00150306"/>
    <w:rsid w:val="00151782"/>
    <w:rsid w:val="00153EB5"/>
    <w:rsid w:val="00157554"/>
    <w:rsid w:val="00170DBB"/>
    <w:rsid w:val="00180281"/>
    <w:rsid w:val="00181FB4"/>
    <w:rsid w:val="00185256"/>
    <w:rsid w:val="00192553"/>
    <w:rsid w:val="00194336"/>
    <w:rsid w:val="00197530"/>
    <w:rsid w:val="001A2719"/>
    <w:rsid w:val="001A404F"/>
    <w:rsid w:val="001A454F"/>
    <w:rsid w:val="001A6819"/>
    <w:rsid w:val="001B1A66"/>
    <w:rsid w:val="001B2352"/>
    <w:rsid w:val="001B528C"/>
    <w:rsid w:val="001D0E60"/>
    <w:rsid w:val="001D2415"/>
    <w:rsid w:val="001D56C8"/>
    <w:rsid w:val="001D5E25"/>
    <w:rsid w:val="001E6E42"/>
    <w:rsid w:val="001F613D"/>
    <w:rsid w:val="00201CC3"/>
    <w:rsid w:val="00202EC2"/>
    <w:rsid w:val="002043A7"/>
    <w:rsid w:val="00205749"/>
    <w:rsid w:val="002061FB"/>
    <w:rsid w:val="00210A73"/>
    <w:rsid w:val="0025056F"/>
    <w:rsid w:val="002603C4"/>
    <w:rsid w:val="0026449C"/>
    <w:rsid w:val="0028616F"/>
    <w:rsid w:val="0028789C"/>
    <w:rsid w:val="00290B9C"/>
    <w:rsid w:val="002A0EC0"/>
    <w:rsid w:val="002A3821"/>
    <w:rsid w:val="002B1E37"/>
    <w:rsid w:val="002C3EDE"/>
    <w:rsid w:val="002C3F61"/>
    <w:rsid w:val="002D070F"/>
    <w:rsid w:val="002D5E02"/>
    <w:rsid w:val="002E18FE"/>
    <w:rsid w:val="002E5EA6"/>
    <w:rsid w:val="002F1BE0"/>
    <w:rsid w:val="002F2318"/>
    <w:rsid w:val="002F594F"/>
    <w:rsid w:val="002F67A2"/>
    <w:rsid w:val="00310E0A"/>
    <w:rsid w:val="003204E4"/>
    <w:rsid w:val="0033307B"/>
    <w:rsid w:val="00336BA8"/>
    <w:rsid w:val="003508B2"/>
    <w:rsid w:val="00362FEA"/>
    <w:rsid w:val="0036362B"/>
    <w:rsid w:val="00364AF3"/>
    <w:rsid w:val="00372B6E"/>
    <w:rsid w:val="00373842"/>
    <w:rsid w:val="00373EC7"/>
    <w:rsid w:val="00380EF2"/>
    <w:rsid w:val="00391C0C"/>
    <w:rsid w:val="00397D01"/>
    <w:rsid w:val="003A03F3"/>
    <w:rsid w:val="003B4EAA"/>
    <w:rsid w:val="003B7D8C"/>
    <w:rsid w:val="003C36ED"/>
    <w:rsid w:val="003C40C6"/>
    <w:rsid w:val="003C4D7F"/>
    <w:rsid w:val="003C5804"/>
    <w:rsid w:val="003D2052"/>
    <w:rsid w:val="003D25DA"/>
    <w:rsid w:val="003E3D96"/>
    <w:rsid w:val="003F6AAF"/>
    <w:rsid w:val="004030F8"/>
    <w:rsid w:val="0040315F"/>
    <w:rsid w:val="00406B6A"/>
    <w:rsid w:val="00407781"/>
    <w:rsid w:val="0042115F"/>
    <w:rsid w:val="00421646"/>
    <w:rsid w:val="004254E3"/>
    <w:rsid w:val="00430C9D"/>
    <w:rsid w:val="00436AE4"/>
    <w:rsid w:val="004438BF"/>
    <w:rsid w:val="00443A57"/>
    <w:rsid w:val="00446895"/>
    <w:rsid w:val="004511E7"/>
    <w:rsid w:val="004535D8"/>
    <w:rsid w:val="00475865"/>
    <w:rsid w:val="00477EEB"/>
    <w:rsid w:val="00482E02"/>
    <w:rsid w:val="004875A3"/>
    <w:rsid w:val="00490FB2"/>
    <w:rsid w:val="00494696"/>
    <w:rsid w:val="004B075F"/>
    <w:rsid w:val="004B0BC2"/>
    <w:rsid w:val="004B7A7E"/>
    <w:rsid w:val="004C0A3C"/>
    <w:rsid w:val="004C24DB"/>
    <w:rsid w:val="004C255B"/>
    <w:rsid w:val="004C75E3"/>
    <w:rsid w:val="004D260F"/>
    <w:rsid w:val="004D4F3A"/>
    <w:rsid w:val="004D6E57"/>
    <w:rsid w:val="004E5CE7"/>
    <w:rsid w:val="004E629C"/>
    <w:rsid w:val="004F2DEB"/>
    <w:rsid w:val="004F5546"/>
    <w:rsid w:val="00500879"/>
    <w:rsid w:val="00505B59"/>
    <w:rsid w:val="0051222D"/>
    <w:rsid w:val="005133E7"/>
    <w:rsid w:val="00522BF8"/>
    <w:rsid w:val="00534929"/>
    <w:rsid w:val="00536DB0"/>
    <w:rsid w:val="005474F7"/>
    <w:rsid w:val="00547E47"/>
    <w:rsid w:val="00554372"/>
    <w:rsid w:val="005543BC"/>
    <w:rsid w:val="00562DD0"/>
    <w:rsid w:val="00567941"/>
    <w:rsid w:val="005708D1"/>
    <w:rsid w:val="0057131F"/>
    <w:rsid w:val="00582B23"/>
    <w:rsid w:val="005835F2"/>
    <w:rsid w:val="00585C21"/>
    <w:rsid w:val="00585EC3"/>
    <w:rsid w:val="0058616F"/>
    <w:rsid w:val="0059012E"/>
    <w:rsid w:val="00590184"/>
    <w:rsid w:val="00591124"/>
    <w:rsid w:val="00597B78"/>
    <w:rsid w:val="00597D7E"/>
    <w:rsid w:val="005A7EA6"/>
    <w:rsid w:val="005B4D29"/>
    <w:rsid w:val="005C1CE1"/>
    <w:rsid w:val="005C2C1E"/>
    <w:rsid w:val="005C343B"/>
    <w:rsid w:val="005C3CBF"/>
    <w:rsid w:val="005E1A2E"/>
    <w:rsid w:val="005E5041"/>
    <w:rsid w:val="005F074B"/>
    <w:rsid w:val="005F6037"/>
    <w:rsid w:val="005F6CDC"/>
    <w:rsid w:val="00600729"/>
    <w:rsid w:val="00605D3F"/>
    <w:rsid w:val="00610A8A"/>
    <w:rsid w:val="00614997"/>
    <w:rsid w:val="006262EC"/>
    <w:rsid w:val="00631F50"/>
    <w:rsid w:val="00634E6D"/>
    <w:rsid w:val="0064270A"/>
    <w:rsid w:val="006459C8"/>
    <w:rsid w:val="00645BA2"/>
    <w:rsid w:val="00657484"/>
    <w:rsid w:val="006614C8"/>
    <w:rsid w:val="00687CA0"/>
    <w:rsid w:val="00695FEB"/>
    <w:rsid w:val="00696C37"/>
    <w:rsid w:val="006B4231"/>
    <w:rsid w:val="006B5B55"/>
    <w:rsid w:val="006C65E5"/>
    <w:rsid w:val="006C7AF5"/>
    <w:rsid w:val="006E1980"/>
    <w:rsid w:val="006F3567"/>
    <w:rsid w:val="006F373B"/>
    <w:rsid w:val="006F7F8A"/>
    <w:rsid w:val="00706B6E"/>
    <w:rsid w:val="00731604"/>
    <w:rsid w:val="00734636"/>
    <w:rsid w:val="00737195"/>
    <w:rsid w:val="00746E57"/>
    <w:rsid w:val="00754C48"/>
    <w:rsid w:val="00755E26"/>
    <w:rsid w:val="00764A36"/>
    <w:rsid w:val="00774EBE"/>
    <w:rsid w:val="00777385"/>
    <w:rsid w:val="00790049"/>
    <w:rsid w:val="00790C10"/>
    <w:rsid w:val="00792533"/>
    <w:rsid w:val="007A1403"/>
    <w:rsid w:val="007A2AD4"/>
    <w:rsid w:val="007A33CB"/>
    <w:rsid w:val="007A57E0"/>
    <w:rsid w:val="007A60AA"/>
    <w:rsid w:val="007B4B8B"/>
    <w:rsid w:val="007C66B8"/>
    <w:rsid w:val="007D0290"/>
    <w:rsid w:val="007D6810"/>
    <w:rsid w:val="007E2203"/>
    <w:rsid w:val="007F509B"/>
    <w:rsid w:val="008016D2"/>
    <w:rsid w:val="00803E26"/>
    <w:rsid w:val="00816B8B"/>
    <w:rsid w:val="008262F1"/>
    <w:rsid w:val="00831BE6"/>
    <w:rsid w:val="00833641"/>
    <w:rsid w:val="00842CF3"/>
    <w:rsid w:val="00843FAC"/>
    <w:rsid w:val="00850C4F"/>
    <w:rsid w:val="00875E34"/>
    <w:rsid w:val="00877F95"/>
    <w:rsid w:val="00882BA0"/>
    <w:rsid w:val="008850A2"/>
    <w:rsid w:val="0088596F"/>
    <w:rsid w:val="00891017"/>
    <w:rsid w:val="00892BC2"/>
    <w:rsid w:val="0089330D"/>
    <w:rsid w:val="00895CE1"/>
    <w:rsid w:val="00896D05"/>
    <w:rsid w:val="008A1949"/>
    <w:rsid w:val="008A3434"/>
    <w:rsid w:val="008B0361"/>
    <w:rsid w:val="008B3658"/>
    <w:rsid w:val="008B6B41"/>
    <w:rsid w:val="008C36AB"/>
    <w:rsid w:val="008D0C0B"/>
    <w:rsid w:val="008D3A10"/>
    <w:rsid w:val="008D6E72"/>
    <w:rsid w:val="008E6AB7"/>
    <w:rsid w:val="008F155A"/>
    <w:rsid w:val="008F5E52"/>
    <w:rsid w:val="008F74F1"/>
    <w:rsid w:val="0090056C"/>
    <w:rsid w:val="00905434"/>
    <w:rsid w:val="00910F27"/>
    <w:rsid w:val="0091306C"/>
    <w:rsid w:val="0091369E"/>
    <w:rsid w:val="009172C2"/>
    <w:rsid w:val="00917B0A"/>
    <w:rsid w:val="009238F3"/>
    <w:rsid w:val="00925A40"/>
    <w:rsid w:val="00926C4F"/>
    <w:rsid w:val="009326A1"/>
    <w:rsid w:val="00940695"/>
    <w:rsid w:val="00960B7C"/>
    <w:rsid w:val="00962A29"/>
    <w:rsid w:val="009647E8"/>
    <w:rsid w:val="009702DB"/>
    <w:rsid w:val="0097109C"/>
    <w:rsid w:val="00973326"/>
    <w:rsid w:val="009749C0"/>
    <w:rsid w:val="0097710F"/>
    <w:rsid w:val="009834C2"/>
    <w:rsid w:val="00984931"/>
    <w:rsid w:val="00991C30"/>
    <w:rsid w:val="009A0E5E"/>
    <w:rsid w:val="009B6B43"/>
    <w:rsid w:val="009C0429"/>
    <w:rsid w:val="009C7E4D"/>
    <w:rsid w:val="009D28E9"/>
    <w:rsid w:val="009D2DF0"/>
    <w:rsid w:val="009E07B6"/>
    <w:rsid w:val="009E5407"/>
    <w:rsid w:val="009F37F9"/>
    <w:rsid w:val="009F3FA7"/>
    <w:rsid w:val="00A14894"/>
    <w:rsid w:val="00A15F4D"/>
    <w:rsid w:val="00A22BC3"/>
    <w:rsid w:val="00A31334"/>
    <w:rsid w:val="00A35BC0"/>
    <w:rsid w:val="00A372F1"/>
    <w:rsid w:val="00A41BE1"/>
    <w:rsid w:val="00A43384"/>
    <w:rsid w:val="00A44C51"/>
    <w:rsid w:val="00A47072"/>
    <w:rsid w:val="00A60D1A"/>
    <w:rsid w:val="00A66A56"/>
    <w:rsid w:val="00A836A0"/>
    <w:rsid w:val="00AA00FF"/>
    <w:rsid w:val="00AA1CE4"/>
    <w:rsid w:val="00AA2BCF"/>
    <w:rsid w:val="00AA762C"/>
    <w:rsid w:val="00AA7AD8"/>
    <w:rsid w:val="00AB5B08"/>
    <w:rsid w:val="00AC2291"/>
    <w:rsid w:val="00AC25D4"/>
    <w:rsid w:val="00AD0B2F"/>
    <w:rsid w:val="00AD64A5"/>
    <w:rsid w:val="00AE1F5E"/>
    <w:rsid w:val="00AF3380"/>
    <w:rsid w:val="00AF431D"/>
    <w:rsid w:val="00B10463"/>
    <w:rsid w:val="00B1564B"/>
    <w:rsid w:val="00B21FA2"/>
    <w:rsid w:val="00B23533"/>
    <w:rsid w:val="00B27548"/>
    <w:rsid w:val="00B36B38"/>
    <w:rsid w:val="00B412CA"/>
    <w:rsid w:val="00B54D92"/>
    <w:rsid w:val="00B569F9"/>
    <w:rsid w:val="00B57068"/>
    <w:rsid w:val="00B67B81"/>
    <w:rsid w:val="00B72F19"/>
    <w:rsid w:val="00B736CB"/>
    <w:rsid w:val="00B76BF7"/>
    <w:rsid w:val="00B81E3E"/>
    <w:rsid w:val="00B94FFB"/>
    <w:rsid w:val="00BA5946"/>
    <w:rsid w:val="00BC2C01"/>
    <w:rsid w:val="00BC43CD"/>
    <w:rsid w:val="00BC4A30"/>
    <w:rsid w:val="00BC60AE"/>
    <w:rsid w:val="00BC7D42"/>
    <w:rsid w:val="00BD0411"/>
    <w:rsid w:val="00BD59C3"/>
    <w:rsid w:val="00BE38A7"/>
    <w:rsid w:val="00BE76FB"/>
    <w:rsid w:val="00BF79A1"/>
    <w:rsid w:val="00BF7FAA"/>
    <w:rsid w:val="00C13FE3"/>
    <w:rsid w:val="00C152B6"/>
    <w:rsid w:val="00C40647"/>
    <w:rsid w:val="00C44366"/>
    <w:rsid w:val="00C44B15"/>
    <w:rsid w:val="00C47599"/>
    <w:rsid w:val="00C53B80"/>
    <w:rsid w:val="00C54732"/>
    <w:rsid w:val="00C56BFC"/>
    <w:rsid w:val="00C62716"/>
    <w:rsid w:val="00C65AFA"/>
    <w:rsid w:val="00C77A4A"/>
    <w:rsid w:val="00C915D9"/>
    <w:rsid w:val="00C92B6A"/>
    <w:rsid w:val="00C97CD8"/>
    <w:rsid w:val="00CB1A53"/>
    <w:rsid w:val="00CB7FEE"/>
    <w:rsid w:val="00CC1AFE"/>
    <w:rsid w:val="00CD0A89"/>
    <w:rsid w:val="00CD23A7"/>
    <w:rsid w:val="00CD430B"/>
    <w:rsid w:val="00CD448D"/>
    <w:rsid w:val="00CD5EFC"/>
    <w:rsid w:val="00CD668D"/>
    <w:rsid w:val="00CE3A9F"/>
    <w:rsid w:val="00CE6ACF"/>
    <w:rsid w:val="00CF230F"/>
    <w:rsid w:val="00D03BBA"/>
    <w:rsid w:val="00D07F1B"/>
    <w:rsid w:val="00D3218D"/>
    <w:rsid w:val="00D353A9"/>
    <w:rsid w:val="00D368EF"/>
    <w:rsid w:val="00D37FFA"/>
    <w:rsid w:val="00D41904"/>
    <w:rsid w:val="00D4301F"/>
    <w:rsid w:val="00D45172"/>
    <w:rsid w:val="00D5082B"/>
    <w:rsid w:val="00D53DDC"/>
    <w:rsid w:val="00D66933"/>
    <w:rsid w:val="00D765F2"/>
    <w:rsid w:val="00D7795C"/>
    <w:rsid w:val="00D93263"/>
    <w:rsid w:val="00D94594"/>
    <w:rsid w:val="00DA2AC6"/>
    <w:rsid w:val="00DB24DD"/>
    <w:rsid w:val="00DB4B90"/>
    <w:rsid w:val="00DD2AFA"/>
    <w:rsid w:val="00DD4BAE"/>
    <w:rsid w:val="00DD577B"/>
    <w:rsid w:val="00DD5C00"/>
    <w:rsid w:val="00DE4395"/>
    <w:rsid w:val="00DE6E93"/>
    <w:rsid w:val="00DF233A"/>
    <w:rsid w:val="00DF30A6"/>
    <w:rsid w:val="00E058B3"/>
    <w:rsid w:val="00E0775E"/>
    <w:rsid w:val="00E15C80"/>
    <w:rsid w:val="00E1736E"/>
    <w:rsid w:val="00E22D50"/>
    <w:rsid w:val="00E26307"/>
    <w:rsid w:val="00E34511"/>
    <w:rsid w:val="00E35FE6"/>
    <w:rsid w:val="00E40E63"/>
    <w:rsid w:val="00E438FC"/>
    <w:rsid w:val="00E4426F"/>
    <w:rsid w:val="00E63592"/>
    <w:rsid w:val="00E711B0"/>
    <w:rsid w:val="00E734A6"/>
    <w:rsid w:val="00E73AD5"/>
    <w:rsid w:val="00E76F63"/>
    <w:rsid w:val="00E81CF9"/>
    <w:rsid w:val="00E83C7B"/>
    <w:rsid w:val="00E90292"/>
    <w:rsid w:val="00E9675F"/>
    <w:rsid w:val="00EA6D31"/>
    <w:rsid w:val="00EB4902"/>
    <w:rsid w:val="00EB54E6"/>
    <w:rsid w:val="00EC15F1"/>
    <w:rsid w:val="00EC308C"/>
    <w:rsid w:val="00EC4017"/>
    <w:rsid w:val="00ED1767"/>
    <w:rsid w:val="00ED34AD"/>
    <w:rsid w:val="00EE3406"/>
    <w:rsid w:val="00EF3696"/>
    <w:rsid w:val="00EF6117"/>
    <w:rsid w:val="00F06E76"/>
    <w:rsid w:val="00F07CF2"/>
    <w:rsid w:val="00F11310"/>
    <w:rsid w:val="00F11397"/>
    <w:rsid w:val="00F14FAC"/>
    <w:rsid w:val="00F16790"/>
    <w:rsid w:val="00F24464"/>
    <w:rsid w:val="00F27480"/>
    <w:rsid w:val="00F325DE"/>
    <w:rsid w:val="00F336C4"/>
    <w:rsid w:val="00F43EEE"/>
    <w:rsid w:val="00F4459D"/>
    <w:rsid w:val="00F45007"/>
    <w:rsid w:val="00F46253"/>
    <w:rsid w:val="00F4722F"/>
    <w:rsid w:val="00F519F3"/>
    <w:rsid w:val="00F55FD7"/>
    <w:rsid w:val="00F727C1"/>
    <w:rsid w:val="00F73B9B"/>
    <w:rsid w:val="00F77F4B"/>
    <w:rsid w:val="00F81FD1"/>
    <w:rsid w:val="00F92614"/>
    <w:rsid w:val="00F962D3"/>
    <w:rsid w:val="00FA2BD0"/>
    <w:rsid w:val="00FA2FAC"/>
    <w:rsid w:val="00FA582A"/>
    <w:rsid w:val="00FA65D3"/>
    <w:rsid w:val="00FA7477"/>
    <w:rsid w:val="00FB101C"/>
    <w:rsid w:val="00FB3EB8"/>
    <w:rsid w:val="00FC2911"/>
    <w:rsid w:val="00FD1B28"/>
    <w:rsid w:val="00FD5B1C"/>
    <w:rsid w:val="00FE04F5"/>
    <w:rsid w:val="00FE22F6"/>
    <w:rsid w:val="00FF33EC"/>
    <w:rsid w:val="00FF62F0"/>
    <w:rsid w:val="00FF6A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19DE82"/>
  <w15:docId w15:val="{CAA28BAC-597D-411B-A140-07A4AF46D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themeColor="text1"/>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C00"/>
  </w:style>
  <w:style w:type="paragraph" w:styleId="Heading10">
    <w:name w:val="heading 1"/>
    <w:basedOn w:val="Heading1"/>
    <w:next w:val="Normal"/>
    <w:link w:val="Heading1Char"/>
    <w:uiPriority w:val="9"/>
    <w:qFormat/>
    <w:rsid w:val="004511E7"/>
    <w:pPr>
      <w:outlineLvl w:val="0"/>
    </w:pPr>
    <w:rPr>
      <w:sz w:val="32"/>
    </w:rPr>
  </w:style>
  <w:style w:type="paragraph" w:styleId="Heading2">
    <w:name w:val="heading 2"/>
    <w:basedOn w:val="Normal"/>
    <w:next w:val="Normal"/>
    <w:link w:val="Heading2Char"/>
    <w:uiPriority w:val="9"/>
    <w:unhideWhenUsed/>
    <w:qFormat/>
    <w:rsid w:val="001B528C"/>
    <w:pPr>
      <w:keepNext/>
      <w:keepLines/>
      <w:spacing w:before="200" w:after="0"/>
      <w:outlineLvl w:val="1"/>
    </w:pPr>
    <w:rPr>
      <w:rFonts w:asciiTheme="majorHAnsi" w:eastAsiaTheme="majorEastAsia" w:hAnsiTheme="majorHAnsi" w:cstheme="majorBidi"/>
      <w:bCs/>
      <w:sz w:val="5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F29F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0F29F1"/>
    <w:rPr>
      <w:rFonts w:eastAsiaTheme="minorEastAsia"/>
      <w:lang w:val="en-US" w:eastAsia="ja-JP"/>
    </w:rPr>
  </w:style>
  <w:style w:type="paragraph" w:styleId="BalloonText">
    <w:name w:val="Balloon Text"/>
    <w:basedOn w:val="Normal"/>
    <w:link w:val="BalloonTextChar"/>
    <w:uiPriority w:val="99"/>
    <w:semiHidden/>
    <w:unhideWhenUsed/>
    <w:rsid w:val="000F29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29F1"/>
    <w:rPr>
      <w:rFonts w:ascii="Tahoma" w:hAnsi="Tahoma" w:cs="Tahoma"/>
      <w:sz w:val="16"/>
      <w:szCs w:val="16"/>
    </w:rPr>
  </w:style>
  <w:style w:type="paragraph" w:styleId="ListParagraph">
    <w:name w:val="List Paragraph"/>
    <w:basedOn w:val="Normal"/>
    <w:uiPriority w:val="34"/>
    <w:qFormat/>
    <w:rsid w:val="000F29F1"/>
    <w:pPr>
      <w:ind w:left="720"/>
      <w:contextualSpacing/>
    </w:pPr>
  </w:style>
  <w:style w:type="character" w:styleId="Strong">
    <w:name w:val="Strong"/>
    <w:basedOn w:val="DefaultParagraphFont"/>
    <w:uiPriority w:val="22"/>
    <w:qFormat/>
    <w:rsid w:val="00364AF3"/>
    <w:rPr>
      <w:b/>
      <w:bCs/>
    </w:rPr>
  </w:style>
  <w:style w:type="character" w:styleId="Hyperlink">
    <w:name w:val="Hyperlink"/>
    <w:basedOn w:val="DefaultParagraphFont"/>
    <w:uiPriority w:val="99"/>
    <w:unhideWhenUsed/>
    <w:rsid w:val="00194336"/>
    <w:rPr>
      <w:color w:val="0000FF"/>
      <w:u w:val="single"/>
    </w:rPr>
  </w:style>
  <w:style w:type="character" w:styleId="FollowedHyperlink">
    <w:name w:val="FollowedHyperlink"/>
    <w:basedOn w:val="DefaultParagraphFont"/>
    <w:uiPriority w:val="99"/>
    <w:semiHidden/>
    <w:unhideWhenUsed/>
    <w:rsid w:val="00DD5C00"/>
    <w:rPr>
      <w:color w:val="7030A0"/>
      <w:u w:val="single"/>
    </w:rPr>
  </w:style>
  <w:style w:type="character" w:styleId="BookTitle">
    <w:name w:val="Book Title"/>
    <w:basedOn w:val="DefaultParagraphFont"/>
    <w:uiPriority w:val="33"/>
    <w:qFormat/>
    <w:rsid w:val="008B6B41"/>
    <w:rPr>
      <w:b/>
      <w:bCs/>
      <w:smallCaps/>
      <w:spacing w:val="5"/>
    </w:rPr>
  </w:style>
  <w:style w:type="character" w:styleId="PlaceholderText">
    <w:name w:val="Placeholder Text"/>
    <w:basedOn w:val="DefaultParagraphFont"/>
    <w:uiPriority w:val="99"/>
    <w:semiHidden/>
    <w:rsid w:val="008B6B41"/>
    <w:rPr>
      <w:color w:val="808080"/>
    </w:rPr>
  </w:style>
  <w:style w:type="paragraph" w:styleId="Title">
    <w:name w:val="Title"/>
    <w:basedOn w:val="Normal"/>
    <w:next w:val="Normal"/>
    <w:link w:val="TitleChar"/>
    <w:uiPriority w:val="10"/>
    <w:qFormat/>
    <w:rsid w:val="00143D31"/>
    <w:pPr>
      <w:pBdr>
        <w:bottom w:val="single" w:sz="8" w:space="4" w:color="404041"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143D31"/>
    <w:rPr>
      <w:rFonts w:asciiTheme="majorHAnsi" w:eastAsiaTheme="majorEastAsia" w:hAnsiTheme="majorHAnsi" w:cstheme="majorBidi"/>
      <w:color w:val="000000" w:themeColor="text2" w:themeShade="BF"/>
      <w:spacing w:val="5"/>
      <w:kern w:val="28"/>
      <w:sz w:val="52"/>
      <w:szCs w:val="52"/>
    </w:rPr>
  </w:style>
  <w:style w:type="paragraph" w:styleId="Header">
    <w:name w:val="header"/>
    <w:basedOn w:val="Normal"/>
    <w:link w:val="HeaderChar"/>
    <w:uiPriority w:val="99"/>
    <w:unhideWhenUsed/>
    <w:rsid w:val="009136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69E"/>
  </w:style>
  <w:style w:type="paragraph" w:styleId="Footer">
    <w:name w:val="footer"/>
    <w:basedOn w:val="Normal"/>
    <w:link w:val="FooterChar"/>
    <w:uiPriority w:val="99"/>
    <w:unhideWhenUsed/>
    <w:rsid w:val="009136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69E"/>
  </w:style>
  <w:style w:type="table" w:styleId="TableGrid">
    <w:name w:val="Table Grid"/>
    <w:basedOn w:val="TableNormal"/>
    <w:uiPriority w:val="59"/>
    <w:rsid w:val="00590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
    <w:name w:val="Heading1"/>
    <w:basedOn w:val="Normal"/>
    <w:next w:val="Normal"/>
    <w:link w:val="Heading1Char0"/>
    <w:qFormat/>
    <w:rsid w:val="002D070F"/>
    <w:pPr>
      <w:numPr>
        <w:numId w:val="1"/>
      </w:numPr>
      <w:spacing w:before="120" w:after="120" w:line="320" w:lineRule="exact"/>
    </w:pPr>
    <w:rPr>
      <w:b/>
    </w:rPr>
  </w:style>
  <w:style w:type="character" w:customStyle="1" w:styleId="Heading2Char">
    <w:name w:val="Heading 2 Char"/>
    <w:basedOn w:val="DefaultParagraphFont"/>
    <w:link w:val="Heading2"/>
    <w:uiPriority w:val="9"/>
    <w:rsid w:val="001B528C"/>
    <w:rPr>
      <w:rFonts w:asciiTheme="majorHAnsi" w:eastAsiaTheme="majorEastAsia" w:hAnsiTheme="majorHAnsi" w:cstheme="majorBidi"/>
      <w:bCs/>
      <w:sz w:val="56"/>
      <w:szCs w:val="26"/>
    </w:rPr>
  </w:style>
  <w:style w:type="character" w:customStyle="1" w:styleId="Heading1Char">
    <w:name w:val="Heading 1 Char"/>
    <w:basedOn w:val="DefaultParagraphFont"/>
    <w:link w:val="Heading10"/>
    <w:uiPriority w:val="9"/>
    <w:rsid w:val="004511E7"/>
    <w:rPr>
      <w:b/>
      <w:sz w:val="32"/>
    </w:rPr>
  </w:style>
  <w:style w:type="character" w:customStyle="1" w:styleId="Heading1Char0">
    <w:name w:val="Heading1 Char"/>
    <w:basedOn w:val="DefaultParagraphFont"/>
    <w:link w:val="Heading1"/>
    <w:rsid w:val="00F77F4B"/>
    <w:rPr>
      <w:b/>
    </w:rPr>
  </w:style>
  <w:style w:type="character" w:styleId="CommentReference">
    <w:name w:val="annotation reference"/>
    <w:basedOn w:val="DefaultParagraphFont"/>
    <w:uiPriority w:val="99"/>
    <w:semiHidden/>
    <w:unhideWhenUsed/>
    <w:rsid w:val="00443A57"/>
    <w:rPr>
      <w:sz w:val="16"/>
      <w:szCs w:val="16"/>
    </w:rPr>
  </w:style>
  <w:style w:type="paragraph" w:styleId="CommentText">
    <w:name w:val="annotation text"/>
    <w:basedOn w:val="Normal"/>
    <w:link w:val="CommentTextChar"/>
    <w:uiPriority w:val="99"/>
    <w:semiHidden/>
    <w:unhideWhenUsed/>
    <w:rsid w:val="00443A57"/>
    <w:pPr>
      <w:spacing w:line="240" w:lineRule="auto"/>
    </w:pPr>
    <w:rPr>
      <w:sz w:val="20"/>
      <w:szCs w:val="20"/>
    </w:rPr>
  </w:style>
  <w:style w:type="character" w:customStyle="1" w:styleId="CommentTextChar">
    <w:name w:val="Comment Text Char"/>
    <w:basedOn w:val="DefaultParagraphFont"/>
    <w:link w:val="CommentText"/>
    <w:uiPriority w:val="99"/>
    <w:semiHidden/>
    <w:rsid w:val="00443A57"/>
    <w:rPr>
      <w:sz w:val="20"/>
      <w:szCs w:val="20"/>
    </w:rPr>
  </w:style>
  <w:style w:type="paragraph" w:styleId="CommentSubject">
    <w:name w:val="annotation subject"/>
    <w:basedOn w:val="CommentText"/>
    <w:next w:val="CommentText"/>
    <w:link w:val="CommentSubjectChar"/>
    <w:uiPriority w:val="99"/>
    <w:semiHidden/>
    <w:unhideWhenUsed/>
    <w:rsid w:val="00443A57"/>
    <w:rPr>
      <w:b/>
      <w:bCs/>
    </w:rPr>
  </w:style>
  <w:style w:type="character" w:customStyle="1" w:styleId="CommentSubjectChar">
    <w:name w:val="Comment Subject Char"/>
    <w:basedOn w:val="CommentTextChar"/>
    <w:link w:val="CommentSubject"/>
    <w:uiPriority w:val="99"/>
    <w:semiHidden/>
    <w:rsid w:val="00443A57"/>
    <w:rPr>
      <w:b/>
      <w:bCs/>
      <w:sz w:val="20"/>
      <w:szCs w:val="20"/>
    </w:rPr>
  </w:style>
  <w:style w:type="paragraph" w:styleId="FootnoteText">
    <w:name w:val="footnote text"/>
    <w:basedOn w:val="Normal"/>
    <w:link w:val="FootnoteTextChar"/>
    <w:uiPriority w:val="99"/>
    <w:semiHidden/>
    <w:unhideWhenUsed/>
    <w:rsid w:val="009647E8"/>
    <w:pPr>
      <w:spacing w:after="0" w:line="240" w:lineRule="auto"/>
    </w:pPr>
    <w:rPr>
      <w:rFonts w:ascii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9647E8"/>
    <w:rPr>
      <w:rFonts w:asciiTheme="minorHAnsi" w:hAnsiTheme="minorHAnsi" w:cstheme="minorBidi"/>
      <w:color w:val="auto"/>
      <w:sz w:val="20"/>
      <w:szCs w:val="20"/>
    </w:rPr>
  </w:style>
  <w:style w:type="character" w:styleId="FootnoteReference">
    <w:name w:val="footnote reference"/>
    <w:basedOn w:val="DefaultParagraphFont"/>
    <w:uiPriority w:val="99"/>
    <w:semiHidden/>
    <w:unhideWhenUsed/>
    <w:rsid w:val="009647E8"/>
    <w:rPr>
      <w:vertAlign w:val="superscript"/>
    </w:rPr>
  </w:style>
  <w:style w:type="table" w:customStyle="1" w:styleId="TableGrid1">
    <w:name w:val="Table Grid1"/>
    <w:basedOn w:val="TableNormal"/>
    <w:next w:val="TableGrid"/>
    <w:uiPriority w:val="59"/>
    <w:rsid w:val="009647E8"/>
    <w:pPr>
      <w:spacing w:after="0" w:line="240" w:lineRule="auto"/>
    </w:pPr>
    <w:rPr>
      <w:rFonts w:ascii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345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34511"/>
    <w:rPr>
      <w:sz w:val="20"/>
      <w:szCs w:val="20"/>
    </w:rPr>
  </w:style>
  <w:style w:type="character" w:styleId="EndnoteReference">
    <w:name w:val="endnote reference"/>
    <w:basedOn w:val="DefaultParagraphFont"/>
    <w:uiPriority w:val="99"/>
    <w:semiHidden/>
    <w:unhideWhenUsed/>
    <w:rsid w:val="00E34511"/>
    <w:rPr>
      <w:vertAlign w:val="superscript"/>
    </w:rPr>
  </w:style>
  <w:style w:type="paragraph" w:customStyle="1" w:styleId="Style2">
    <w:name w:val="Style2"/>
    <w:basedOn w:val="Heading10"/>
    <w:link w:val="Style2Char"/>
    <w:qFormat/>
    <w:rsid w:val="00A43384"/>
    <w:pPr>
      <w:numPr>
        <w:numId w:val="0"/>
      </w:numPr>
      <w:spacing w:before="0" w:after="200" w:line="276" w:lineRule="auto"/>
      <w:ind w:left="1418" w:hanging="851"/>
    </w:pPr>
    <w:rPr>
      <w:rFonts w:asciiTheme="majorHAnsi" w:hAnsiTheme="majorHAnsi" w:cstheme="minorHAnsi"/>
      <w:b w:val="0"/>
      <w:color w:val="auto"/>
      <w:szCs w:val="32"/>
    </w:rPr>
  </w:style>
  <w:style w:type="character" w:customStyle="1" w:styleId="Style2Char">
    <w:name w:val="Style2 Char"/>
    <w:basedOn w:val="Heading1Char"/>
    <w:link w:val="Style2"/>
    <w:rsid w:val="00A43384"/>
    <w:rPr>
      <w:rFonts w:asciiTheme="majorHAnsi" w:hAnsiTheme="majorHAnsi" w:cstheme="minorHAnsi"/>
      <w:b w:val="0"/>
      <w:color w:val="auto"/>
      <w:sz w:val="32"/>
      <w:szCs w:val="32"/>
    </w:rPr>
  </w:style>
  <w:style w:type="paragraph" w:customStyle="1" w:styleId="PolicyLevel3">
    <w:name w:val="Policy Level 3"/>
    <w:basedOn w:val="Style2"/>
    <w:link w:val="PolicyLevel3Char"/>
    <w:qFormat/>
    <w:rsid w:val="00A43384"/>
    <w:pPr>
      <w:ind w:left="1224" w:hanging="504"/>
    </w:pPr>
  </w:style>
  <w:style w:type="character" w:customStyle="1" w:styleId="PolicyLevel3Char">
    <w:name w:val="Policy Level 3 Char"/>
    <w:basedOn w:val="Style2Char"/>
    <w:link w:val="PolicyLevel3"/>
    <w:rsid w:val="00A43384"/>
    <w:rPr>
      <w:rFonts w:asciiTheme="majorHAnsi" w:hAnsiTheme="majorHAnsi" w:cstheme="minorHAnsi"/>
      <w:b w:val="0"/>
      <w:color w:val="auto"/>
      <w:sz w:val="32"/>
      <w:szCs w:val="32"/>
    </w:rPr>
  </w:style>
  <w:style w:type="numbering" w:customStyle="1" w:styleId="Style1">
    <w:name w:val="Style1"/>
    <w:basedOn w:val="NoList"/>
    <w:uiPriority w:val="99"/>
    <w:rsid w:val="00A43384"/>
    <w:pPr>
      <w:numPr>
        <w:numId w:val="5"/>
      </w:numPr>
    </w:pPr>
  </w:style>
  <w:style w:type="paragraph" w:customStyle="1" w:styleId="PolicyBullets">
    <w:name w:val="Policy Bullets"/>
    <w:basedOn w:val="ListParagraph"/>
    <w:link w:val="PolicyBulletsChar"/>
    <w:qFormat/>
    <w:rsid w:val="00A43384"/>
    <w:pPr>
      <w:numPr>
        <w:numId w:val="3"/>
      </w:numPr>
      <w:spacing w:after="120"/>
    </w:pPr>
    <w:rPr>
      <w:rFonts w:asciiTheme="minorHAnsi" w:hAnsiTheme="minorHAnsi" w:cstheme="minorBidi"/>
      <w:color w:val="auto"/>
    </w:rPr>
  </w:style>
  <w:style w:type="character" w:customStyle="1" w:styleId="PolicyBulletsChar">
    <w:name w:val="Policy Bullets Char"/>
    <w:basedOn w:val="DefaultParagraphFont"/>
    <w:link w:val="PolicyBullets"/>
    <w:rsid w:val="00A43384"/>
    <w:rPr>
      <w:rFonts w:asciiTheme="minorHAnsi" w:hAnsiTheme="minorHAnsi" w:cstheme="minorBidi"/>
      <w:color w:val="auto"/>
      <w:szCs w:val="22"/>
    </w:rPr>
  </w:style>
  <w:style w:type="paragraph" w:styleId="ListBullet">
    <w:name w:val="List Bullet"/>
    <w:basedOn w:val="Normal"/>
    <w:uiPriority w:val="99"/>
    <w:unhideWhenUsed/>
    <w:rsid w:val="00E711B0"/>
    <w:pPr>
      <w:numPr>
        <w:numId w:val="4"/>
      </w:numPr>
      <w:tabs>
        <w:tab w:val="clear" w:pos="644"/>
        <w:tab w:val="num" w:pos="360"/>
      </w:tabs>
      <w:ind w:left="360"/>
      <w:contextualSpacing/>
    </w:pPr>
  </w:style>
  <w:style w:type="table" w:customStyle="1" w:styleId="TableGrid2">
    <w:name w:val="Table Grid2"/>
    <w:basedOn w:val="TableNormal"/>
    <w:next w:val="TableGrid"/>
    <w:uiPriority w:val="59"/>
    <w:rsid w:val="00645BA2"/>
    <w:pPr>
      <w:spacing w:after="0" w:line="240" w:lineRule="auto"/>
    </w:pPr>
    <w:rPr>
      <w:rFonts w:cs="Times New Roman"/>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45BA2"/>
    <w:pPr>
      <w:spacing w:after="0" w:line="240" w:lineRule="auto"/>
    </w:pPr>
    <w:rPr>
      <w:rFonts w:cs="Times New Roman"/>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A57E0"/>
    <w:pPr>
      <w:spacing w:after="0" w:line="240" w:lineRule="auto"/>
    </w:pPr>
  </w:style>
  <w:style w:type="character" w:customStyle="1" w:styleId="UnresolvedMention1">
    <w:name w:val="Unresolved Mention1"/>
    <w:basedOn w:val="DefaultParagraphFont"/>
    <w:uiPriority w:val="99"/>
    <w:semiHidden/>
    <w:unhideWhenUsed/>
    <w:rsid w:val="00DD5C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7211">
      <w:bodyDiv w:val="1"/>
      <w:marLeft w:val="0"/>
      <w:marRight w:val="0"/>
      <w:marTop w:val="0"/>
      <w:marBottom w:val="0"/>
      <w:divBdr>
        <w:top w:val="none" w:sz="0" w:space="0" w:color="auto"/>
        <w:left w:val="none" w:sz="0" w:space="0" w:color="auto"/>
        <w:bottom w:val="none" w:sz="0" w:space="0" w:color="auto"/>
        <w:right w:val="none" w:sz="0" w:space="0" w:color="auto"/>
      </w:divBdr>
    </w:div>
    <w:div w:id="114368024">
      <w:bodyDiv w:val="1"/>
      <w:marLeft w:val="0"/>
      <w:marRight w:val="0"/>
      <w:marTop w:val="0"/>
      <w:marBottom w:val="0"/>
      <w:divBdr>
        <w:top w:val="none" w:sz="0" w:space="0" w:color="auto"/>
        <w:left w:val="none" w:sz="0" w:space="0" w:color="auto"/>
        <w:bottom w:val="none" w:sz="0" w:space="0" w:color="auto"/>
        <w:right w:val="none" w:sz="0" w:space="0" w:color="auto"/>
      </w:divBdr>
    </w:div>
    <w:div w:id="334387057">
      <w:bodyDiv w:val="1"/>
      <w:marLeft w:val="0"/>
      <w:marRight w:val="0"/>
      <w:marTop w:val="0"/>
      <w:marBottom w:val="0"/>
      <w:divBdr>
        <w:top w:val="none" w:sz="0" w:space="0" w:color="auto"/>
        <w:left w:val="none" w:sz="0" w:space="0" w:color="auto"/>
        <w:bottom w:val="none" w:sz="0" w:space="0" w:color="auto"/>
        <w:right w:val="none" w:sz="0" w:space="0" w:color="auto"/>
      </w:divBdr>
    </w:div>
    <w:div w:id="504562695">
      <w:bodyDiv w:val="1"/>
      <w:marLeft w:val="0"/>
      <w:marRight w:val="0"/>
      <w:marTop w:val="0"/>
      <w:marBottom w:val="0"/>
      <w:divBdr>
        <w:top w:val="none" w:sz="0" w:space="0" w:color="auto"/>
        <w:left w:val="none" w:sz="0" w:space="0" w:color="auto"/>
        <w:bottom w:val="none" w:sz="0" w:space="0" w:color="auto"/>
        <w:right w:val="none" w:sz="0" w:space="0" w:color="auto"/>
      </w:divBdr>
    </w:div>
    <w:div w:id="526721250">
      <w:bodyDiv w:val="1"/>
      <w:marLeft w:val="0"/>
      <w:marRight w:val="0"/>
      <w:marTop w:val="0"/>
      <w:marBottom w:val="0"/>
      <w:divBdr>
        <w:top w:val="none" w:sz="0" w:space="0" w:color="auto"/>
        <w:left w:val="none" w:sz="0" w:space="0" w:color="auto"/>
        <w:bottom w:val="none" w:sz="0" w:space="0" w:color="auto"/>
        <w:right w:val="none" w:sz="0" w:space="0" w:color="auto"/>
      </w:divBdr>
      <w:divsChild>
        <w:div w:id="1781993350">
          <w:marLeft w:val="547"/>
          <w:marRight w:val="0"/>
          <w:marTop w:val="77"/>
          <w:marBottom w:val="0"/>
          <w:divBdr>
            <w:top w:val="none" w:sz="0" w:space="0" w:color="auto"/>
            <w:left w:val="none" w:sz="0" w:space="0" w:color="auto"/>
            <w:bottom w:val="none" w:sz="0" w:space="0" w:color="auto"/>
            <w:right w:val="none" w:sz="0" w:space="0" w:color="auto"/>
          </w:divBdr>
        </w:div>
      </w:divsChild>
    </w:div>
    <w:div w:id="547111966">
      <w:bodyDiv w:val="1"/>
      <w:marLeft w:val="0"/>
      <w:marRight w:val="0"/>
      <w:marTop w:val="0"/>
      <w:marBottom w:val="0"/>
      <w:divBdr>
        <w:top w:val="none" w:sz="0" w:space="0" w:color="auto"/>
        <w:left w:val="none" w:sz="0" w:space="0" w:color="auto"/>
        <w:bottom w:val="none" w:sz="0" w:space="0" w:color="auto"/>
        <w:right w:val="none" w:sz="0" w:space="0" w:color="auto"/>
      </w:divBdr>
      <w:divsChild>
        <w:div w:id="1518424200">
          <w:marLeft w:val="547"/>
          <w:marRight w:val="0"/>
          <w:marTop w:val="77"/>
          <w:marBottom w:val="0"/>
          <w:divBdr>
            <w:top w:val="none" w:sz="0" w:space="0" w:color="auto"/>
            <w:left w:val="none" w:sz="0" w:space="0" w:color="auto"/>
            <w:bottom w:val="none" w:sz="0" w:space="0" w:color="auto"/>
            <w:right w:val="none" w:sz="0" w:space="0" w:color="auto"/>
          </w:divBdr>
        </w:div>
      </w:divsChild>
    </w:div>
    <w:div w:id="612521155">
      <w:bodyDiv w:val="1"/>
      <w:marLeft w:val="0"/>
      <w:marRight w:val="0"/>
      <w:marTop w:val="0"/>
      <w:marBottom w:val="0"/>
      <w:divBdr>
        <w:top w:val="none" w:sz="0" w:space="0" w:color="auto"/>
        <w:left w:val="none" w:sz="0" w:space="0" w:color="auto"/>
        <w:bottom w:val="none" w:sz="0" w:space="0" w:color="auto"/>
        <w:right w:val="none" w:sz="0" w:space="0" w:color="auto"/>
      </w:divBdr>
    </w:div>
    <w:div w:id="697657098">
      <w:bodyDiv w:val="1"/>
      <w:marLeft w:val="0"/>
      <w:marRight w:val="0"/>
      <w:marTop w:val="0"/>
      <w:marBottom w:val="0"/>
      <w:divBdr>
        <w:top w:val="none" w:sz="0" w:space="0" w:color="auto"/>
        <w:left w:val="none" w:sz="0" w:space="0" w:color="auto"/>
        <w:bottom w:val="none" w:sz="0" w:space="0" w:color="auto"/>
        <w:right w:val="none" w:sz="0" w:space="0" w:color="auto"/>
      </w:divBdr>
      <w:divsChild>
        <w:div w:id="173036157">
          <w:marLeft w:val="547"/>
          <w:marRight w:val="0"/>
          <w:marTop w:val="77"/>
          <w:marBottom w:val="0"/>
          <w:divBdr>
            <w:top w:val="none" w:sz="0" w:space="0" w:color="auto"/>
            <w:left w:val="none" w:sz="0" w:space="0" w:color="auto"/>
            <w:bottom w:val="none" w:sz="0" w:space="0" w:color="auto"/>
            <w:right w:val="none" w:sz="0" w:space="0" w:color="auto"/>
          </w:divBdr>
        </w:div>
      </w:divsChild>
    </w:div>
    <w:div w:id="766926414">
      <w:bodyDiv w:val="1"/>
      <w:marLeft w:val="0"/>
      <w:marRight w:val="0"/>
      <w:marTop w:val="0"/>
      <w:marBottom w:val="0"/>
      <w:divBdr>
        <w:top w:val="none" w:sz="0" w:space="0" w:color="auto"/>
        <w:left w:val="none" w:sz="0" w:space="0" w:color="auto"/>
        <w:bottom w:val="none" w:sz="0" w:space="0" w:color="auto"/>
        <w:right w:val="none" w:sz="0" w:space="0" w:color="auto"/>
      </w:divBdr>
    </w:div>
    <w:div w:id="798256429">
      <w:bodyDiv w:val="1"/>
      <w:marLeft w:val="0"/>
      <w:marRight w:val="0"/>
      <w:marTop w:val="0"/>
      <w:marBottom w:val="0"/>
      <w:divBdr>
        <w:top w:val="none" w:sz="0" w:space="0" w:color="auto"/>
        <w:left w:val="none" w:sz="0" w:space="0" w:color="auto"/>
        <w:bottom w:val="none" w:sz="0" w:space="0" w:color="auto"/>
        <w:right w:val="none" w:sz="0" w:space="0" w:color="auto"/>
      </w:divBdr>
    </w:div>
    <w:div w:id="952446294">
      <w:bodyDiv w:val="1"/>
      <w:marLeft w:val="0"/>
      <w:marRight w:val="0"/>
      <w:marTop w:val="0"/>
      <w:marBottom w:val="0"/>
      <w:divBdr>
        <w:top w:val="none" w:sz="0" w:space="0" w:color="auto"/>
        <w:left w:val="none" w:sz="0" w:space="0" w:color="auto"/>
        <w:bottom w:val="none" w:sz="0" w:space="0" w:color="auto"/>
        <w:right w:val="none" w:sz="0" w:space="0" w:color="auto"/>
      </w:divBdr>
    </w:div>
    <w:div w:id="955409071">
      <w:bodyDiv w:val="1"/>
      <w:marLeft w:val="0"/>
      <w:marRight w:val="0"/>
      <w:marTop w:val="0"/>
      <w:marBottom w:val="0"/>
      <w:divBdr>
        <w:top w:val="none" w:sz="0" w:space="0" w:color="auto"/>
        <w:left w:val="none" w:sz="0" w:space="0" w:color="auto"/>
        <w:bottom w:val="none" w:sz="0" w:space="0" w:color="auto"/>
        <w:right w:val="none" w:sz="0" w:space="0" w:color="auto"/>
      </w:divBdr>
    </w:div>
    <w:div w:id="989402793">
      <w:bodyDiv w:val="1"/>
      <w:marLeft w:val="0"/>
      <w:marRight w:val="0"/>
      <w:marTop w:val="0"/>
      <w:marBottom w:val="0"/>
      <w:divBdr>
        <w:top w:val="none" w:sz="0" w:space="0" w:color="auto"/>
        <w:left w:val="none" w:sz="0" w:space="0" w:color="auto"/>
        <w:bottom w:val="none" w:sz="0" w:space="0" w:color="auto"/>
        <w:right w:val="none" w:sz="0" w:space="0" w:color="auto"/>
      </w:divBdr>
    </w:div>
    <w:div w:id="1079059510">
      <w:bodyDiv w:val="1"/>
      <w:marLeft w:val="0"/>
      <w:marRight w:val="0"/>
      <w:marTop w:val="0"/>
      <w:marBottom w:val="0"/>
      <w:divBdr>
        <w:top w:val="none" w:sz="0" w:space="0" w:color="auto"/>
        <w:left w:val="none" w:sz="0" w:space="0" w:color="auto"/>
        <w:bottom w:val="none" w:sz="0" w:space="0" w:color="auto"/>
        <w:right w:val="none" w:sz="0" w:space="0" w:color="auto"/>
      </w:divBdr>
    </w:div>
    <w:div w:id="1089423949">
      <w:bodyDiv w:val="1"/>
      <w:marLeft w:val="0"/>
      <w:marRight w:val="0"/>
      <w:marTop w:val="0"/>
      <w:marBottom w:val="0"/>
      <w:divBdr>
        <w:top w:val="none" w:sz="0" w:space="0" w:color="auto"/>
        <w:left w:val="none" w:sz="0" w:space="0" w:color="auto"/>
        <w:bottom w:val="none" w:sz="0" w:space="0" w:color="auto"/>
        <w:right w:val="none" w:sz="0" w:space="0" w:color="auto"/>
      </w:divBdr>
    </w:div>
    <w:div w:id="1098714880">
      <w:bodyDiv w:val="1"/>
      <w:marLeft w:val="0"/>
      <w:marRight w:val="0"/>
      <w:marTop w:val="0"/>
      <w:marBottom w:val="0"/>
      <w:divBdr>
        <w:top w:val="none" w:sz="0" w:space="0" w:color="auto"/>
        <w:left w:val="none" w:sz="0" w:space="0" w:color="auto"/>
        <w:bottom w:val="none" w:sz="0" w:space="0" w:color="auto"/>
        <w:right w:val="none" w:sz="0" w:space="0" w:color="auto"/>
      </w:divBdr>
    </w:div>
    <w:div w:id="1219166250">
      <w:bodyDiv w:val="1"/>
      <w:marLeft w:val="0"/>
      <w:marRight w:val="0"/>
      <w:marTop w:val="0"/>
      <w:marBottom w:val="0"/>
      <w:divBdr>
        <w:top w:val="none" w:sz="0" w:space="0" w:color="auto"/>
        <w:left w:val="none" w:sz="0" w:space="0" w:color="auto"/>
        <w:bottom w:val="none" w:sz="0" w:space="0" w:color="auto"/>
        <w:right w:val="none" w:sz="0" w:space="0" w:color="auto"/>
      </w:divBdr>
      <w:divsChild>
        <w:div w:id="235357661">
          <w:marLeft w:val="547"/>
          <w:marRight w:val="0"/>
          <w:marTop w:val="77"/>
          <w:marBottom w:val="0"/>
          <w:divBdr>
            <w:top w:val="none" w:sz="0" w:space="0" w:color="auto"/>
            <w:left w:val="none" w:sz="0" w:space="0" w:color="auto"/>
            <w:bottom w:val="none" w:sz="0" w:space="0" w:color="auto"/>
            <w:right w:val="none" w:sz="0" w:space="0" w:color="auto"/>
          </w:divBdr>
        </w:div>
      </w:divsChild>
    </w:div>
    <w:div w:id="1353652377">
      <w:bodyDiv w:val="1"/>
      <w:marLeft w:val="0"/>
      <w:marRight w:val="0"/>
      <w:marTop w:val="0"/>
      <w:marBottom w:val="0"/>
      <w:divBdr>
        <w:top w:val="none" w:sz="0" w:space="0" w:color="auto"/>
        <w:left w:val="none" w:sz="0" w:space="0" w:color="auto"/>
        <w:bottom w:val="none" w:sz="0" w:space="0" w:color="auto"/>
        <w:right w:val="none" w:sz="0" w:space="0" w:color="auto"/>
      </w:divBdr>
    </w:div>
    <w:div w:id="1726641593">
      <w:bodyDiv w:val="1"/>
      <w:marLeft w:val="0"/>
      <w:marRight w:val="0"/>
      <w:marTop w:val="0"/>
      <w:marBottom w:val="0"/>
      <w:divBdr>
        <w:top w:val="none" w:sz="0" w:space="0" w:color="auto"/>
        <w:left w:val="none" w:sz="0" w:space="0" w:color="auto"/>
        <w:bottom w:val="none" w:sz="0" w:space="0" w:color="auto"/>
        <w:right w:val="none" w:sz="0" w:space="0" w:color="auto"/>
      </w:divBdr>
    </w:div>
    <w:div w:id="1829319570">
      <w:bodyDiv w:val="1"/>
      <w:marLeft w:val="0"/>
      <w:marRight w:val="0"/>
      <w:marTop w:val="0"/>
      <w:marBottom w:val="0"/>
      <w:divBdr>
        <w:top w:val="none" w:sz="0" w:space="0" w:color="auto"/>
        <w:left w:val="none" w:sz="0" w:space="0" w:color="auto"/>
        <w:bottom w:val="none" w:sz="0" w:space="0" w:color="auto"/>
        <w:right w:val="none" w:sz="0" w:space="0" w:color="auto"/>
      </w:divBdr>
      <w:divsChild>
        <w:div w:id="1122646683">
          <w:marLeft w:val="547"/>
          <w:marRight w:val="0"/>
          <w:marTop w:val="77"/>
          <w:marBottom w:val="0"/>
          <w:divBdr>
            <w:top w:val="none" w:sz="0" w:space="0" w:color="auto"/>
            <w:left w:val="none" w:sz="0" w:space="0" w:color="auto"/>
            <w:bottom w:val="none" w:sz="0" w:space="0" w:color="auto"/>
            <w:right w:val="none" w:sz="0" w:space="0" w:color="auto"/>
          </w:divBdr>
        </w:div>
      </w:divsChild>
    </w:div>
    <w:div w:id="1862209020">
      <w:bodyDiv w:val="1"/>
      <w:marLeft w:val="0"/>
      <w:marRight w:val="0"/>
      <w:marTop w:val="0"/>
      <w:marBottom w:val="0"/>
      <w:divBdr>
        <w:top w:val="none" w:sz="0" w:space="0" w:color="auto"/>
        <w:left w:val="none" w:sz="0" w:space="0" w:color="auto"/>
        <w:bottom w:val="none" w:sz="0" w:space="0" w:color="auto"/>
        <w:right w:val="none" w:sz="0" w:space="0" w:color="auto"/>
      </w:divBdr>
    </w:div>
    <w:div w:id="1950157282">
      <w:bodyDiv w:val="1"/>
      <w:marLeft w:val="0"/>
      <w:marRight w:val="0"/>
      <w:marTop w:val="0"/>
      <w:marBottom w:val="0"/>
      <w:divBdr>
        <w:top w:val="none" w:sz="0" w:space="0" w:color="auto"/>
        <w:left w:val="none" w:sz="0" w:space="0" w:color="auto"/>
        <w:bottom w:val="none" w:sz="0" w:space="0" w:color="auto"/>
        <w:right w:val="none" w:sz="0" w:space="0" w:color="auto"/>
      </w:divBdr>
      <w:divsChild>
        <w:div w:id="1429429431">
          <w:marLeft w:val="547"/>
          <w:marRight w:val="0"/>
          <w:marTop w:val="77"/>
          <w:marBottom w:val="0"/>
          <w:divBdr>
            <w:top w:val="none" w:sz="0" w:space="0" w:color="auto"/>
            <w:left w:val="none" w:sz="0" w:space="0" w:color="auto"/>
            <w:bottom w:val="none" w:sz="0" w:space="0" w:color="auto"/>
            <w:right w:val="none" w:sz="0" w:space="0" w:color="auto"/>
          </w:divBdr>
        </w:div>
      </w:divsChild>
    </w:div>
    <w:div w:id="206845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TheSchoolBus">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Theme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9-01T00:00:00</PublishDate>
  <Abstract>This model policy should be amended as required to reflect your school/academy’s own aims, values, systems and procedure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A30CCC-D8A3-402B-9266-D51A0C600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73</Words>
  <Characters>1182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Health and Safety Policy</vt:lpstr>
    </vt:vector>
  </TitlesOfParts>
  <Company>{Insert Academy Name And Logo Here}</Company>
  <LinksUpToDate>false</LinksUpToDate>
  <CharactersWithSpaces>1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Policy</dc:title>
  <dc:creator>Kieran Bamford</dc:creator>
  <cp:lastModifiedBy>Michael Lonsdale</cp:lastModifiedBy>
  <cp:revision>2</cp:revision>
  <cp:lastPrinted>2021-02-01T10:31:00Z</cp:lastPrinted>
  <dcterms:created xsi:type="dcterms:W3CDTF">2023-09-19T06:07:00Z</dcterms:created>
  <dcterms:modified xsi:type="dcterms:W3CDTF">2023-09-19T06:07:00Z</dcterms:modified>
</cp:coreProperties>
</file>